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A9857" w14:textId="1119A86E" w:rsidR="001277AA" w:rsidRDefault="00294788" w:rsidP="001277AA">
      <w:r>
        <w:rPr>
          <w:noProof/>
          <w:sz w:val="24"/>
          <w:szCs w:val="24"/>
          <w:lang w:eastAsia="zh-TW"/>
        </w:rPr>
        <mc:AlternateContent>
          <mc:Choice Requires="wps">
            <w:drawing>
              <wp:anchor distT="36576" distB="36576" distL="36576" distR="36576" simplePos="0" relativeHeight="251648000" behindDoc="0" locked="0" layoutInCell="1" allowOverlap="1" wp14:anchorId="3F8D13B4" wp14:editId="114A5BE4">
                <wp:simplePos x="0" y="0"/>
                <wp:positionH relativeFrom="margin">
                  <wp:align>left</wp:align>
                </wp:positionH>
                <wp:positionV relativeFrom="page">
                  <wp:posOffset>138223</wp:posOffset>
                </wp:positionV>
                <wp:extent cx="1786269" cy="9785444"/>
                <wp:effectExtent l="0" t="0" r="4445" b="6350"/>
                <wp:wrapNone/>
                <wp:docPr id="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69" cy="9785444"/>
                        </a:xfrm>
                        <a:prstGeom prst="rect">
                          <a:avLst/>
                        </a:prstGeom>
                        <a:solidFill>
                          <a:schemeClr val="accent1">
                            <a:lumMod val="75000"/>
                          </a:scheme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219F760" id="Rectangle 4" o:spid="_x0000_s1026" style="position:absolute;margin-left:0;margin-top:10.9pt;width:140.65pt;height:770.5pt;z-index:251648000;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" fillcolor="#365f91 [2404]" stroked="f">
                <v:textbox inset="2.88pt,2.88pt,2.88pt,2.88pt"/>
                <w10:wrap anchorx="margin" anchory="page"/>
              </v:rect>
            </w:pict>
          </mc:Fallback>
        </mc:AlternateContent>
      </w:r>
      <w:r w:rsidR="008E37AE">
        <w:rPr>
          <w:b/>
          <w:noProof/>
          <w:lang w:eastAsia="zh-TW"/>
        </w:rPr>
        <w:drawing>
          <wp:anchor distT="0" distB="0" distL="114300" distR="114300" simplePos="0" relativeHeight="251691008" behindDoc="1" locked="0" layoutInCell="1" allowOverlap="1" wp14:anchorId="0AEB8DFD" wp14:editId="6CB3E822">
            <wp:simplePos x="0" y="0"/>
            <wp:positionH relativeFrom="margin">
              <wp:posOffset>1948653</wp:posOffset>
            </wp:positionH>
            <wp:positionV relativeFrom="margin">
              <wp:posOffset>-38100</wp:posOffset>
            </wp:positionV>
            <wp:extent cx="5249545" cy="2709545"/>
            <wp:effectExtent l="0" t="0" r="8255"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homas-tucker-au3CYbd7vCU-unsplas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49545" cy="2709545"/>
                    </a:xfrm>
                    <a:prstGeom prst="rect">
                      <a:avLst/>
                    </a:prstGeom>
                  </pic:spPr>
                </pic:pic>
              </a:graphicData>
            </a:graphic>
            <wp14:sizeRelH relativeFrom="margin">
              <wp14:pctWidth>0</wp14:pctWidth>
            </wp14:sizeRelH>
            <wp14:sizeRelV relativeFrom="margin">
              <wp14:pctHeight>0</wp14:pctHeight>
            </wp14:sizeRelV>
          </wp:anchor>
        </w:drawing>
      </w:r>
      <w:r w:rsidR="00024937">
        <w:rPr>
          <w:rFonts w:ascii="Arial" w:hAnsi="Arial" w:cs="Arial"/>
          <w:b/>
          <w:noProof/>
          <w:color w:val="404040"/>
          <w:sz w:val="48"/>
          <w:szCs w:val="48"/>
          <w:lang w:eastAsia="zh-TW"/>
        </w:rPr>
        <w:drawing>
          <wp:anchor distT="0" distB="0" distL="114300" distR="114300" simplePos="0" relativeHeight="251678720" behindDoc="0" locked="0" layoutInCell="1" allowOverlap="1" wp14:anchorId="176253AC" wp14:editId="4CDD43EE">
            <wp:simplePos x="0" y="0"/>
            <wp:positionH relativeFrom="margin">
              <wp:align>left</wp:align>
            </wp:positionH>
            <wp:positionV relativeFrom="paragraph">
              <wp:posOffset>0</wp:posOffset>
            </wp:positionV>
            <wp:extent cx="1905000" cy="3257550"/>
            <wp:effectExtent l="0" t="0" r="0" b="0"/>
            <wp:wrapThrough wrapText="bothSides">
              <wp:wrapPolygon edited="0">
                <wp:start x="14688" y="1642"/>
                <wp:lineTo x="10368" y="3916"/>
                <wp:lineTo x="7992" y="5937"/>
                <wp:lineTo x="3672" y="10484"/>
                <wp:lineTo x="3024" y="13011"/>
                <wp:lineTo x="3024" y="13895"/>
                <wp:lineTo x="4320" y="16042"/>
                <wp:lineTo x="8640" y="18821"/>
                <wp:lineTo x="10584" y="18821"/>
                <wp:lineTo x="10584" y="18063"/>
                <wp:lineTo x="11664" y="16042"/>
                <wp:lineTo x="14256" y="14021"/>
                <wp:lineTo x="15552" y="12000"/>
                <wp:lineTo x="16416" y="9979"/>
                <wp:lineTo x="16416" y="7958"/>
                <wp:lineTo x="18144" y="5937"/>
                <wp:lineTo x="19224" y="3411"/>
                <wp:lineTo x="18576" y="2779"/>
                <wp:lineTo x="16416" y="1642"/>
                <wp:lineTo x="14688" y="1642"/>
              </wp:wrapPolygon>
            </wp:wrapThrough>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台灣.jpg"/>
                    <pic:cNvPicPr/>
                  </pic:nvPicPr>
                  <pic:blipFill>
                    <a:blip r:embed="rId9">
                      <a:extLst>
                        <a:ext uri="{BEBA8EAE-BF5A-486C-A8C5-ECC9F3942E4B}">
                          <a14:imgProps xmlns:a14="http://schemas.microsoft.com/office/drawing/2010/main">
                            <a14:imgLayer r:embed="rId10">
                              <a14:imgEffect>
                                <a14:backgroundRemoval t="6846" b="95844" l="8787" r="90795">
                                  <a14:backgroundMark x1="75314" y1="9535" x2="75314" y2="10269"/>
                                  <a14:backgroundMark x1="75314" y1="10758" x2="76569" y2="11002"/>
                                  <a14:backgroundMark x1="76569" y1="11247" x2="78243" y2="11002"/>
                                  <a14:backgroundMark x1="78243" y1="10758" x2="79079" y2="11736"/>
                                  <a14:backgroundMark x1="78661" y1="12225" x2="79079" y2="12469"/>
                                  <a14:backgroundMark x1="79079" y1="12469" x2="80335" y2="12225"/>
                                  <a14:backgroundMark x1="80335" y1="12225" x2="81590" y2="12225"/>
                                  <a14:backgroundMark x1="81590" y1="12225" x2="82427" y2="12958"/>
                                  <a14:backgroundMark x1="82427" y1="12958" x2="86192" y2="12958"/>
                                  <a14:backgroundMark x1="86192" y1="12958" x2="87029" y2="13692"/>
                                  <a14:backgroundMark x1="87029" y1="13936" x2="87029" y2="15403"/>
                                  <a14:backgroundMark x1="87029" y1="15403" x2="86611" y2="15892"/>
                                  <a14:backgroundMark x1="86611" y1="15648" x2="89121" y2="15892"/>
                                  <a14:backgroundMark x1="89540" y1="15892" x2="88285" y2="16381"/>
                                  <a14:backgroundMark x1="87866" y1="16626" x2="87448" y2="17115"/>
                                  <a14:backgroundMark x1="87448" y1="17115" x2="85774" y2="18093"/>
                                  <a14:backgroundMark x1="85356" y1="18582" x2="85356" y2="18337"/>
                                  <a14:backgroundMark x1="85356" y1="19315" x2="82845" y2="20538"/>
                                  <a14:backgroundMark x1="82845" y1="21027" x2="82845" y2="21271"/>
                                  <a14:backgroundMark x1="82008" y1="21516" x2="83264" y2="22738"/>
                                  <a14:backgroundMark x1="82427" y1="22494" x2="82845" y2="23227"/>
                                  <a14:backgroundMark x1="82845" y1="23472" x2="84100" y2="24205"/>
                                  <a14:backgroundMark x1="84100" y1="24450" x2="84100" y2="25183"/>
                                  <a14:backgroundMark x1="84519" y1="25672" x2="84937" y2="27384"/>
                                  <a14:backgroundMark x1="85356" y1="27384" x2="84100" y2="28117"/>
                                  <a14:backgroundMark x1="84100" y1="28851" x2="82427" y2="29829"/>
                                  <a14:backgroundMark x1="82427" y1="30073" x2="81590" y2="31051"/>
                                  <a14:backgroundMark x1="81172" y1="31296" x2="81172" y2="32029"/>
                                  <a14:backgroundMark x1="81590" y1="32029" x2="82008" y2="33252"/>
                                  <a14:backgroundMark x1="82008" y1="33252" x2="80753" y2="33741"/>
                                  <a14:backgroundMark x1="80335" y1="34474" x2="79079" y2="35208"/>
                                  <a14:backgroundMark x1="78661" y1="35208" x2="77406" y2="35697"/>
                                  <a14:backgroundMark x1="77406" y1="36430" x2="77824" y2="37164"/>
                                  <a14:backgroundMark x1="76569" y1="36919" x2="76151" y2="38386"/>
                                  <a14:backgroundMark x1="75314" y1="38875" x2="75314" y2="39364"/>
                                  <a14:backgroundMark x1="76151" y1="39609" x2="76151" y2="40342"/>
                                  <a14:backgroundMark x1="76569" y1="40587" x2="75732" y2="41809"/>
                                  <a14:backgroundMark x1="75732" y1="42543" x2="75732" y2="44499"/>
                                  <a14:backgroundMark x1="76569" y1="44743" x2="73640" y2="46699"/>
                                  <a14:backgroundMark x1="73640" y1="47433" x2="73222" y2="48900"/>
                                  <a14:backgroundMark x1="72803" y1="48900" x2="71967" y2="50367"/>
                                  <a14:backgroundMark x1="72803" y1="50611" x2="71967" y2="53056"/>
                                  <a14:backgroundMark x1="71548" y1="53545" x2="70293" y2="55501"/>
                                  <a14:backgroundMark x1="70293" y1="56235" x2="70293" y2="57702"/>
                                  <a14:backgroundMark x1="70711" y1="58191" x2="69038" y2="57457"/>
                                  <a14:backgroundMark x1="69874" y1="58191" x2="68619" y2="58924"/>
                                  <a14:backgroundMark x1="67782" y1="59413" x2="67782" y2="59902"/>
                                  <a14:backgroundMark x1="67782" y1="60147" x2="67364" y2="60880"/>
                                  <a14:backgroundMark x1="66946" y1="61614" x2="66946" y2="62592"/>
                                  <a14:backgroundMark x1="66946" y1="62836" x2="64854" y2="63570"/>
                                  <a14:backgroundMark x1="65272" y1="64303" x2="65272" y2="65037"/>
                                  <a14:backgroundMark x1="65272" y1="65037" x2="63180" y2="66259"/>
                                  <a14:backgroundMark x1="62762" y1="66504" x2="63180" y2="67237"/>
                                  <a14:backgroundMark x1="62762" y1="67726" x2="59833" y2="69438"/>
                                  <a14:backgroundMark x1="59833" y1="69438" x2="59414" y2="70416"/>
                                  <a14:backgroundMark x1="59414" y1="70416" x2="56904" y2="71638"/>
                                  <a14:backgroundMark x1="56067" y1="72372" x2="54393" y2="73350"/>
                                  <a14:backgroundMark x1="52720" y1="73839" x2="51883" y2="74572"/>
                                  <a14:backgroundMark x1="52720" y1="75306" x2="51046" y2="76284"/>
                                  <a14:backgroundMark x1="51046" y1="77262" x2="49372" y2="79707"/>
                                  <a14:backgroundMark x1="49372" y1="80440" x2="48536" y2="82152"/>
                                  <a14:backgroundMark x1="48536" y1="83130" x2="48954" y2="84841"/>
                                  <a14:backgroundMark x1="48536" y1="86064" x2="48536" y2="87775"/>
                                  <a14:backgroundMark x1="47699" y1="88753" x2="47280" y2="89976"/>
                                  <a14:backgroundMark x1="45607" y1="90709" x2="46444" y2="92665"/>
                                  <a14:backgroundMark x1="45188" y1="92910" x2="42678" y2="92910"/>
                                  <a14:backgroundMark x1="40167" y1="92665" x2="40167" y2="92665"/>
                                  <a14:backgroundMark x1="40167" y1="91687" x2="40167" y2="91443"/>
                                  <a14:backgroundMark x1="39749" y1="90954" x2="39331" y2="90220"/>
                                  <a14:backgroundMark x1="39331" y1="89976" x2="39331" y2="89976"/>
                                  <a14:backgroundMark x1="38075" y1="88753" x2="38075" y2="88753"/>
                                  <a14:backgroundMark x1="38912" y1="88020" x2="38912" y2="88020"/>
                                  <a14:backgroundMark x1="40586" y1="87775" x2="40586" y2="87775"/>
                                  <a14:backgroundMark x1="41423" y1="86553" x2="41423" y2="86553"/>
                                  <a14:backgroundMark x1="41423" y1="85575" x2="41423" y2="85575"/>
                                  <a14:backgroundMark x1="38075" y1="85086" x2="38075" y2="85086"/>
                                  <a14:backgroundMark x1="38075" y1="85086" x2="38075" y2="85086"/>
                                  <a14:backgroundMark x1="37657" y1="83619" x2="36820" y2="82885"/>
                                  <a14:backgroundMark x1="36402" y1="82396" x2="36402" y2="82396"/>
                                  <a14:backgroundMark x1="35983" y1="81907" x2="35983" y2="81907"/>
                                  <a14:backgroundMark x1="34728" y1="80929" x2="34728" y2="80929"/>
                                  <a14:backgroundMark x1="33054" y1="80196" x2="33054" y2="80196"/>
                                  <a14:backgroundMark x1="32636" y1="79951" x2="32636" y2="79951"/>
                                  <a14:backgroundMark x1="31799" y1="79462" x2="31799" y2="79462"/>
                                  <a14:backgroundMark x1="29707" y1="78729" x2="29707" y2="78729"/>
                                  <a14:backgroundMark x1="28033" y1="78240" x2="27197" y2="77995"/>
                                  <a14:backgroundMark x1="25941" y1="77506" x2="25941" y2="77506"/>
                                  <a14:backgroundMark x1="24686" y1="77017" x2="24686" y2="77017"/>
                                  <a14:backgroundMark x1="23013" y1="75795" x2="23013" y2="75795"/>
                                  <a14:backgroundMark x1="22594" y1="75306" x2="21757" y2="74328"/>
                                  <a14:backgroundMark x1="21757" y1="73839" x2="21757" y2="73839"/>
                                  <a14:backgroundMark x1="21339" y1="72127" x2="21339" y2="72127"/>
                                  <a14:backgroundMark x1="21339" y1="71394" x2="21339" y2="71394"/>
                                  <a14:backgroundMark x1="21339" y1="70660" x2="21339" y2="70416"/>
                                  <a14:backgroundMark x1="20084" y1="68460" x2="20084" y2="68460"/>
                                  <a14:backgroundMark x1="19247" y1="66993" x2="19247" y2="66993"/>
                                  <a14:backgroundMark x1="18410" y1="66259" x2="18410" y2="66259"/>
                                  <a14:backgroundMark x1="18410" y1="65526" x2="18410" y2="65526"/>
                                  <a14:backgroundMark x1="17992" y1="65037" x2="17992" y2="65037"/>
                                  <a14:backgroundMark x1="15900" y1="63814" x2="14644" y2="63081"/>
                                  <a14:backgroundMark x1="14226" y1="62836" x2="14226" y2="62836"/>
                                  <a14:backgroundMark x1="13389" y1="60880" x2="13389" y2="60880"/>
                                  <a14:backgroundMark x1="14226" y1="62347" x2="14226" y2="62347"/>
                                  <a14:backgroundMark x1="15063" y1="61858" x2="15063" y2="61858"/>
                                  <a14:backgroundMark x1="15900" y1="59902" x2="15900" y2="59902"/>
                                  <a14:backgroundMark x1="15900" y1="59902" x2="15900" y2="59902"/>
                                  <a14:backgroundMark x1="16318" y1="58680" x2="16318" y2="58680"/>
                                  <a14:backgroundMark x1="17155" y1="57457" x2="17155" y2="57457"/>
                                  <a14:backgroundMark x1="17573" y1="56724" x2="17573" y2="56724"/>
                                  <a14:backgroundMark x1="17992" y1="55012" x2="17992" y2="55012"/>
                                  <a14:backgroundMark x1="17992" y1="55012" x2="17992" y2="55012"/>
                                  <a14:backgroundMark x1="17992" y1="54279" x2="17992" y2="54279"/>
                                  <a14:backgroundMark x1="18410" y1="54034" x2="18410" y2="54034"/>
                                  <a14:backgroundMark x1="18410" y1="53301" x2="18410" y2="53301"/>
                                  <a14:backgroundMark x1="17573" y1="52812" x2="17573" y2="52812"/>
                                  <a14:backgroundMark x1="17573" y1="52812" x2="17573" y2="52812"/>
                                  <a14:backgroundMark x1="17573" y1="52078" x2="17573" y2="52078"/>
                                  <a14:backgroundMark x1="17573" y1="50611" x2="17573" y2="50611"/>
                                  <a14:backgroundMark x1="17992" y1="49878" x2="17992" y2="49878"/>
                                  <a14:backgroundMark x1="17992" y1="49633" x2="17992" y2="49633"/>
                                  <a14:backgroundMark x1="19665" y1="48655" x2="19665" y2="48655"/>
                                  <a14:backgroundMark x1="20084" y1="47188" x2="20084" y2="47188"/>
                                  <a14:backgroundMark x1="20502" y1="46944" x2="20502" y2="46944"/>
                                  <a14:backgroundMark x1="21339" y1="46699" x2="21339" y2="46699"/>
                                  <a14:backgroundMark x1="22594" y1="46210" x2="22594" y2="46210"/>
                                  <a14:backgroundMark x1="22176" y1="45721" x2="22176" y2="45721"/>
                                  <a14:backgroundMark x1="22176" y1="44499" x2="22176" y2="44499"/>
                                  <a14:backgroundMark x1="23013" y1="44010" x2="23013" y2="44010"/>
                                  <a14:backgroundMark x1="24268" y1="43521" x2="24268" y2="43521"/>
                                  <a14:backgroundMark x1="25105" y1="43032" x2="25105" y2="43032"/>
                                  <a14:backgroundMark x1="25941" y1="42054" x2="25941" y2="42054"/>
                                  <a14:backgroundMark x1="26778" y1="41076" x2="26778" y2="41076"/>
                                  <a14:backgroundMark x1="27615" y1="40342" x2="27615" y2="40342"/>
                                  <a14:backgroundMark x1="28870" y1="37897" x2="28870" y2="37897"/>
                                  <a14:backgroundMark x1="28870" y1="37408" x2="28870" y2="37408"/>
                                  <a14:backgroundMark x1="29289" y1="37164" x2="29289" y2="37164"/>
                                  <a14:backgroundMark x1="29707" y1="36919" x2="29707" y2="36919"/>
                                  <a14:backgroundMark x1="30962" y1="35697" x2="31799" y2="35452"/>
                                  <a14:backgroundMark x1="32636" y1="34474" x2="33054" y2="34230"/>
                                  <a14:backgroundMark x1="34310" y1="33252" x2="34310" y2="33252"/>
                                  <a14:backgroundMark x1="35146" y1="32274" x2="35146" y2="32274"/>
                                  <a14:backgroundMark x1="36402" y1="31296" x2="36402" y2="31296"/>
                                  <a14:backgroundMark x1="36820" y1="30318" x2="36820" y2="30318"/>
                                  <a14:backgroundMark x1="37238" y1="29584" x2="37238" y2="29584"/>
                                  <a14:backgroundMark x1="38075" y1="28362" x2="38075" y2="28362"/>
                                  <a14:backgroundMark x1="39749" y1="27139" x2="39749" y2="27139"/>
                                  <a14:backgroundMark x1="40167" y1="26895" x2="40167" y2="26895"/>
                                  <a14:backgroundMark x1="41004" y1="25917" x2="41841" y2="25672"/>
                                  <a14:backgroundMark x1="42259" y1="24939" x2="42259" y2="24939"/>
                                  <a14:backgroundMark x1="42678" y1="24939" x2="42678" y2="24939"/>
                                  <a14:backgroundMark x1="43096" y1="24694" x2="43096" y2="24694"/>
                                  <a14:backgroundMark x1="45188" y1="24205" x2="45188" y2="24205"/>
                                  <a14:backgroundMark x1="46444" y1="23961" x2="46444" y2="23961"/>
                                  <a14:backgroundMark x1="46862" y1="23716" x2="46862" y2="23716"/>
                                  <a14:backgroundMark x1="47280" y1="22983" x2="47280" y2="22983"/>
                                  <a14:backgroundMark x1="48536" y1="22494" x2="48536" y2="22494"/>
                                  <a14:backgroundMark x1="48536" y1="21516" x2="48536" y2="21516"/>
                                  <a14:backgroundMark x1="48536" y1="20782" x2="48536" y2="20782"/>
                                  <a14:backgroundMark x1="49372" y1="20049" x2="49372" y2="20049"/>
                                  <a14:backgroundMark x1="49791" y1="19560" x2="49791" y2="19560"/>
                                  <a14:backgroundMark x1="50628" y1="19071" x2="50628" y2="19071"/>
                                  <a14:backgroundMark x1="51464" y1="17848" x2="51464" y2="17848"/>
                                  <a14:backgroundMark x1="52720" y1="16870" x2="52720" y2="16870"/>
                                  <a14:backgroundMark x1="53556" y1="16137" x2="53556" y2="16137"/>
                                  <a14:backgroundMark x1="54393" y1="15648" x2="54393" y2="15648"/>
                                  <a14:backgroundMark x1="56067" y1="15159" x2="56067" y2="15159"/>
                                  <a14:backgroundMark x1="59414" y1="14181" x2="59414" y2="14181"/>
                                  <a14:backgroundMark x1="61088" y1="13447" x2="61088" y2="13447"/>
                                  <a14:backgroundMark x1="63180" y1="12958" x2="63180" y2="12958"/>
                                  <a14:backgroundMark x1="64854" y1="12469" x2="64854" y2="12469"/>
                                  <a14:backgroundMark x1="65272" y1="12469" x2="65272" y2="12469"/>
                                  <a14:backgroundMark x1="66109" y1="12225" x2="66109" y2="12225"/>
                                  <a14:backgroundMark x1="67782" y1="11002" x2="67782" y2="11002"/>
                                  <a14:backgroundMark x1="68201" y1="10513" x2="68201" y2="10513"/>
                                  <a14:backgroundMark x1="69038" y1="10269" x2="69038" y2="10269"/>
                                  <a14:backgroundMark x1="69874" y1="9780" x2="69874" y2="9780"/>
                                  <a14:backgroundMark x1="71130" y1="9046" x2="71130" y2="9046"/>
                                  <a14:backgroundMark x1="73222" y1="9046" x2="73222" y2="9046"/>
                                  <a14:backgroundMark x1="74477" y1="9046" x2="75314" y2="9291"/>
                                  <a14:backgroundMark x1="75732" y1="9291" x2="75732" y2="9291"/>
                                  <a14:backgroundMark x1="27615" y1="38631" x2="27615" y2="38631"/>
                                </a14:backgroundRemoval>
                              </a14:imgEffect>
                            </a14:imgLayer>
                          </a14:imgProps>
                        </a:ext>
                        <a:ext uri="{28A0092B-C50C-407E-A947-70E740481C1C}">
                          <a14:useLocalDpi xmlns:a14="http://schemas.microsoft.com/office/drawing/2010/main" val="0"/>
                        </a:ext>
                      </a:extLst>
                    </a:blip>
                    <a:stretch>
                      <a:fillRect/>
                    </a:stretch>
                  </pic:blipFill>
                  <pic:spPr>
                    <a:xfrm>
                      <a:off x="0" y="0"/>
                      <a:ext cx="1905000" cy="3257550"/>
                    </a:xfrm>
                    <a:prstGeom prst="rect">
                      <a:avLst/>
                    </a:prstGeom>
                  </pic:spPr>
                </pic:pic>
              </a:graphicData>
            </a:graphic>
            <wp14:sizeRelH relativeFrom="margin">
              <wp14:pctWidth>0</wp14:pctWidth>
            </wp14:sizeRelH>
            <wp14:sizeRelV relativeFrom="margin">
              <wp14:pctHeight>0</wp14:pctHeight>
            </wp14:sizeRelV>
          </wp:anchor>
        </w:drawing>
      </w:r>
    </w:p>
    <w:p w14:paraId="1512FDDA" w14:textId="1C8C2AEE" w:rsidR="001277AA" w:rsidRDefault="00504C5B">
      <w:pPr>
        <w:spacing w:after="0" w:line="240" w:lineRule="auto"/>
        <w:rPr>
          <w:rFonts w:ascii="Times New Roman" w:hAnsi="Times New Roman"/>
          <w:b/>
          <w:color w:val="000000"/>
          <w:sz w:val="24"/>
        </w:rPr>
      </w:pPr>
      <w:r>
        <w:rPr>
          <w:noProof/>
          <w:sz w:val="24"/>
          <w:szCs w:val="24"/>
          <w:lang w:eastAsia="zh-TW"/>
        </w:rPr>
        <mc:AlternateContent>
          <mc:Choice Requires="wps">
            <w:drawing>
              <wp:anchor distT="36576" distB="36576" distL="36576" distR="36576" simplePos="0" relativeHeight="251650048" behindDoc="0" locked="0" layoutInCell="1" allowOverlap="1" wp14:anchorId="7A335399" wp14:editId="37388301">
                <wp:simplePos x="0" y="0"/>
                <wp:positionH relativeFrom="column">
                  <wp:posOffset>118745</wp:posOffset>
                </wp:positionH>
                <wp:positionV relativeFrom="margin">
                  <wp:posOffset>3073178</wp:posOffset>
                </wp:positionV>
                <wp:extent cx="1715135" cy="6347638"/>
                <wp:effectExtent l="0" t="0" r="0" b="0"/>
                <wp:wrapNone/>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5135" cy="6347638"/>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6E17ACA" w14:textId="77777777" w:rsidR="001277AA" w:rsidRPr="0034435D" w:rsidRDefault="001277AA" w:rsidP="00601585">
                            <w:pPr>
                              <w:widowControl w:val="0"/>
                              <w:spacing w:after="0" w:line="480" w:lineRule="auto"/>
                              <w:rPr>
                                <w:rFonts w:ascii="Arial" w:hAnsi="Arial" w:cs="Arial"/>
                                <w:b/>
                                <w:color w:val="EF792F"/>
                                <w:w w:val="90"/>
                                <w:sz w:val="16"/>
                                <w:szCs w:val="16"/>
                              </w:rPr>
                            </w:pPr>
                            <w:r w:rsidRPr="0034435D">
                              <w:rPr>
                                <w:rFonts w:ascii="Arial" w:hAnsi="Arial" w:cs="Arial"/>
                                <w:b/>
                                <w:color w:val="EF792F"/>
                                <w:spacing w:val="20"/>
                                <w:w w:val="90"/>
                                <w:sz w:val="16"/>
                                <w:szCs w:val="16"/>
                              </w:rPr>
                              <w:t>PLANNING COMMITTEE</w:t>
                            </w:r>
                          </w:p>
                          <w:p w14:paraId="25B65AE5" w14:textId="749AE46F"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Greg Burton</w:t>
                            </w:r>
                          </w:p>
                          <w:p w14:paraId="5FC9DB88"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CS Agnes Cheng</w:t>
                            </w:r>
                          </w:p>
                          <w:p w14:paraId="5DF7D02A"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Elizabeth Gordon</w:t>
                            </w:r>
                          </w:p>
                          <w:p w14:paraId="06F9BA58"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Joanna Ho</w:t>
                            </w:r>
                          </w:p>
                          <w:p w14:paraId="2664EBEE" w14:textId="77777777" w:rsidR="002E4152" w:rsidRPr="00DB5EE9" w:rsidRDefault="002E4152" w:rsidP="00601585">
                            <w:pPr>
                              <w:widowControl w:val="0"/>
                              <w:spacing w:after="0" w:line="480" w:lineRule="auto"/>
                              <w:rPr>
                                <w:rFonts w:ascii="Arial" w:hAnsi="Arial" w:cs="Arial"/>
                                <w:b/>
                                <w:color w:val="FFFFFE"/>
                                <w:sz w:val="16"/>
                                <w:szCs w:val="16"/>
                              </w:rPr>
                            </w:pPr>
                            <w:r w:rsidRPr="00DB5EE9">
                              <w:rPr>
                                <w:rFonts w:ascii="Arial" w:hAnsi="Arial" w:cs="Arial"/>
                                <w:b/>
                                <w:color w:val="FFFFFE"/>
                                <w:sz w:val="16"/>
                                <w:szCs w:val="16"/>
                              </w:rPr>
                              <w:t xml:space="preserve">Linda Myers </w:t>
                            </w:r>
                          </w:p>
                          <w:p w14:paraId="29B2E22A" w14:textId="77777777" w:rsidR="002E4152" w:rsidRPr="00DB5EE9" w:rsidRDefault="002E4152" w:rsidP="00601585">
                            <w:pPr>
                              <w:widowControl w:val="0"/>
                              <w:spacing w:after="0" w:line="480" w:lineRule="auto"/>
                              <w:rPr>
                                <w:rFonts w:ascii="Arial" w:hAnsi="Arial" w:cs="Arial"/>
                                <w:b/>
                                <w:color w:val="FFFFFE"/>
                                <w:sz w:val="16"/>
                                <w:szCs w:val="16"/>
                              </w:rPr>
                            </w:pPr>
                            <w:r w:rsidRPr="00DB5EE9">
                              <w:rPr>
                                <w:rFonts w:ascii="Arial" w:hAnsi="Arial" w:cs="Arial"/>
                                <w:b/>
                                <w:color w:val="FFFFFE"/>
                                <w:sz w:val="16"/>
                                <w:szCs w:val="16"/>
                              </w:rPr>
                              <w:t xml:space="preserve">Samir </w:t>
                            </w:r>
                            <w:proofErr w:type="spellStart"/>
                            <w:r w:rsidRPr="00DB5EE9">
                              <w:rPr>
                                <w:rFonts w:ascii="Arial" w:hAnsi="Arial" w:cs="Arial"/>
                                <w:b/>
                                <w:color w:val="FFFFFE"/>
                                <w:sz w:val="16"/>
                                <w:szCs w:val="16"/>
                              </w:rPr>
                              <w:t>Trabelsi</w:t>
                            </w:r>
                            <w:proofErr w:type="spellEnd"/>
                            <w:r w:rsidRPr="00DB5EE9">
                              <w:rPr>
                                <w:rFonts w:ascii="Arial" w:hAnsi="Arial" w:cs="Arial"/>
                                <w:b/>
                                <w:color w:val="FFFFFE"/>
                                <w:sz w:val="16"/>
                                <w:szCs w:val="16"/>
                              </w:rPr>
                              <w:t xml:space="preserve"> </w:t>
                            </w:r>
                          </w:p>
                          <w:p w14:paraId="47595EB9" w14:textId="08BBDA50" w:rsidR="002E4152" w:rsidRPr="002E4152" w:rsidRDefault="002E4152" w:rsidP="00601585">
                            <w:pPr>
                              <w:widowControl w:val="0"/>
                              <w:spacing w:after="0" w:line="480" w:lineRule="auto"/>
                              <w:rPr>
                                <w:rFonts w:ascii="Arial" w:hAnsi="Arial" w:cs="Arial"/>
                                <w:b/>
                                <w:color w:val="FFFFFE"/>
                                <w:sz w:val="16"/>
                                <w:szCs w:val="16"/>
                              </w:rPr>
                            </w:pPr>
                            <w:proofErr w:type="spellStart"/>
                            <w:r w:rsidRPr="002E4152">
                              <w:rPr>
                                <w:rFonts w:ascii="Arial" w:hAnsi="Arial" w:cs="Arial"/>
                                <w:b/>
                                <w:color w:val="FFFFFE"/>
                                <w:sz w:val="16"/>
                                <w:szCs w:val="16"/>
                              </w:rPr>
                              <w:t>Qiang</w:t>
                            </w:r>
                            <w:proofErr w:type="spellEnd"/>
                            <w:r w:rsidRPr="002E4152">
                              <w:rPr>
                                <w:rFonts w:ascii="Arial" w:hAnsi="Arial" w:cs="Arial"/>
                                <w:b/>
                                <w:color w:val="FFFFFE"/>
                                <w:sz w:val="16"/>
                                <w:szCs w:val="16"/>
                              </w:rPr>
                              <w:t xml:space="preserve"> Wu</w:t>
                            </w:r>
                          </w:p>
                          <w:p w14:paraId="65023B48" w14:textId="77777777" w:rsidR="001277AA" w:rsidRPr="0034435D" w:rsidRDefault="001277AA" w:rsidP="00601585">
                            <w:pPr>
                              <w:widowControl w:val="0"/>
                              <w:spacing w:after="0" w:line="480" w:lineRule="auto"/>
                              <w:rPr>
                                <w:rFonts w:ascii="Arial" w:hAnsi="Arial" w:cs="Arial"/>
                                <w:b/>
                                <w:color w:val="EF792F"/>
                                <w:w w:val="90"/>
                                <w:sz w:val="16"/>
                                <w:szCs w:val="16"/>
                              </w:rPr>
                            </w:pPr>
                            <w:r w:rsidRPr="0034435D">
                              <w:rPr>
                                <w:rFonts w:ascii="Arial" w:hAnsi="Arial" w:cs="Arial"/>
                                <w:b/>
                                <w:color w:val="EF792F"/>
                                <w:spacing w:val="20"/>
                                <w:w w:val="90"/>
                                <w:sz w:val="16"/>
                                <w:szCs w:val="16"/>
                              </w:rPr>
                              <w:t>ORGANIZING COMMITTEE</w:t>
                            </w:r>
                          </w:p>
                          <w:p w14:paraId="09A09285" w14:textId="77777777" w:rsidR="002E4152" w:rsidRDefault="00AD3A9A" w:rsidP="00601585">
                            <w:pPr>
                              <w:spacing w:after="0" w:line="480" w:lineRule="auto"/>
                              <w:rPr>
                                <w:rFonts w:ascii="Arial" w:hAnsi="Arial" w:cs="Arial"/>
                                <w:b/>
                                <w:bCs/>
                                <w:color w:val="FFFFFF"/>
                                <w:sz w:val="16"/>
                                <w:szCs w:val="16"/>
                                <w:lang w:val="en-GB"/>
                              </w:rPr>
                            </w:pPr>
                            <w:r w:rsidRPr="00135840">
                              <w:rPr>
                                <w:rFonts w:ascii="Arial" w:hAnsi="Arial" w:cs="Arial"/>
                                <w:b/>
                                <w:bCs/>
                                <w:color w:val="FFFFFF"/>
                                <w:sz w:val="16"/>
                                <w:szCs w:val="16"/>
                                <w:lang w:val="en-GB"/>
                              </w:rPr>
                              <w:t>CS Agnes Cheng</w:t>
                            </w:r>
                            <w:r w:rsidR="00262046">
                              <w:rPr>
                                <w:rFonts w:ascii="Arial" w:hAnsi="Arial" w:cs="Arial"/>
                                <w:b/>
                                <w:bCs/>
                                <w:color w:val="FFFFFF"/>
                                <w:sz w:val="16"/>
                                <w:szCs w:val="16"/>
                                <w:lang w:val="en-GB"/>
                              </w:rPr>
                              <w:t xml:space="preserve"> </w:t>
                            </w:r>
                          </w:p>
                          <w:p w14:paraId="3C9FE3F0" w14:textId="03FA68C5" w:rsidR="00AD3A9A" w:rsidRDefault="007A1B50" w:rsidP="00601585">
                            <w:pPr>
                              <w:spacing w:after="0" w:line="480" w:lineRule="auto"/>
                              <w:rPr>
                                <w:rFonts w:ascii="Arial" w:hAnsi="Arial" w:cs="Arial"/>
                                <w:b/>
                                <w:bCs/>
                                <w:color w:val="FFFFFF"/>
                                <w:sz w:val="16"/>
                                <w:szCs w:val="16"/>
                                <w:lang w:val="en-GB"/>
                              </w:rPr>
                            </w:pPr>
                            <w:r>
                              <w:rPr>
                                <w:rFonts w:ascii="Arial" w:hAnsi="Arial" w:cs="Arial"/>
                                <w:b/>
                                <w:bCs/>
                                <w:color w:val="FFFFFF"/>
                                <w:sz w:val="16"/>
                                <w:szCs w:val="16"/>
                                <w:lang w:val="en-GB"/>
                              </w:rPr>
                              <w:t>Ste</w:t>
                            </w:r>
                            <w:r w:rsidR="002C5971">
                              <w:rPr>
                                <w:rFonts w:ascii="Arial" w:hAnsi="Arial" w:cs="Arial"/>
                                <w:b/>
                                <w:bCs/>
                                <w:color w:val="FFFFFF"/>
                                <w:sz w:val="16"/>
                                <w:szCs w:val="16"/>
                                <w:lang w:val="en-GB"/>
                              </w:rPr>
                              <w:t>ve</w:t>
                            </w:r>
                            <w:r w:rsidR="00AD3A9A">
                              <w:rPr>
                                <w:rFonts w:ascii="Arial" w:hAnsi="Arial" w:cs="Arial"/>
                                <w:b/>
                                <w:bCs/>
                                <w:color w:val="FFFFFF"/>
                                <w:sz w:val="16"/>
                                <w:szCs w:val="16"/>
                                <w:lang w:val="en-GB"/>
                              </w:rPr>
                              <w:t xml:space="preserve"> Lin</w:t>
                            </w:r>
                          </w:p>
                          <w:p w14:paraId="51BDD182" w14:textId="77777777" w:rsidR="00504C5B" w:rsidRPr="0034435D" w:rsidRDefault="00504C5B"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Joanna Ho</w:t>
                            </w:r>
                          </w:p>
                          <w:p w14:paraId="3A449DB5" w14:textId="6EAA1DF4" w:rsidR="002E4152" w:rsidRPr="00811C1B" w:rsidRDefault="002E4152" w:rsidP="00601585">
                            <w:pPr>
                              <w:spacing w:after="0" w:line="480" w:lineRule="auto"/>
                              <w:rPr>
                                <w:rFonts w:ascii="Arial" w:hAnsi="Arial" w:cs="Arial"/>
                                <w:b/>
                                <w:color w:val="FFFFFF"/>
                                <w:sz w:val="16"/>
                                <w:szCs w:val="16"/>
                                <w:lang w:val="fr-FR"/>
                              </w:rPr>
                            </w:pPr>
                            <w:r w:rsidRPr="00135840">
                              <w:rPr>
                                <w:rFonts w:ascii="Arial" w:hAnsi="Arial" w:cs="Arial"/>
                                <w:b/>
                                <w:bCs/>
                                <w:color w:val="FFFFFF"/>
                                <w:sz w:val="16"/>
                                <w:szCs w:val="16"/>
                                <w:lang w:val="pt-BR"/>
                              </w:rPr>
                              <w:t>Linda Myers</w:t>
                            </w:r>
                          </w:p>
                          <w:p w14:paraId="43BFDE38" w14:textId="4A74F8AE" w:rsidR="00504C5B" w:rsidRDefault="004F61ED" w:rsidP="00601585">
                            <w:pPr>
                              <w:spacing w:after="0" w:line="480" w:lineRule="auto"/>
                              <w:rPr>
                                <w:rFonts w:ascii="Arial" w:hAnsi="Arial" w:cs="Arial"/>
                                <w:b/>
                                <w:bCs/>
                                <w:color w:val="FFFFFF"/>
                                <w:sz w:val="16"/>
                                <w:szCs w:val="16"/>
                                <w:lang w:val="pt-BR" w:eastAsia="zh-TW"/>
                              </w:rPr>
                            </w:pPr>
                            <w:r>
                              <w:rPr>
                                <w:rFonts w:ascii="Arial" w:hAnsi="Arial" w:cs="Arial"/>
                                <w:b/>
                                <w:bCs/>
                                <w:color w:val="FFFFFF"/>
                                <w:sz w:val="16"/>
                                <w:szCs w:val="16"/>
                                <w:lang w:val="pt-BR"/>
                              </w:rPr>
                              <w:t>Shuen-Zen Liu</w:t>
                            </w:r>
                          </w:p>
                          <w:p w14:paraId="0E3A3B99" w14:textId="7FFFFBF9"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Pei-Cheng Liao</w:t>
                            </w:r>
                          </w:p>
                          <w:p w14:paraId="6EEEA3F7" w14:textId="35871475"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Wen-Hsin Hsu</w:t>
                            </w:r>
                          </w:p>
                          <w:p w14:paraId="49C85F82" w14:textId="2348FDBD"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Chuan-San Wang</w:t>
                            </w:r>
                          </w:p>
                          <w:p w14:paraId="14613107" w14:textId="4C12B101"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Chih-Hsien Liao</w:t>
                            </w:r>
                          </w:p>
                          <w:p w14:paraId="64589A7D" w14:textId="69470A65" w:rsidR="00DB02BB" w:rsidRDefault="00DB02BB" w:rsidP="00601585">
                            <w:pPr>
                              <w:spacing w:after="0" w:line="480" w:lineRule="auto"/>
                              <w:rPr>
                                <w:rFonts w:ascii="Arial" w:hAnsi="Arial" w:cs="Arial"/>
                                <w:b/>
                                <w:bCs/>
                                <w:color w:val="FFFFFF"/>
                                <w:sz w:val="16"/>
                                <w:szCs w:val="16"/>
                                <w:lang w:val="pt-BR"/>
                              </w:rPr>
                            </w:pPr>
                            <w:r>
                              <w:rPr>
                                <w:rFonts w:ascii="Arial" w:hAnsi="Arial" w:cs="Arial"/>
                                <w:b/>
                                <w:bCs/>
                                <w:color w:val="FFFFFF"/>
                                <w:sz w:val="16"/>
                                <w:szCs w:val="16"/>
                                <w:lang w:val="pt-BR"/>
                              </w:rPr>
                              <w:t>Jingran Zhao</w:t>
                            </w:r>
                          </w:p>
                          <w:p w14:paraId="041D57B2" w14:textId="77777777" w:rsidR="00504C5B" w:rsidRDefault="00504C5B" w:rsidP="00601585">
                            <w:pPr>
                              <w:spacing w:after="0" w:line="480" w:lineRule="auto"/>
                              <w:rPr>
                                <w:rFonts w:ascii="Arial" w:hAnsi="Arial" w:cs="Arial"/>
                                <w:b/>
                                <w:bCs/>
                                <w:color w:val="FFFFFF"/>
                                <w:sz w:val="16"/>
                                <w:szCs w:val="16"/>
                                <w:lang w:val="pt-BR"/>
                              </w:rPr>
                            </w:pPr>
                          </w:p>
                          <w:p w14:paraId="2229A877" w14:textId="32439B26" w:rsidR="00730A1F" w:rsidRPr="00730A1F" w:rsidRDefault="00730A1F" w:rsidP="00601585">
                            <w:pPr>
                              <w:widowControl w:val="0"/>
                              <w:spacing w:after="0" w:line="480" w:lineRule="auto"/>
                              <w:rPr>
                                <w:rFonts w:ascii="Arial" w:hAnsi="Arial" w:cs="Arial"/>
                                <w:b/>
                                <w:color w:val="FFFF00"/>
                                <w:spacing w:val="20"/>
                                <w:w w:val="90"/>
                                <w:sz w:val="16"/>
                                <w:szCs w:val="16"/>
                              </w:rPr>
                            </w:pPr>
                            <w:r w:rsidRPr="00730A1F">
                              <w:rPr>
                                <w:rFonts w:ascii="Arial" w:hAnsi="Arial" w:cs="Arial"/>
                                <w:b/>
                                <w:color w:val="FFFF00"/>
                                <w:spacing w:val="20"/>
                                <w:w w:val="90"/>
                                <w:sz w:val="16"/>
                                <w:szCs w:val="16"/>
                              </w:rPr>
                              <w:t>CONFERENCE VENUE</w:t>
                            </w:r>
                          </w:p>
                          <w:p w14:paraId="78376890" w14:textId="78ACE076" w:rsidR="00730A1F" w:rsidRDefault="00730A1F" w:rsidP="00601585">
                            <w:pPr>
                              <w:spacing w:after="0" w:line="480" w:lineRule="auto"/>
                              <w:rPr>
                                <w:rFonts w:ascii="Arial" w:hAnsi="Arial" w:cs="Arial"/>
                                <w:b/>
                                <w:color w:val="FFFFFF"/>
                                <w:sz w:val="18"/>
                                <w:szCs w:val="16"/>
                                <w:lang w:val="pt-BR"/>
                              </w:rPr>
                            </w:pPr>
                            <w:r w:rsidRPr="009E14D2">
                              <w:rPr>
                                <w:rFonts w:ascii="Arial" w:hAnsi="Arial" w:cs="Arial"/>
                                <w:b/>
                                <w:color w:val="FFFFFF"/>
                                <w:sz w:val="18"/>
                                <w:szCs w:val="16"/>
                                <w:lang w:val="pt-BR"/>
                              </w:rPr>
                              <w:t>Regent Taipei Hotel</w:t>
                            </w:r>
                          </w:p>
                          <w:p w14:paraId="0090A23A" w14:textId="12E07AD9" w:rsidR="00093C92" w:rsidRPr="00730A1F" w:rsidRDefault="00093C92" w:rsidP="00601585">
                            <w:pPr>
                              <w:spacing w:after="0" w:line="480" w:lineRule="auto"/>
                              <w:rPr>
                                <w:rFonts w:ascii="Arial" w:hAnsi="Arial" w:cs="Arial"/>
                                <w:b/>
                                <w:color w:val="FFFF00"/>
                                <w:spacing w:val="20"/>
                                <w:w w:val="90"/>
                                <w:sz w:val="16"/>
                                <w:szCs w:val="16"/>
                              </w:rPr>
                            </w:pPr>
                            <w:r>
                              <w:rPr>
                                <w:rFonts w:ascii="Arial" w:hAnsi="Arial" w:cs="Arial"/>
                                <w:b/>
                                <w:color w:val="FFFF00"/>
                                <w:spacing w:val="20"/>
                                <w:w w:val="90"/>
                                <w:sz w:val="16"/>
                                <w:szCs w:val="16"/>
                              </w:rPr>
                              <w:t>CONSORTIUM VENUE</w:t>
                            </w:r>
                          </w:p>
                          <w:p w14:paraId="1B2BF632" w14:textId="3AE48CC9" w:rsidR="00093C92" w:rsidRPr="00093C92" w:rsidRDefault="00093C92" w:rsidP="00601585">
                            <w:pPr>
                              <w:spacing w:after="0" w:line="480" w:lineRule="auto"/>
                              <w:ind w:rightChars="77" w:right="169"/>
                              <w:rPr>
                                <w:rFonts w:ascii="Arial" w:hAnsi="Arial" w:cs="Arial"/>
                                <w:b/>
                                <w:color w:val="FFFFFF"/>
                                <w:sz w:val="18"/>
                                <w:szCs w:val="16"/>
                                <w:lang w:val="pt-BR"/>
                              </w:rPr>
                            </w:pPr>
                            <w:r w:rsidRPr="006E6FAD">
                              <w:rPr>
                                <w:rFonts w:ascii="Arial" w:hAnsi="Arial" w:cs="Arial"/>
                                <w:b/>
                                <w:color w:val="FFFFFF"/>
                                <w:sz w:val="16"/>
                                <w:szCs w:val="16"/>
                                <w:lang w:val="pt-BR"/>
                              </w:rPr>
                              <w:t>College of Management, National Taiwan Universi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335399" id="_x0000_t202" coordsize="21600,21600" o:spt="202" path="m,l,21600r21600,l21600,xe">
                <v:stroke joinstyle="miter"/>
                <v:path gradientshapeok="t" o:connecttype="rect"/>
              </v:shapetype>
              <v:shape id="Text Box 18" o:spid="_x0000_s1026" type="#_x0000_t202" style="position:absolute;margin-left:9.35pt;margin-top:242pt;width:135.05pt;height:499.8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" filled="f" fillcolor="#fffffe" stroked="f" strokecolor="#212120" insetpen="t">
                <v:textbox inset="2.88pt,2.88pt,2.88pt,2.88pt">
                  <w:txbxContent>
                    <w:p w14:paraId="66E17ACA" w14:textId="77777777" w:rsidR="001277AA" w:rsidRPr="0034435D" w:rsidRDefault="001277AA" w:rsidP="00601585">
                      <w:pPr>
                        <w:widowControl w:val="0"/>
                        <w:spacing w:after="0" w:line="480" w:lineRule="auto"/>
                        <w:rPr>
                          <w:rFonts w:ascii="Arial" w:hAnsi="Arial" w:cs="Arial"/>
                          <w:b/>
                          <w:color w:val="EF792F"/>
                          <w:w w:val="90"/>
                          <w:sz w:val="16"/>
                          <w:szCs w:val="16"/>
                        </w:rPr>
                      </w:pPr>
                      <w:r w:rsidRPr="0034435D">
                        <w:rPr>
                          <w:rFonts w:ascii="Arial" w:hAnsi="Arial" w:cs="Arial"/>
                          <w:b/>
                          <w:color w:val="EF792F"/>
                          <w:spacing w:val="20"/>
                          <w:w w:val="90"/>
                          <w:sz w:val="16"/>
                          <w:szCs w:val="16"/>
                        </w:rPr>
                        <w:t>PLANNING COMMITTEE</w:t>
                      </w:r>
                    </w:p>
                    <w:p w14:paraId="25B65AE5" w14:textId="749AE46F"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Greg Burton</w:t>
                      </w:r>
                    </w:p>
                    <w:p w14:paraId="5FC9DB88"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CS Agnes Cheng</w:t>
                      </w:r>
                    </w:p>
                    <w:p w14:paraId="5DF7D02A"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Elizabeth Gordon</w:t>
                      </w:r>
                    </w:p>
                    <w:p w14:paraId="06F9BA58" w14:textId="77777777" w:rsidR="001277AA" w:rsidRPr="0034435D" w:rsidRDefault="001277AA"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Joanna Ho</w:t>
                      </w:r>
                    </w:p>
                    <w:p w14:paraId="2664EBEE" w14:textId="77777777" w:rsidR="002E4152" w:rsidRPr="00DB5EE9" w:rsidRDefault="002E4152" w:rsidP="00601585">
                      <w:pPr>
                        <w:widowControl w:val="0"/>
                        <w:spacing w:after="0" w:line="480" w:lineRule="auto"/>
                        <w:rPr>
                          <w:rFonts w:ascii="Arial" w:hAnsi="Arial" w:cs="Arial"/>
                          <w:b/>
                          <w:color w:val="FFFFFE"/>
                          <w:sz w:val="16"/>
                          <w:szCs w:val="16"/>
                        </w:rPr>
                      </w:pPr>
                      <w:r w:rsidRPr="00DB5EE9">
                        <w:rPr>
                          <w:rFonts w:ascii="Arial" w:hAnsi="Arial" w:cs="Arial"/>
                          <w:b/>
                          <w:color w:val="FFFFFE"/>
                          <w:sz w:val="16"/>
                          <w:szCs w:val="16"/>
                        </w:rPr>
                        <w:t xml:space="preserve">Linda Myers </w:t>
                      </w:r>
                    </w:p>
                    <w:p w14:paraId="29B2E22A" w14:textId="77777777" w:rsidR="002E4152" w:rsidRPr="00DB5EE9" w:rsidRDefault="002E4152" w:rsidP="00601585">
                      <w:pPr>
                        <w:widowControl w:val="0"/>
                        <w:spacing w:after="0" w:line="480" w:lineRule="auto"/>
                        <w:rPr>
                          <w:rFonts w:ascii="Arial" w:hAnsi="Arial" w:cs="Arial"/>
                          <w:b/>
                          <w:color w:val="FFFFFE"/>
                          <w:sz w:val="16"/>
                          <w:szCs w:val="16"/>
                        </w:rPr>
                      </w:pPr>
                      <w:r w:rsidRPr="00DB5EE9">
                        <w:rPr>
                          <w:rFonts w:ascii="Arial" w:hAnsi="Arial" w:cs="Arial"/>
                          <w:b/>
                          <w:color w:val="FFFFFE"/>
                          <w:sz w:val="16"/>
                          <w:szCs w:val="16"/>
                        </w:rPr>
                        <w:t xml:space="preserve">Samir </w:t>
                      </w:r>
                      <w:proofErr w:type="spellStart"/>
                      <w:r w:rsidRPr="00DB5EE9">
                        <w:rPr>
                          <w:rFonts w:ascii="Arial" w:hAnsi="Arial" w:cs="Arial"/>
                          <w:b/>
                          <w:color w:val="FFFFFE"/>
                          <w:sz w:val="16"/>
                          <w:szCs w:val="16"/>
                        </w:rPr>
                        <w:t>Trabelsi</w:t>
                      </w:r>
                      <w:proofErr w:type="spellEnd"/>
                      <w:r w:rsidRPr="00DB5EE9">
                        <w:rPr>
                          <w:rFonts w:ascii="Arial" w:hAnsi="Arial" w:cs="Arial"/>
                          <w:b/>
                          <w:color w:val="FFFFFE"/>
                          <w:sz w:val="16"/>
                          <w:szCs w:val="16"/>
                        </w:rPr>
                        <w:t xml:space="preserve"> </w:t>
                      </w:r>
                    </w:p>
                    <w:p w14:paraId="47595EB9" w14:textId="08BBDA50" w:rsidR="002E4152" w:rsidRPr="002E4152" w:rsidRDefault="002E4152" w:rsidP="00601585">
                      <w:pPr>
                        <w:widowControl w:val="0"/>
                        <w:spacing w:after="0" w:line="480" w:lineRule="auto"/>
                        <w:rPr>
                          <w:rFonts w:ascii="Arial" w:hAnsi="Arial" w:cs="Arial"/>
                          <w:b/>
                          <w:color w:val="FFFFFE"/>
                          <w:sz w:val="16"/>
                          <w:szCs w:val="16"/>
                        </w:rPr>
                      </w:pPr>
                      <w:proofErr w:type="spellStart"/>
                      <w:r w:rsidRPr="002E4152">
                        <w:rPr>
                          <w:rFonts w:ascii="Arial" w:hAnsi="Arial" w:cs="Arial"/>
                          <w:b/>
                          <w:color w:val="FFFFFE"/>
                          <w:sz w:val="16"/>
                          <w:szCs w:val="16"/>
                        </w:rPr>
                        <w:t>Qiang</w:t>
                      </w:r>
                      <w:proofErr w:type="spellEnd"/>
                      <w:r w:rsidRPr="002E4152">
                        <w:rPr>
                          <w:rFonts w:ascii="Arial" w:hAnsi="Arial" w:cs="Arial"/>
                          <w:b/>
                          <w:color w:val="FFFFFE"/>
                          <w:sz w:val="16"/>
                          <w:szCs w:val="16"/>
                        </w:rPr>
                        <w:t xml:space="preserve"> Wu</w:t>
                      </w:r>
                    </w:p>
                    <w:p w14:paraId="65023B48" w14:textId="77777777" w:rsidR="001277AA" w:rsidRPr="0034435D" w:rsidRDefault="001277AA" w:rsidP="00601585">
                      <w:pPr>
                        <w:widowControl w:val="0"/>
                        <w:spacing w:after="0" w:line="480" w:lineRule="auto"/>
                        <w:rPr>
                          <w:rFonts w:ascii="Arial" w:hAnsi="Arial" w:cs="Arial"/>
                          <w:b/>
                          <w:color w:val="EF792F"/>
                          <w:w w:val="90"/>
                          <w:sz w:val="16"/>
                          <w:szCs w:val="16"/>
                        </w:rPr>
                      </w:pPr>
                      <w:r w:rsidRPr="0034435D">
                        <w:rPr>
                          <w:rFonts w:ascii="Arial" w:hAnsi="Arial" w:cs="Arial"/>
                          <w:b/>
                          <w:color w:val="EF792F"/>
                          <w:spacing w:val="20"/>
                          <w:w w:val="90"/>
                          <w:sz w:val="16"/>
                          <w:szCs w:val="16"/>
                        </w:rPr>
                        <w:t>ORGANIZING COMMITTEE</w:t>
                      </w:r>
                    </w:p>
                    <w:p w14:paraId="09A09285" w14:textId="77777777" w:rsidR="002E4152" w:rsidRDefault="00AD3A9A" w:rsidP="00601585">
                      <w:pPr>
                        <w:spacing w:after="0" w:line="480" w:lineRule="auto"/>
                        <w:rPr>
                          <w:rFonts w:ascii="Arial" w:hAnsi="Arial" w:cs="Arial"/>
                          <w:b/>
                          <w:bCs/>
                          <w:color w:val="FFFFFF"/>
                          <w:sz w:val="16"/>
                          <w:szCs w:val="16"/>
                          <w:lang w:val="en-GB"/>
                        </w:rPr>
                      </w:pPr>
                      <w:r w:rsidRPr="00135840">
                        <w:rPr>
                          <w:rFonts w:ascii="Arial" w:hAnsi="Arial" w:cs="Arial"/>
                          <w:b/>
                          <w:bCs/>
                          <w:color w:val="FFFFFF"/>
                          <w:sz w:val="16"/>
                          <w:szCs w:val="16"/>
                          <w:lang w:val="en-GB"/>
                        </w:rPr>
                        <w:t>CS Agnes Cheng</w:t>
                      </w:r>
                      <w:r w:rsidR="00262046">
                        <w:rPr>
                          <w:rFonts w:ascii="Arial" w:hAnsi="Arial" w:cs="Arial"/>
                          <w:b/>
                          <w:bCs/>
                          <w:color w:val="FFFFFF"/>
                          <w:sz w:val="16"/>
                          <w:szCs w:val="16"/>
                          <w:lang w:val="en-GB"/>
                        </w:rPr>
                        <w:t xml:space="preserve"> </w:t>
                      </w:r>
                    </w:p>
                    <w:p w14:paraId="3C9FE3F0" w14:textId="03FA68C5" w:rsidR="00AD3A9A" w:rsidRDefault="007A1B50" w:rsidP="00601585">
                      <w:pPr>
                        <w:spacing w:after="0" w:line="480" w:lineRule="auto"/>
                        <w:rPr>
                          <w:rFonts w:ascii="Arial" w:hAnsi="Arial" w:cs="Arial"/>
                          <w:b/>
                          <w:bCs/>
                          <w:color w:val="FFFFFF"/>
                          <w:sz w:val="16"/>
                          <w:szCs w:val="16"/>
                          <w:lang w:val="en-GB"/>
                        </w:rPr>
                      </w:pPr>
                      <w:r>
                        <w:rPr>
                          <w:rFonts w:ascii="Arial" w:hAnsi="Arial" w:cs="Arial"/>
                          <w:b/>
                          <w:bCs/>
                          <w:color w:val="FFFFFF"/>
                          <w:sz w:val="16"/>
                          <w:szCs w:val="16"/>
                          <w:lang w:val="en-GB"/>
                        </w:rPr>
                        <w:t>Ste</w:t>
                      </w:r>
                      <w:r w:rsidR="002C5971">
                        <w:rPr>
                          <w:rFonts w:ascii="Arial" w:hAnsi="Arial" w:cs="Arial"/>
                          <w:b/>
                          <w:bCs/>
                          <w:color w:val="FFFFFF"/>
                          <w:sz w:val="16"/>
                          <w:szCs w:val="16"/>
                          <w:lang w:val="en-GB"/>
                        </w:rPr>
                        <w:t>ve</w:t>
                      </w:r>
                      <w:r w:rsidR="00AD3A9A">
                        <w:rPr>
                          <w:rFonts w:ascii="Arial" w:hAnsi="Arial" w:cs="Arial"/>
                          <w:b/>
                          <w:bCs/>
                          <w:color w:val="FFFFFF"/>
                          <w:sz w:val="16"/>
                          <w:szCs w:val="16"/>
                          <w:lang w:val="en-GB"/>
                        </w:rPr>
                        <w:t xml:space="preserve"> Lin</w:t>
                      </w:r>
                    </w:p>
                    <w:p w14:paraId="51BDD182" w14:textId="77777777" w:rsidR="00504C5B" w:rsidRPr="0034435D" w:rsidRDefault="00504C5B" w:rsidP="00601585">
                      <w:pPr>
                        <w:widowControl w:val="0"/>
                        <w:spacing w:after="0" w:line="480" w:lineRule="auto"/>
                        <w:rPr>
                          <w:rFonts w:ascii="Arial" w:hAnsi="Arial" w:cs="Arial"/>
                          <w:b/>
                          <w:color w:val="FFFFFE"/>
                          <w:sz w:val="16"/>
                          <w:szCs w:val="16"/>
                        </w:rPr>
                      </w:pPr>
                      <w:r w:rsidRPr="0034435D">
                        <w:rPr>
                          <w:rFonts w:ascii="Arial" w:hAnsi="Arial" w:cs="Arial"/>
                          <w:b/>
                          <w:color w:val="FFFFFE"/>
                          <w:sz w:val="16"/>
                          <w:szCs w:val="16"/>
                        </w:rPr>
                        <w:t>Joanna Ho</w:t>
                      </w:r>
                    </w:p>
                    <w:p w14:paraId="3A449DB5" w14:textId="6EAA1DF4" w:rsidR="002E4152" w:rsidRPr="00811C1B" w:rsidRDefault="002E4152" w:rsidP="00601585">
                      <w:pPr>
                        <w:spacing w:after="0" w:line="480" w:lineRule="auto"/>
                        <w:rPr>
                          <w:rFonts w:ascii="Arial" w:hAnsi="Arial" w:cs="Arial"/>
                          <w:b/>
                          <w:color w:val="FFFFFF"/>
                          <w:sz w:val="16"/>
                          <w:szCs w:val="16"/>
                          <w:lang w:val="fr-FR"/>
                        </w:rPr>
                      </w:pPr>
                      <w:r w:rsidRPr="00135840">
                        <w:rPr>
                          <w:rFonts w:ascii="Arial" w:hAnsi="Arial" w:cs="Arial"/>
                          <w:b/>
                          <w:bCs/>
                          <w:color w:val="FFFFFF"/>
                          <w:sz w:val="16"/>
                          <w:szCs w:val="16"/>
                          <w:lang w:val="pt-BR"/>
                        </w:rPr>
                        <w:t>Linda Myers</w:t>
                      </w:r>
                    </w:p>
                    <w:p w14:paraId="43BFDE38" w14:textId="4A74F8AE" w:rsidR="00504C5B" w:rsidRDefault="004F61ED" w:rsidP="00601585">
                      <w:pPr>
                        <w:spacing w:after="0" w:line="480" w:lineRule="auto"/>
                        <w:rPr>
                          <w:rFonts w:ascii="Arial" w:hAnsi="Arial" w:cs="Arial"/>
                          <w:b/>
                          <w:bCs/>
                          <w:color w:val="FFFFFF"/>
                          <w:sz w:val="16"/>
                          <w:szCs w:val="16"/>
                          <w:lang w:val="pt-BR" w:eastAsia="zh-TW"/>
                        </w:rPr>
                      </w:pPr>
                      <w:r>
                        <w:rPr>
                          <w:rFonts w:ascii="Arial" w:hAnsi="Arial" w:cs="Arial"/>
                          <w:b/>
                          <w:bCs/>
                          <w:color w:val="FFFFFF"/>
                          <w:sz w:val="16"/>
                          <w:szCs w:val="16"/>
                          <w:lang w:val="pt-BR"/>
                        </w:rPr>
                        <w:t>Shuen-Zen Liu</w:t>
                      </w:r>
                    </w:p>
                    <w:p w14:paraId="0E3A3B99" w14:textId="7FFFFBF9"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Pei-Cheng Liao</w:t>
                      </w:r>
                    </w:p>
                    <w:p w14:paraId="6EEEA3F7" w14:textId="35871475"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Wen-Hsin Hsu</w:t>
                      </w:r>
                    </w:p>
                    <w:p w14:paraId="49C85F82" w14:textId="2348FDBD"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Chuan-San Wang</w:t>
                      </w:r>
                    </w:p>
                    <w:p w14:paraId="14613107" w14:textId="4C12B101" w:rsidR="00504C5B" w:rsidRDefault="00504C5B" w:rsidP="00601585">
                      <w:pPr>
                        <w:spacing w:after="0" w:line="480" w:lineRule="auto"/>
                        <w:rPr>
                          <w:rFonts w:ascii="Arial" w:hAnsi="Arial" w:cs="Arial"/>
                          <w:b/>
                          <w:bCs/>
                          <w:color w:val="FFFFFF"/>
                          <w:sz w:val="16"/>
                          <w:szCs w:val="16"/>
                          <w:lang w:val="pt-BR"/>
                        </w:rPr>
                      </w:pPr>
                      <w:r w:rsidRPr="00504C5B">
                        <w:rPr>
                          <w:rFonts w:ascii="Arial" w:hAnsi="Arial" w:cs="Arial"/>
                          <w:b/>
                          <w:bCs/>
                          <w:color w:val="FFFFFF"/>
                          <w:sz w:val="16"/>
                          <w:szCs w:val="16"/>
                          <w:lang w:val="pt-BR"/>
                        </w:rPr>
                        <w:t>Chih-Hsien Liao</w:t>
                      </w:r>
                    </w:p>
                    <w:p w14:paraId="64589A7D" w14:textId="69470A65" w:rsidR="00DB02BB" w:rsidRDefault="00DB02BB" w:rsidP="00601585">
                      <w:pPr>
                        <w:spacing w:after="0" w:line="480" w:lineRule="auto"/>
                        <w:rPr>
                          <w:rFonts w:ascii="Arial" w:hAnsi="Arial" w:cs="Arial"/>
                          <w:b/>
                          <w:bCs/>
                          <w:color w:val="FFFFFF"/>
                          <w:sz w:val="16"/>
                          <w:szCs w:val="16"/>
                          <w:lang w:val="pt-BR"/>
                        </w:rPr>
                      </w:pPr>
                      <w:r>
                        <w:rPr>
                          <w:rFonts w:ascii="Arial" w:hAnsi="Arial" w:cs="Arial"/>
                          <w:b/>
                          <w:bCs/>
                          <w:color w:val="FFFFFF"/>
                          <w:sz w:val="16"/>
                          <w:szCs w:val="16"/>
                          <w:lang w:val="pt-BR"/>
                        </w:rPr>
                        <w:t>Jingran Zhao</w:t>
                      </w:r>
                    </w:p>
                    <w:p w14:paraId="041D57B2" w14:textId="77777777" w:rsidR="00504C5B" w:rsidRDefault="00504C5B" w:rsidP="00601585">
                      <w:pPr>
                        <w:spacing w:after="0" w:line="480" w:lineRule="auto"/>
                        <w:rPr>
                          <w:rFonts w:ascii="Arial" w:hAnsi="Arial" w:cs="Arial"/>
                          <w:b/>
                          <w:bCs/>
                          <w:color w:val="FFFFFF"/>
                          <w:sz w:val="16"/>
                          <w:szCs w:val="16"/>
                          <w:lang w:val="pt-BR"/>
                        </w:rPr>
                      </w:pPr>
                    </w:p>
                    <w:p w14:paraId="2229A877" w14:textId="32439B26" w:rsidR="00730A1F" w:rsidRPr="00730A1F" w:rsidRDefault="00730A1F" w:rsidP="00601585">
                      <w:pPr>
                        <w:widowControl w:val="0"/>
                        <w:spacing w:after="0" w:line="480" w:lineRule="auto"/>
                        <w:rPr>
                          <w:rFonts w:ascii="Arial" w:hAnsi="Arial" w:cs="Arial"/>
                          <w:b/>
                          <w:color w:val="FFFF00"/>
                          <w:spacing w:val="20"/>
                          <w:w w:val="90"/>
                          <w:sz w:val="16"/>
                          <w:szCs w:val="16"/>
                        </w:rPr>
                      </w:pPr>
                      <w:r w:rsidRPr="00730A1F">
                        <w:rPr>
                          <w:rFonts w:ascii="Arial" w:hAnsi="Arial" w:cs="Arial"/>
                          <w:b/>
                          <w:color w:val="FFFF00"/>
                          <w:spacing w:val="20"/>
                          <w:w w:val="90"/>
                          <w:sz w:val="16"/>
                          <w:szCs w:val="16"/>
                        </w:rPr>
                        <w:t>CONFERENCE VENUE</w:t>
                      </w:r>
                    </w:p>
                    <w:p w14:paraId="78376890" w14:textId="78ACE076" w:rsidR="00730A1F" w:rsidRDefault="00730A1F" w:rsidP="00601585">
                      <w:pPr>
                        <w:spacing w:after="0" w:line="480" w:lineRule="auto"/>
                        <w:rPr>
                          <w:rFonts w:ascii="Arial" w:hAnsi="Arial" w:cs="Arial"/>
                          <w:b/>
                          <w:color w:val="FFFFFF"/>
                          <w:sz w:val="18"/>
                          <w:szCs w:val="16"/>
                          <w:lang w:val="pt-BR"/>
                        </w:rPr>
                      </w:pPr>
                      <w:r w:rsidRPr="009E14D2">
                        <w:rPr>
                          <w:rFonts w:ascii="Arial" w:hAnsi="Arial" w:cs="Arial"/>
                          <w:b/>
                          <w:color w:val="FFFFFF"/>
                          <w:sz w:val="18"/>
                          <w:szCs w:val="16"/>
                          <w:lang w:val="pt-BR"/>
                        </w:rPr>
                        <w:t>Regent Taipei Hotel</w:t>
                      </w:r>
                    </w:p>
                    <w:p w14:paraId="0090A23A" w14:textId="12E07AD9" w:rsidR="00093C92" w:rsidRPr="00730A1F" w:rsidRDefault="00093C92" w:rsidP="00601585">
                      <w:pPr>
                        <w:spacing w:after="0" w:line="480" w:lineRule="auto"/>
                        <w:rPr>
                          <w:rFonts w:ascii="Arial" w:hAnsi="Arial" w:cs="Arial"/>
                          <w:b/>
                          <w:color w:val="FFFF00"/>
                          <w:spacing w:val="20"/>
                          <w:w w:val="90"/>
                          <w:sz w:val="16"/>
                          <w:szCs w:val="16"/>
                        </w:rPr>
                      </w:pPr>
                      <w:r>
                        <w:rPr>
                          <w:rFonts w:ascii="Arial" w:hAnsi="Arial" w:cs="Arial"/>
                          <w:b/>
                          <w:color w:val="FFFF00"/>
                          <w:spacing w:val="20"/>
                          <w:w w:val="90"/>
                          <w:sz w:val="16"/>
                          <w:szCs w:val="16"/>
                        </w:rPr>
                        <w:t>CONSORTIUM VENUE</w:t>
                      </w:r>
                    </w:p>
                    <w:p w14:paraId="1B2BF632" w14:textId="3AE48CC9" w:rsidR="00093C92" w:rsidRPr="00093C92" w:rsidRDefault="00093C92" w:rsidP="00601585">
                      <w:pPr>
                        <w:spacing w:after="0" w:line="480" w:lineRule="auto"/>
                        <w:ind w:rightChars="77" w:right="169"/>
                        <w:rPr>
                          <w:rFonts w:ascii="Arial" w:hAnsi="Arial" w:cs="Arial"/>
                          <w:b/>
                          <w:color w:val="FFFFFF"/>
                          <w:sz w:val="18"/>
                          <w:szCs w:val="16"/>
                          <w:lang w:val="pt-BR"/>
                        </w:rPr>
                      </w:pPr>
                      <w:r w:rsidRPr="006E6FAD">
                        <w:rPr>
                          <w:rFonts w:ascii="Arial" w:hAnsi="Arial" w:cs="Arial"/>
                          <w:b/>
                          <w:color w:val="FFFFFF"/>
                          <w:sz w:val="16"/>
                          <w:szCs w:val="16"/>
                          <w:lang w:val="pt-BR"/>
                        </w:rPr>
                        <w:t>College of Management, National Taiwan University</w:t>
                      </w:r>
                    </w:p>
                  </w:txbxContent>
                </v:textbox>
                <w10:wrap anchory="margin"/>
              </v:shape>
            </w:pict>
          </mc:Fallback>
        </mc:AlternateContent>
      </w:r>
      <w:r w:rsidR="00777240">
        <w:rPr>
          <w:noProof/>
          <w:sz w:val="24"/>
          <w:szCs w:val="24"/>
          <w:lang w:eastAsia="zh-TW"/>
        </w:rPr>
        <mc:AlternateContent>
          <mc:Choice Requires="wps">
            <w:drawing>
              <wp:anchor distT="36576" distB="36576" distL="36576" distR="36576" simplePos="0" relativeHeight="251654655" behindDoc="0" locked="0" layoutInCell="1" allowOverlap="1" wp14:anchorId="0684BAD9" wp14:editId="626B861C">
                <wp:simplePos x="0" y="0"/>
                <wp:positionH relativeFrom="column">
                  <wp:posOffset>1933575</wp:posOffset>
                </wp:positionH>
                <wp:positionV relativeFrom="page">
                  <wp:posOffset>2917957</wp:posOffset>
                </wp:positionV>
                <wp:extent cx="5261610" cy="1716657"/>
                <wp:effectExtent l="0" t="0" r="0" b="0"/>
                <wp:wrapNone/>
                <wp:docPr id="3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1716657"/>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EBEC6C4" w14:textId="13823519" w:rsidR="00E76344" w:rsidRPr="00777240" w:rsidRDefault="001277AA" w:rsidP="00E76344">
                            <w:pPr>
                              <w:spacing w:after="0" w:line="276" w:lineRule="auto"/>
                              <w:jc w:val="center"/>
                              <w:rPr>
                                <w:rFonts w:ascii="Arial" w:hAnsi="Arial" w:cs="Arial"/>
                                <w:b/>
                                <w:i/>
                                <w:color w:val="2E3640"/>
                                <w:w w:val="90"/>
                                <w:sz w:val="48"/>
                                <w:szCs w:val="48"/>
                              </w:rPr>
                            </w:pPr>
                            <w:r w:rsidRPr="00777240">
                              <w:rPr>
                                <w:rFonts w:ascii="Arial" w:hAnsi="Arial" w:cs="Arial"/>
                                <w:b/>
                                <w:i/>
                                <w:color w:val="2E3640"/>
                                <w:w w:val="90"/>
                                <w:sz w:val="48"/>
                                <w:szCs w:val="48"/>
                              </w:rPr>
                              <w:t xml:space="preserve">The </w:t>
                            </w:r>
                            <w:r w:rsidR="00E76344" w:rsidRPr="00777240">
                              <w:rPr>
                                <w:rFonts w:ascii="Arial" w:hAnsi="Arial" w:cs="Arial"/>
                                <w:b/>
                                <w:i/>
                                <w:color w:val="2E3640"/>
                                <w:w w:val="90"/>
                                <w:sz w:val="48"/>
                                <w:szCs w:val="48"/>
                              </w:rPr>
                              <w:t>Eleventh</w:t>
                            </w:r>
                            <w:r w:rsidRPr="00777240">
                              <w:rPr>
                                <w:rFonts w:ascii="Arial" w:hAnsi="Arial" w:cs="Arial"/>
                                <w:b/>
                                <w:i/>
                                <w:color w:val="2E3640"/>
                                <w:w w:val="90"/>
                                <w:sz w:val="48"/>
                                <w:szCs w:val="48"/>
                              </w:rPr>
                              <w:t xml:space="preserve"> International</w:t>
                            </w:r>
                            <w:r w:rsidR="00E76344" w:rsidRPr="00777240">
                              <w:rPr>
                                <w:rFonts w:ascii="Arial" w:hAnsi="Arial" w:cs="Arial"/>
                                <w:b/>
                                <w:i/>
                                <w:color w:val="2E3640"/>
                                <w:w w:val="90"/>
                                <w:sz w:val="48"/>
                                <w:szCs w:val="48"/>
                              </w:rPr>
                              <w:t xml:space="preserve"> </w:t>
                            </w:r>
                            <w:r w:rsidRPr="00777240">
                              <w:rPr>
                                <w:rFonts w:ascii="Arial" w:hAnsi="Arial" w:cs="Arial"/>
                                <w:b/>
                                <w:i/>
                                <w:color w:val="2E3640"/>
                                <w:w w:val="90"/>
                                <w:sz w:val="48"/>
                                <w:szCs w:val="48"/>
                              </w:rPr>
                              <w:t>Conference of the Journal of International Accounting Research (JIAR)</w:t>
                            </w:r>
                          </w:p>
                          <w:p w14:paraId="600DB37B" w14:textId="74C0DDE8" w:rsidR="00E76344" w:rsidRPr="00777240" w:rsidRDefault="00E76344" w:rsidP="00E76344">
                            <w:pPr>
                              <w:pStyle w:val="Default"/>
                              <w:jc w:val="center"/>
                              <w:rPr>
                                <w:rFonts w:ascii="Arial" w:hAnsi="Arial" w:cs="Arial"/>
                                <w:b/>
                                <w:color w:val="404040"/>
                                <w:sz w:val="46"/>
                                <w:szCs w:val="46"/>
                              </w:rPr>
                            </w:pPr>
                            <w:r w:rsidRPr="00777240">
                              <w:rPr>
                                <w:rFonts w:ascii="Arial" w:hAnsi="Arial" w:cs="Arial"/>
                                <w:b/>
                                <w:color w:val="404040"/>
                                <w:sz w:val="46"/>
                                <w:szCs w:val="46"/>
                              </w:rPr>
                              <w:t>June 20-2</w:t>
                            </w:r>
                            <w:r w:rsidR="009172B0">
                              <w:rPr>
                                <w:rFonts w:ascii="Arial" w:hAnsi="Arial" w:cs="Arial"/>
                                <w:b/>
                                <w:color w:val="404040"/>
                                <w:sz w:val="46"/>
                                <w:szCs w:val="46"/>
                              </w:rPr>
                              <w:t>2</w:t>
                            </w:r>
                            <w:r w:rsidRPr="00777240">
                              <w:rPr>
                                <w:rFonts w:ascii="Arial" w:hAnsi="Arial" w:cs="Arial"/>
                                <w:b/>
                                <w:color w:val="404040"/>
                                <w:sz w:val="46"/>
                                <w:szCs w:val="46"/>
                              </w:rPr>
                              <w:t>, 202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4BAD9" id="Text Box 23" o:spid="_x0000_s1027" type="#_x0000_t202" style="position:absolute;margin-left:152.25pt;margin-top:229.75pt;width:414.3pt;height:135.15pt;z-index:25165465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" filled="f" fillcolor="#fffffe" stroked="f" strokecolor="#212120" insetpen="t">
                <v:textbox inset="2.88pt,2.88pt,2.88pt,2.88pt">
                  <w:txbxContent>
                    <w:p w14:paraId="3EBEC6C4" w14:textId="13823519" w:rsidR="00E76344" w:rsidRPr="00777240" w:rsidRDefault="001277AA" w:rsidP="00E76344">
                      <w:pPr>
                        <w:spacing w:after="0" w:line="276" w:lineRule="auto"/>
                        <w:jc w:val="center"/>
                        <w:rPr>
                          <w:rFonts w:ascii="Arial" w:hAnsi="Arial" w:cs="Arial"/>
                          <w:b/>
                          <w:i/>
                          <w:color w:val="2E3640"/>
                          <w:w w:val="90"/>
                          <w:sz w:val="48"/>
                          <w:szCs w:val="48"/>
                        </w:rPr>
                      </w:pPr>
                      <w:r w:rsidRPr="00777240">
                        <w:rPr>
                          <w:rFonts w:ascii="Arial" w:hAnsi="Arial" w:cs="Arial"/>
                          <w:b/>
                          <w:i/>
                          <w:color w:val="2E3640"/>
                          <w:w w:val="90"/>
                          <w:sz w:val="48"/>
                          <w:szCs w:val="48"/>
                        </w:rPr>
                        <w:t xml:space="preserve">The </w:t>
                      </w:r>
                      <w:r w:rsidR="00E76344" w:rsidRPr="00777240">
                        <w:rPr>
                          <w:rFonts w:ascii="Arial" w:hAnsi="Arial" w:cs="Arial"/>
                          <w:b/>
                          <w:i/>
                          <w:color w:val="2E3640"/>
                          <w:w w:val="90"/>
                          <w:sz w:val="48"/>
                          <w:szCs w:val="48"/>
                        </w:rPr>
                        <w:t>Eleventh</w:t>
                      </w:r>
                      <w:r w:rsidRPr="00777240">
                        <w:rPr>
                          <w:rFonts w:ascii="Arial" w:hAnsi="Arial" w:cs="Arial"/>
                          <w:b/>
                          <w:i/>
                          <w:color w:val="2E3640"/>
                          <w:w w:val="90"/>
                          <w:sz w:val="48"/>
                          <w:szCs w:val="48"/>
                        </w:rPr>
                        <w:t xml:space="preserve"> International</w:t>
                      </w:r>
                      <w:r w:rsidR="00E76344" w:rsidRPr="00777240">
                        <w:rPr>
                          <w:rFonts w:ascii="Arial" w:hAnsi="Arial" w:cs="Arial"/>
                          <w:b/>
                          <w:i/>
                          <w:color w:val="2E3640"/>
                          <w:w w:val="90"/>
                          <w:sz w:val="48"/>
                          <w:szCs w:val="48"/>
                        </w:rPr>
                        <w:t xml:space="preserve"> </w:t>
                      </w:r>
                      <w:r w:rsidRPr="00777240">
                        <w:rPr>
                          <w:rFonts w:ascii="Arial" w:hAnsi="Arial" w:cs="Arial"/>
                          <w:b/>
                          <w:i/>
                          <w:color w:val="2E3640"/>
                          <w:w w:val="90"/>
                          <w:sz w:val="48"/>
                          <w:szCs w:val="48"/>
                        </w:rPr>
                        <w:t>Conference of the Journal of International Accounting Research (JIAR)</w:t>
                      </w:r>
                    </w:p>
                    <w:p w14:paraId="600DB37B" w14:textId="74C0DDE8" w:rsidR="00E76344" w:rsidRPr="00777240" w:rsidRDefault="00E76344" w:rsidP="00E76344">
                      <w:pPr>
                        <w:pStyle w:val="Default"/>
                        <w:jc w:val="center"/>
                        <w:rPr>
                          <w:rFonts w:ascii="Arial" w:hAnsi="Arial" w:cs="Arial"/>
                          <w:b/>
                          <w:color w:val="404040"/>
                          <w:sz w:val="46"/>
                          <w:szCs w:val="46"/>
                        </w:rPr>
                      </w:pPr>
                      <w:r w:rsidRPr="00777240">
                        <w:rPr>
                          <w:rFonts w:ascii="Arial" w:hAnsi="Arial" w:cs="Arial"/>
                          <w:b/>
                          <w:color w:val="404040"/>
                          <w:sz w:val="46"/>
                          <w:szCs w:val="46"/>
                        </w:rPr>
                        <w:t>June 20-2</w:t>
                      </w:r>
                      <w:r w:rsidR="009172B0">
                        <w:rPr>
                          <w:rFonts w:ascii="Arial" w:hAnsi="Arial" w:cs="Arial"/>
                          <w:b/>
                          <w:color w:val="404040"/>
                          <w:sz w:val="46"/>
                          <w:szCs w:val="46"/>
                        </w:rPr>
                        <w:t>2</w:t>
                      </w:r>
                      <w:r w:rsidRPr="00777240">
                        <w:rPr>
                          <w:rFonts w:ascii="Arial" w:hAnsi="Arial" w:cs="Arial"/>
                          <w:b/>
                          <w:color w:val="404040"/>
                          <w:sz w:val="46"/>
                          <w:szCs w:val="46"/>
                        </w:rPr>
                        <w:t>, 2024</w:t>
                      </w:r>
                      <w:bookmarkStart w:id="1" w:name="_GoBack"/>
                      <w:bookmarkEnd w:id="1"/>
                    </w:p>
                  </w:txbxContent>
                </v:textbox>
                <w10:wrap anchory="page"/>
              </v:shape>
            </w:pict>
          </mc:Fallback>
        </mc:AlternateContent>
      </w:r>
      <w:r w:rsidR="00E76344">
        <w:rPr>
          <w:noProof/>
          <w:lang w:eastAsia="zh-TW"/>
        </w:rPr>
        <mc:AlternateContent>
          <mc:Choice Requires="wps">
            <w:drawing>
              <wp:anchor distT="36576" distB="36576" distL="36576" distR="36576" simplePos="0" relativeHeight="251659264" behindDoc="0" locked="0" layoutInCell="1" allowOverlap="1" wp14:anchorId="0C4D7A16" wp14:editId="644C2F9C">
                <wp:simplePos x="0" y="0"/>
                <wp:positionH relativeFrom="page">
                  <wp:posOffset>1963420</wp:posOffset>
                </wp:positionH>
                <wp:positionV relativeFrom="page">
                  <wp:posOffset>4514867</wp:posOffset>
                </wp:positionV>
                <wp:extent cx="5865495" cy="3361939"/>
                <wp:effectExtent l="0" t="0" r="1905" b="0"/>
                <wp:wrapNone/>
                <wp:docPr id="3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5495" cy="3361939"/>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BCB7BCB" w14:textId="77777777" w:rsidR="00E76344" w:rsidRPr="00E76344" w:rsidRDefault="00E76344" w:rsidP="001D4574">
                            <w:pPr>
                              <w:pStyle w:val="Default"/>
                              <w:jc w:val="center"/>
                              <w:rPr>
                                <w:rFonts w:ascii="Arial" w:hAnsi="Arial" w:cs="Arial"/>
                                <w:b/>
                                <w:color w:val="404040"/>
                                <w:sz w:val="21"/>
                                <w:szCs w:val="21"/>
                              </w:rPr>
                            </w:pPr>
                          </w:p>
                          <w:p w14:paraId="6257845F" w14:textId="67C86CE3" w:rsidR="00E76344" w:rsidRPr="00777240" w:rsidRDefault="009774DC" w:rsidP="00E76344">
                            <w:pPr>
                              <w:pStyle w:val="Default"/>
                              <w:jc w:val="center"/>
                              <w:rPr>
                                <w:rFonts w:ascii="Arial" w:hAnsi="Arial" w:cs="Arial"/>
                                <w:b/>
                                <w:color w:val="404040"/>
                                <w:sz w:val="46"/>
                                <w:szCs w:val="46"/>
                              </w:rPr>
                            </w:pPr>
                            <w:r w:rsidRPr="009774DC">
                              <w:rPr>
                                <w:rFonts w:ascii="Arial" w:hAnsi="Arial" w:cs="Arial"/>
                                <w:b/>
                                <w:color w:val="404040"/>
                                <w:sz w:val="46"/>
                                <w:szCs w:val="46"/>
                              </w:rPr>
                              <w:t>Doctoral and Early Career Consortium</w:t>
                            </w:r>
                          </w:p>
                          <w:p w14:paraId="7CCFAFA7" w14:textId="6F5632ED" w:rsidR="00E76344" w:rsidRPr="00777240" w:rsidRDefault="00E76344" w:rsidP="00E76344">
                            <w:pPr>
                              <w:pStyle w:val="Default"/>
                              <w:jc w:val="center"/>
                              <w:rPr>
                                <w:rFonts w:ascii="Arial" w:hAnsi="Arial" w:cs="Arial"/>
                                <w:b/>
                                <w:color w:val="404040"/>
                                <w:sz w:val="46"/>
                                <w:szCs w:val="46"/>
                              </w:rPr>
                            </w:pPr>
                            <w:r w:rsidRPr="00777240">
                              <w:rPr>
                                <w:rFonts w:ascii="Arial" w:hAnsi="Arial" w:cs="Arial"/>
                                <w:b/>
                                <w:color w:val="404040"/>
                                <w:sz w:val="46"/>
                                <w:szCs w:val="46"/>
                              </w:rPr>
                              <w:t>June 19, 2024</w:t>
                            </w:r>
                          </w:p>
                          <w:p w14:paraId="1BD6D04C" w14:textId="77777777" w:rsidR="001277AA" w:rsidRPr="0087710E" w:rsidRDefault="001277AA" w:rsidP="001D4574">
                            <w:pPr>
                              <w:pStyle w:val="Default"/>
                              <w:jc w:val="center"/>
                              <w:rPr>
                                <w:rFonts w:ascii="Arial" w:hAnsi="Arial" w:cs="Arial"/>
                                <w:b/>
                                <w:color w:val="404040"/>
                                <w:sz w:val="16"/>
                                <w:szCs w:val="16"/>
                              </w:rPr>
                            </w:pPr>
                          </w:p>
                          <w:p w14:paraId="1B01B879" w14:textId="786319F3" w:rsidR="001277AA" w:rsidRPr="00777240" w:rsidRDefault="001277AA" w:rsidP="001D4574">
                            <w:pPr>
                              <w:pStyle w:val="Default"/>
                              <w:jc w:val="center"/>
                              <w:rPr>
                                <w:rFonts w:ascii="Arial" w:hAnsi="Arial" w:cs="Arial"/>
                                <w:b/>
                                <w:color w:val="404040"/>
                                <w:sz w:val="46"/>
                                <w:szCs w:val="46"/>
                              </w:rPr>
                            </w:pPr>
                            <w:r w:rsidRPr="00076DD6">
                              <w:rPr>
                                <w:rFonts w:ascii="Arial" w:hAnsi="Arial" w:cs="Arial"/>
                                <w:b/>
                                <w:color w:val="404040"/>
                                <w:sz w:val="48"/>
                                <w:szCs w:val="48"/>
                              </w:rPr>
                              <w:t xml:space="preserve"> </w:t>
                            </w:r>
                            <w:r w:rsidR="007031FF" w:rsidRPr="00777240">
                              <w:rPr>
                                <w:rFonts w:ascii="Arial" w:hAnsi="Arial" w:cs="Arial"/>
                                <w:b/>
                                <w:color w:val="404040"/>
                                <w:sz w:val="46"/>
                                <w:szCs w:val="46"/>
                              </w:rPr>
                              <w:t>Taipei, Taiwan</w:t>
                            </w:r>
                          </w:p>
                          <w:p w14:paraId="0CE76A6E" w14:textId="77777777" w:rsidR="008E37AE" w:rsidRDefault="008E37AE" w:rsidP="00DE6D8D">
                            <w:pPr>
                              <w:pStyle w:val="Default"/>
                              <w:spacing w:line="200" w:lineRule="exact"/>
                              <w:jc w:val="center"/>
                              <w:rPr>
                                <w:rFonts w:ascii="Arial" w:hAnsi="Arial" w:cs="Arial"/>
                                <w:b/>
                                <w:color w:val="404040"/>
                                <w:sz w:val="48"/>
                                <w:szCs w:val="48"/>
                              </w:rPr>
                            </w:pPr>
                          </w:p>
                          <w:p w14:paraId="4AFFCA4D" w14:textId="643FB472" w:rsidR="005623CF" w:rsidRDefault="00A52266" w:rsidP="001D4574">
                            <w:pPr>
                              <w:pStyle w:val="Default"/>
                              <w:jc w:val="center"/>
                              <w:rPr>
                                <w:rFonts w:ascii="Arial" w:hAnsi="Arial" w:cs="Arial"/>
                                <w:b/>
                                <w:color w:val="404040"/>
                                <w:sz w:val="48"/>
                                <w:szCs w:val="48"/>
                              </w:rPr>
                            </w:pPr>
                            <w:r>
                              <w:rPr>
                                <w:rFonts w:ascii="Arial" w:hAnsi="Arial" w:cs="Arial"/>
                                <w:b/>
                                <w:noProof/>
                                <w:color w:val="404040"/>
                                <w:sz w:val="48"/>
                                <w:szCs w:val="48"/>
                                <w:lang w:eastAsia="zh-TW"/>
                              </w:rPr>
                              <w:drawing>
                                <wp:inline distT="0" distB="0" distL="0" distR="0" wp14:anchorId="7CFBDDAD" wp14:editId="40B891E6">
                                  <wp:extent cx="1763753" cy="1210739"/>
                                  <wp:effectExtent l="0" t="0" r="8255" b="889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_2890_4.jpg"/>
                                          <pic:cNvPicPr/>
                                        </pic:nvPicPr>
                                        <pic:blipFill>
                                          <a:blip r:embed="rId11">
                                            <a:extLst>
                                              <a:ext uri="{28A0092B-C50C-407E-A947-70E740481C1C}">
                                                <a14:useLocalDpi xmlns:a14="http://schemas.microsoft.com/office/drawing/2010/main" val="0"/>
                                              </a:ext>
                                            </a:extLst>
                                          </a:blip>
                                          <a:stretch>
                                            <a:fillRect/>
                                          </a:stretch>
                                        </pic:blipFill>
                                        <pic:spPr>
                                          <a:xfrm>
                                            <a:off x="0" y="0"/>
                                            <a:ext cx="1837051" cy="1261055"/>
                                          </a:xfrm>
                                          <a:prstGeom prst="rect">
                                            <a:avLst/>
                                          </a:prstGeom>
                                        </pic:spPr>
                                      </pic:pic>
                                    </a:graphicData>
                                  </a:graphic>
                                </wp:inline>
                              </w:drawing>
                            </w:r>
                            <w:r>
                              <w:rPr>
                                <w:rFonts w:ascii="Arial" w:hAnsi="Arial" w:cs="Arial"/>
                                <w:b/>
                                <w:noProof/>
                                <w:color w:val="404040"/>
                                <w:sz w:val="48"/>
                                <w:szCs w:val="48"/>
                                <w:lang w:eastAsia="zh-TW"/>
                              </w:rPr>
                              <w:drawing>
                                <wp:inline distT="0" distB="0" distL="0" distR="0" wp14:anchorId="7AFA5473" wp14:editId="3481DA97">
                                  <wp:extent cx="1821976" cy="1212144"/>
                                  <wp:effectExtent l="0" t="0" r="6985" b="762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_9968_7.jpg"/>
                                          <pic:cNvPicPr/>
                                        </pic:nvPicPr>
                                        <pic:blipFill>
                                          <a:blip r:embed="rId12">
                                            <a:extLst>
                                              <a:ext uri="{28A0092B-C50C-407E-A947-70E740481C1C}">
                                                <a14:useLocalDpi xmlns:a14="http://schemas.microsoft.com/office/drawing/2010/main" val="0"/>
                                              </a:ext>
                                            </a:extLst>
                                          </a:blip>
                                          <a:stretch>
                                            <a:fillRect/>
                                          </a:stretch>
                                        </pic:blipFill>
                                        <pic:spPr>
                                          <a:xfrm>
                                            <a:off x="0" y="0"/>
                                            <a:ext cx="1827178" cy="1215605"/>
                                          </a:xfrm>
                                          <a:prstGeom prst="rect">
                                            <a:avLst/>
                                          </a:prstGeom>
                                        </pic:spPr>
                                      </pic:pic>
                                    </a:graphicData>
                                  </a:graphic>
                                </wp:inline>
                              </w:drawing>
                            </w:r>
                            <w:r w:rsidR="008E37AE">
                              <w:rPr>
                                <w:rFonts w:ascii="Arial" w:hAnsi="Arial" w:cs="Arial"/>
                                <w:b/>
                                <w:noProof/>
                                <w:color w:val="404040"/>
                                <w:sz w:val="48"/>
                                <w:szCs w:val="48"/>
                                <w:lang w:eastAsia="zh-TW"/>
                              </w:rPr>
                              <w:drawing>
                                <wp:inline distT="0" distB="0" distL="0" distR="0" wp14:anchorId="666FF1E9" wp14:editId="6673C9FC">
                                  <wp:extent cx="1769554" cy="1212215"/>
                                  <wp:effectExtent l="0" t="0" r="2540" b="698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_R177_1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9136" cy="1218779"/>
                                          </a:xfrm>
                                          <a:prstGeom prst="rect">
                                            <a:avLst/>
                                          </a:prstGeom>
                                        </pic:spPr>
                                      </pic:pic>
                                    </a:graphicData>
                                  </a:graphic>
                                </wp:inline>
                              </w:drawing>
                            </w:r>
                          </w:p>
                          <w:p w14:paraId="0127BFF5" w14:textId="405C36AD" w:rsidR="005623CF" w:rsidRPr="00076DD6" w:rsidRDefault="005623CF" w:rsidP="001D4574">
                            <w:pPr>
                              <w:pStyle w:val="Default"/>
                              <w:jc w:val="center"/>
                              <w:rPr>
                                <w:rFonts w:ascii="Arial" w:hAnsi="Arial" w:cs="Arial"/>
                                <w:b/>
                                <w:color w:val="404040"/>
                                <w:sz w:val="48"/>
                                <w:szCs w:val="4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C4D7A16" id="Text Box 50" o:spid="_x0000_s1028" type="#_x0000_t202" style="position:absolute;margin-left:154.6pt;margin-top:355.5pt;width:461.85pt;height:264.7pt;z-index:251659264;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" filled="f" fillcolor="#fffffe" stroked="f" strokecolor="#212120" insetpen="t">
                <v:textbox inset="2.88pt,2.88pt,2.88pt,2.88pt">
                  <w:txbxContent>
                    <w:p w14:paraId="0BCB7BCB" w14:textId="77777777" w:rsidR="00E76344" w:rsidRPr="00E76344" w:rsidRDefault="00E76344" w:rsidP="001D4574">
                      <w:pPr>
                        <w:pStyle w:val="Default"/>
                        <w:jc w:val="center"/>
                        <w:rPr>
                          <w:rFonts w:ascii="Arial" w:hAnsi="Arial" w:cs="Arial"/>
                          <w:b/>
                          <w:color w:val="404040"/>
                          <w:sz w:val="21"/>
                          <w:szCs w:val="21"/>
                        </w:rPr>
                      </w:pPr>
                    </w:p>
                    <w:p w14:paraId="6257845F" w14:textId="67C86CE3" w:rsidR="00E76344" w:rsidRPr="00777240" w:rsidRDefault="009774DC" w:rsidP="00E76344">
                      <w:pPr>
                        <w:pStyle w:val="Default"/>
                        <w:jc w:val="center"/>
                        <w:rPr>
                          <w:rFonts w:ascii="Arial" w:hAnsi="Arial" w:cs="Arial"/>
                          <w:b/>
                          <w:color w:val="404040"/>
                          <w:sz w:val="46"/>
                          <w:szCs w:val="46"/>
                        </w:rPr>
                      </w:pPr>
                      <w:r w:rsidRPr="009774DC">
                        <w:rPr>
                          <w:rFonts w:ascii="Arial" w:hAnsi="Arial" w:cs="Arial"/>
                          <w:b/>
                          <w:color w:val="404040"/>
                          <w:sz w:val="46"/>
                          <w:szCs w:val="46"/>
                        </w:rPr>
                        <w:t>Doctoral and Early Career Consortium</w:t>
                      </w:r>
                    </w:p>
                    <w:p w14:paraId="7CCFAFA7" w14:textId="6F5632ED" w:rsidR="00E76344" w:rsidRPr="00777240" w:rsidRDefault="00E76344" w:rsidP="00E76344">
                      <w:pPr>
                        <w:pStyle w:val="Default"/>
                        <w:jc w:val="center"/>
                        <w:rPr>
                          <w:rFonts w:ascii="Arial" w:hAnsi="Arial" w:cs="Arial"/>
                          <w:b/>
                          <w:color w:val="404040"/>
                          <w:sz w:val="46"/>
                          <w:szCs w:val="46"/>
                        </w:rPr>
                      </w:pPr>
                      <w:r w:rsidRPr="00777240">
                        <w:rPr>
                          <w:rFonts w:ascii="Arial" w:hAnsi="Arial" w:cs="Arial"/>
                          <w:b/>
                          <w:color w:val="404040"/>
                          <w:sz w:val="46"/>
                          <w:szCs w:val="46"/>
                        </w:rPr>
                        <w:t>June 19, 2024</w:t>
                      </w:r>
                    </w:p>
                    <w:p w14:paraId="1BD6D04C" w14:textId="77777777" w:rsidR="001277AA" w:rsidRPr="0087710E" w:rsidRDefault="001277AA" w:rsidP="001D4574">
                      <w:pPr>
                        <w:pStyle w:val="Default"/>
                        <w:jc w:val="center"/>
                        <w:rPr>
                          <w:rFonts w:ascii="Arial" w:hAnsi="Arial" w:cs="Arial"/>
                          <w:b/>
                          <w:color w:val="404040"/>
                          <w:sz w:val="16"/>
                          <w:szCs w:val="16"/>
                        </w:rPr>
                      </w:pPr>
                    </w:p>
                    <w:p w14:paraId="1B01B879" w14:textId="786319F3" w:rsidR="001277AA" w:rsidRPr="00777240" w:rsidRDefault="001277AA" w:rsidP="001D4574">
                      <w:pPr>
                        <w:pStyle w:val="Default"/>
                        <w:jc w:val="center"/>
                        <w:rPr>
                          <w:rFonts w:ascii="Arial" w:hAnsi="Arial" w:cs="Arial"/>
                          <w:b/>
                          <w:color w:val="404040"/>
                          <w:sz w:val="46"/>
                          <w:szCs w:val="46"/>
                        </w:rPr>
                      </w:pPr>
                      <w:r w:rsidRPr="00076DD6">
                        <w:rPr>
                          <w:rFonts w:ascii="Arial" w:hAnsi="Arial" w:cs="Arial"/>
                          <w:b/>
                          <w:color w:val="404040"/>
                          <w:sz w:val="48"/>
                          <w:szCs w:val="48"/>
                        </w:rPr>
                        <w:t xml:space="preserve"> </w:t>
                      </w:r>
                      <w:r w:rsidR="007031FF" w:rsidRPr="00777240">
                        <w:rPr>
                          <w:rFonts w:ascii="Arial" w:hAnsi="Arial" w:cs="Arial"/>
                          <w:b/>
                          <w:color w:val="404040"/>
                          <w:sz w:val="46"/>
                          <w:szCs w:val="46"/>
                        </w:rPr>
                        <w:t>Taipei, Taiwan</w:t>
                      </w:r>
                    </w:p>
                    <w:p w14:paraId="0CE76A6E" w14:textId="77777777" w:rsidR="008E37AE" w:rsidRDefault="008E37AE" w:rsidP="00DE6D8D">
                      <w:pPr>
                        <w:pStyle w:val="Default"/>
                        <w:spacing w:line="200" w:lineRule="exact"/>
                        <w:jc w:val="center"/>
                        <w:rPr>
                          <w:rFonts w:ascii="Arial" w:hAnsi="Arial" w:cs="Arial"/>
                          <w:b/>
                          <w:color w:val="404040"/>
                          <w:sz w:val="48"/>
                          <w:szCs w:val="48"/>
                        </w:rPr>
                      </w:pPr>
                    </w:p>
                    <w:p w14:paraId="4AFFCA4D" w14:textId="643FB472" w:rsidR="005623CF" w:rsidRDefault="00A52266" w:rsidP="001D4574">
                      <w:pPr>
                        <w:pStyle w:val="Default"/>
                        <w:jc w:val="center"/>
                        <w:rPr>
                          <w:rFonts w:ascii="Arial" w:hAnsi="Arial" w:cs="Arial"/>
                          <w:b/>
                          <w:color w:val="404040"/>
                          <w:sz w:val="48"/>
                          <w:szCs w:val="48"/>
                        </w:rPr>
                      </w:pPr>
                      <w:r>
                        <w:rPr>
                          <w:rFonts w:ascii="Arial" w:hAnsi="Arial" w:cs="Arial"/>
                          <w:b/>
                          <w:noProof/>
                          <w:color w:val="404040"/>
                          <w:sz w:val="48"/>
                          <w:szCs w:val="48"/>
                          <w:lang w:eastAsia="zh-TW"/>
                        </w:rPr>
                        <w:drawing>
                          <wp:inline distT="0" distB="0" distL="0" distR="0" wp14:anchorId="7CFBDDAD" wp14:editId="40B891E6">
                            <wp:extent cx="1763753" cy="1210739"/>
                            <wp:effectExtent l="0" t="0" r="8255" b="889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_2890_4.jpg"/>
                                    <pic:cNvPicPr/>
                                  </pic:nvPicPr>
                                  <pic:blipFill>
                                    <a:blip r:embed="rId14">
                                      <a:extLst>
                                        <a:ext uri="{28A0092B-C50C-407E-A947-70E740481C1C}">
                                          <a14:useLocalDpi xmlns:a14="http://schemas.microsoft.com/office/drawing/2010/main" val="0"/>
                                        </a:ext>
                                      </a:extLst>
                                    </a:blip>
                                    <a:stretch>
                                      <a:fillRect/>
                                    </a:stretch>
                                  </pic:blipFill>
                                  <pic:spPr>
                                    <a:xfrm>
                                      <a:off x="0" y="0"/>
                                      <a:ext cx="1837051" cy="1261055"/>
                                    </a:xfrm>
                                    <a:prstGeom prst="rect">
                                      <a:avLst/>
                                    </a:prstGeom>
                                  </pic:spPr>
                                </pic:pic>
                              </a:graphicData>
                            </a:graphic>
                          </wp:inline>
                        </w:drawing>
                      </w:r>
                      <w:r>
                        <w:rPr>
                          <w:rFonts w:ascii="Arial" w:hAnsi="Arial" w:cs="Arial"/>
                          <w:b/>
                          <w:noProof/>
                          <w:color w:val="404040"/>
                          <w:sz w:val="48"/>
                          <w:szCs w:val="48"/>
                          <w:lang w:eastAsia="zh-TW"/>
                        </w:rPr>
                        <w:drawing>
                          <wp:inline distT="0" distB="0" distL="0" distR="0" wp14:anchorId="7AFA5473" wp14:editId="3481DA97">
                            <wp:extent cx="1821976" cy="1212144"/>
                            <wp:effectExtent l="0" t="0" r="6985" b="762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_9968_7.jpg"/>
                                    <pic:cNvPicPr/>
                                  </pic:nvPicPr>
                                  <pic:blipFill>
                                    <a:blip r:embed="rId15">
                                      <a:extLst>
                                        <a:ext uri="{28A0092B-C50C-407E-A947-70E740481C1C}">
                                          <a14:useLocalDpi xmlns:a14="http://schemas.microsoft.com/office/drawing/2010/main" val="0"/>
                                        </a:ext>
                                      </a:extLst>
                                    </a:blip>
                                    <a:stretch>
                                      <a:fillRect/>
                                    </a:stretch>
                                  </pic:blipFill>
                                  <pic:spPr>
                                    <a:xfrm>
                                      <a:off x="0" y="0"/>
                                      <a:ext cx="1827178" cy="1215605"/>
                                    </a:xfrm>
                                    <a:prstGeom prst="rect">
                                      <a:avLst/>
                                    </a:prstGeom>
                                  </pic:spPr>
                                </pic:pic>
                              </a:graphicData>
                            </a:graphic>
                          </wp:inline>
                        </w:drawing>
                      </w:r>
                      <w:r w:rsidR="008E37AE">
                        <w:rPr>
                          <w:rFonts w:ascii="Arial" w:hAnsi="Arial" w:cs="Arial"/>
                          <w:b/>
                          <w:noProof/>
                          <w:color w:val="404040"/>
                          <w:sz w:val="48"/>
                          <w:szCs w:val="48"/>
                          <w:lang w:eastAsia="zh-TW"/>
                        </w:rPr>
                        <w:drawing>
                          <wp:inline distT="0" distB="0" distL="0" distR="0" wp14:anchorId="666FF1E9" wp14:editId="6673C9FC">
                            <wp:extent cx="1769554" cy="1212215"/>
                            <wp:effectExtent l="0" t="0" r="2540" b="698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_R177_1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79136" cy="1218779"/>
                                    </a:xfrm>
                                    <a:prstGeom prst="rect">
                                      <a:avLst/>
                                    </a:prstGeom>
                                  </pic:spPr>
                                </pic:pic>
                              </a:graphicData>
                            </a:graphic>
                          </wp:inline>
                        </w:drawing>
                      </w:r>
                    </w:p>
                    <w:p w14:paraId="0127BFF5" w14:textId="405C36AD" w:rsidR="005623CF" w:rsidRPr="00076DD6" w:rsidRDefault="005623CF" w:rsidP="001D4574">
                      <w:pPr>
                        <w:pStyle w:val="Default"/>
                        <w:jc w:val="center"/>
                        <w:rPr>
                          <w:rFonts w:ascii="Arial" w:hAnsi="Arial" w:cs="Arial"/>
                          <w:b/>
                          <w:color w:val="404040"/>
                          <w:sz w:val="48"/>
                          <w:szCs w:val="48"/>
                        </w:rPr>
                      </w:pPr>
                    </w:p>
                  </w:txbxContent>
                </v:textbox>
                <w10:wrap anchorx="page" anchory="page"/>
              </v:shape>
            </w:pict>
          </mc:Fallback>
        </mc:AlternateContent>
      </w:r>
      <w:r w:rsidR="00E76344">
        <w:rPr>
          <w:noProof/>
          <w:sz w:val="24"/>
          <w:szCs w:val="24"/>
          <w:lang w:eastAsia="zh-TW"/>
        </w:rPr>
        <w:drawing>
          <wp:anchor distT="0" distB="0" distL="114300" distR="114300" simplePos="0" relativeHeight="251682816" behindDoc="1" locked="0" layoutInCell="1" allowOverlap="1" wp14:anchorId="5EC6879E" wp14:editId="095FCAD0">
            <wp:simplePos x="0" y="0"/>
            <wp:positionH relativeFrom="page">
              <wp:posOffset>2216785</wp:posOffset>
            </wp:positionH>
            <wp:positionV relativeFrom="margin">
              <wp:posOffset>8937625</wp:posOffset>
            </wp:positionV>
            <wp:extent cx="1958340" cy="751840"/>
            <wp:effectExtent l="0" t="0" r="381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AA-Logo.png"/>
                    <pic:cNvPicPr/>
                  </pic:nvPicPr>
                  <pic:blipFill rotWithShape="1">
                    <a:blip r:embed="rId17">
                      <a:extLst>
                        <a:ext uri="{28A0092B-C50C-407E-A947-70E740481C1C}">
                          <a14:useLocalDpi xmlns:a14="http://schemas.microsoft.com/office/drawing/2010/main" val="0"/>
                        </a:ext>
                      </a:extLst>
                    </a:blip>
                    <a:srcRect r="48806"/>
                    <a:stretch/>
                  </pic:blipFill>
                  <pic:spPr bwMode="auto">
                    <a:xfrm>
                      <a:off x="0" y="0"/>
                      <a:ext cx="1958340" cy="75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6344">
        <w:rPr>
          <w:noProof/>
          <w:lang w:eastAsia="zh-TW"/>
        </w:rPr>
        <w:drawing>
          <wp:anchor distT="0" distB="0" distL="114300" distR="114300" simplePos="0" relativeHeight="251687936" behindDoc="1" locked="0" layoutInCell="1" allowOverlap="1" wp14:anchorId="79C07952" wp14:editId="3AF435E0">
            <wp:simplePos x="0" y="0"/>
            <wp:positionH relativeFrom="margin">
              <wp:posOffset>4323715</wp:posOffset>
            </wp:positionH>
            <wp:positionV relativeFrom="margin">
              <wp:posOffset>8933815</wp:posOffset>
            </wp:positionV>
            <wp:extent cx="2594610" cy="709295"/>
            <wp:effectExtent l="0" t="0" r="0" b="0"/>
            <wp:wrapNone/>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台大.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4610" cy="709295"/>
                    </a:xfrm>
                    <a:prstGeom prst="rect">
                      <a:avLst/>
                    </a:prstGeom>
                  </pic:spPr>
                </pic:pic>
              </a:graphicData>
            </a:graphic>
            <wp14:sizeRelH relativeFrom="margin">
              <wp14:pctWidth>0</wp14:pctWidth>
            </wp14:sizeRelH>
            <wp14:sizeRelV relativeFrom="margin">
              <wp14:pctHeight>0</wp14:pctHeight>
            </wp14:sizeRelV>
          </wp:anchor>
        </w:drawing>
      </w:r>
      <w:r w:rsidR="00E76344">
        <w:rPr>
          <w:noProof/>
          <w:lang w:eastAsia="zh-TW"/>
        </w:rPr>
        <mc:AlternateContent>
          <mc:Choice Requires="wps">
            <w:drawing>
              <wp:anchor distT="36576" distB="36576" distL="36576" distR="36576" simplePos="0" relativeHeight="251660288" behindDoc="0" locked="0" layoutInCell="1" allowOverlap="1" wp14:anchorId="344A1C43" wp14:editId="76FFB05B">
                <wp:simplePos x="0" y="0"/>
                <wp:positionH relativeFrom="column">
                  <wp:posOffset>1908810</wp:posOffset>
                </wp:positionH>
                <wp:positionV relativeFrom="page">
                  <wp:posOffset>7306310</wp:posOffset>
                </wp:positionV>
                <wp:extent cx="5432425" cy="1635125"/>
                <wp:effectExtent l="0" t="0" r="0" b="3175"/>
                <wp:wrapNone/>
                <wp:docPr id="3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2425" cy="16351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18D8562D" w14:textId="77777777" w:rsidR="00DE6D8D" w:rsidRDefault="00DE6D8D" w:rsidP="00DE6D8D">
                            <w:pPr>
                              <w:spacing w:line="276" w:lineRule="auto"/>
                              <w:rPr>
                                <w:rFonts w:ascii="Arial" w:hAnsi="Arial" w:cs="Arial"/>
                                <w:b/>
                                <w:color w:val="1F497D" w:themeColor="text2"/>
                                <w:sz w:val="28"/>
                                <w:szCs w:val="28"/>
                              </w:rPr>
                            </w:pPr>
                            <w:r>
                              <w:rPr>
                                <w:rFonts w:ascii="Arial" w:hAnsi="Arial" w:cs="Arial"/>
                                <w:b/>
                                <w:bCs/>
                                <w:color w:val="1F497D" w:themeColor="text2"/>
                                <w:sz w:val="28"/>
                                <w:szCs w:val="28"/>
                              </w:rPr>
                              <w:t>Program Organizer</w:t>
                            </w:r>
                            <w:r>
                              <w:rPr>
                                <w:rFonts w:ascii="Arial" w:hAnsi="Arial" w:cs="Arial"/>
                                <w:b/>
                                <w:color w:val="1F497D" w:themeColor="text2"/>
                                <w:sz w:val="28"/>
                                <w:szCs w:val="28"/>
                              </w:rPr>
                              <w:t xml:space="preserve">: </w:t>
                            </w:r>
                          </w:p>
                          <w:p w14:paraId="77835E48" w14:textId="77777777" w:rsidR="001277AA" w:rsidRPr="00076DD6" w:rsidRDefault="001277AA" w:rsidP="001277AA">
                            <w:pPr>
                              <w:spacing w:line="276" w:lineRule="auto"/>
                              <w:rPr>
                                <w:rFonts w:ascii="Arial" w:hAnsi="Arial" w:cs="Arial"/>
                                <w:color w:val="676767"/>
                                <w:sz w:val="28"/>
                                <w:szCs w:val="28"/>
                              </w:rPr>
                            </w:pPr>
                            <w:r w:rsidRPr="00076DD6">
                              <w:rPr>
                                <w:rFonts w:ascii="Arial" w:hAnsi="Arial" w:cs="Arial"/>
                                <w:color w:val="676767"/>
                                <w:sz w:val="28"/>
                                <w:szCs w:val="28"/>
                              </w:rPr>
                              <w:t xml:space="preserve">American Accounting Association, International Accounting Section </w:t>
                            </w:r>
                          </w:p>
                          <w:p w14:paraId="05C4ED24" w14:textId="77777777" w:rsidR="001277AA" w:rsidRPr="00504C5B" w:rsidRDefault="001277AA" w:rsidP="001277AA">
                            <w:pPr>
                              <w:spacing w:line="276" w:lineRule="auto"/>
                              <w:rPr>
                                <w:rFonts w:ascii="Arial" w:hAnsi="Arial" w:cs="Arial"/>
                                <w:b/>
                                <w:bCs/>
                                <w:color w:val="676767"/>
                                <w:sz w:val="28"/>
                                <w:szCs w:val="28"/>
                                <w:lang w:val="pt-BR"/>
                              </w:rPr>
                            </w:pPr>
                          </w:p>
                          <w:p w14:paraId="6A84AF2F" w14:textId="58401EAB" w:rsidR="00DE6D8D" w:rsidRDefault="00DE6D8D" w:rsidP="00DE6D8D">
                            <w:pPr>
                              <w:spacing w:line="276" w:lineRule="auto"/>
                              <w:rPr>
                                <w:rFonts w:ascii="Arial" w:hAnsi="Arial" w:cs="Arial"/>
                                <w:b/>
                                <w:color w:val="1F497D" w:themeColor="text2"/>
                                <w:sz w:val="28"/>
                                <w:szCs w:val="28"/>
                              </w:rPr>
                            </w:pPr>
                            <w:r>
                              <w:rPr>
                                <w:rFonts w:ascii="Arial" w:hAnsi="Arial" w:cs="Arial"/>
                                <w:b/>
                                <w:bCs/>
                                <w:color w:val="1F497D" w:themeColor="text2"/>
                                <w:sz w:val="28"/>
                                <w:szCs w:val="28"/>
                              </w:rPr>
                              <w:t>Local Organizer and Financial Sponsor</w:t>
                            </w:r>
                            <w:r>
                              <w:rPr>
                                <w:rFonts w:ascii="Arial" w:hAnsi="Arial" w:cs="Arial"/>
                                <w:b/>
                                <w:color w:val="1F497D" w:themeColor="text2"/>
                                <w:sz w:val="28"/>
                                <w:szCs w:val="28"/>
                              </w:rPr>
                              <w:t xml:space="preserve">: </w:t>
                            </w:r>
                          </w:p>
                          <w:p w14:paraId="5DB967CF" w14:textId="4114BE92" w:rsidR="001277AA" w:rsidRPr="00B70DB1" w:rsidRDefault="00E50120" w:rsidP="001277AA">
                            <w:pPr>
                              <w:spacing w:line="276" w:lineRule="auto"/>
                              <w:rPr>
                                <w:rFonts w:ascii="Arial" w:hAnsi="Arial" w:cs="Arial"/>
                                <w:color w:val="676767"/>
                                <w:sz w:val="28"/>
                                <w:szCs w:val="28"/>
                              </w:rPr>
                            </w:pPr>
                            <w:r>
                              <w:rPr>
                                <w:rFonts w:ascii="Arial" w:hAnsi="Arial" w:cs="Arial"/>
                                <w:color w:val="676767"/>
                                <w:sz w:val="28"/>
                                <w:szCs w:val="28"/>
                              </w:rPr>
                              <w:t>National Taiwan Universi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44A1C43" id="Text Box 52" o:spid="_x0000_s1029" type="#_x0000_t202" style="position:absolute;margin-left:150.3pt;margin-top:575.3pt;width:427.75pt;height:128.7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" filled="f" fillcolor="#fffffe" stroked="f" strokecolor="#212120" insetpen="t">
                <v:textbox inset="2.88pt,2.88pt,2.88pt,2.88pt">
                  <w:txbxContent>
                    <w:p w14:paraId="18D8562D" w14:textId="77777777" w:rsidR="00DE6D8D" w:rsidRDefault="00DE6D8D" w:rsidP="00DE6D8D">
                      <w:pPr>
                        <w:spacing w:line="276" w:lineRule="auto"/>
                        <w:rPr>
                          <w:rFonts w:ascii="Arial" w:hAnsi="Arial" w:cs="Arial"/>
                          <w:b/>
                          <w:color w:val="1F497D" w:themeColor="text2"/>
                          <w:sz w:val="28"/>
                          <w:szCs w:val="28"/>
                        </w:rPr>
                      </w:pPr>
                      <w:r>
                        <w:rPr>
                          <w:rFonts w:ascii="Arial" w:hAnsi="Arial" w:cs="Arial"/>
                          <w:b/>
                          <w:bCs/>
                          <w:color w:val="1F497D" w:themeColor="text2"/>
                          <w:sz w:val="28"/>
                          <w:szCs w:val="28"/>
                        </w:rPr>
                        <w:t>Program Organizer</w:t>
                      </w:r>
                      <w:r>
                        <w:rPr>
                          <w:rFonts w:ascii="Arial" w:hAnsi="Arial" w:cs="Arial"/>
                          <w:b/>
                          <w:color w:val="1F497D" w:themeColor="text2"/>
                          <w:sz w:val="28"/>
                          <w:szCs w:val="28"/>
                        </w:rPr>
                        <w:t xml:space="preserve">: </w:t>
                      </w:r>
                    </w:p>
                    <w:p w14:paraId="77835E48" w14:textId="77777777" w:rsidR="001277AA" w:rsidRPr="00076DD6" w:rsidRDefault="001277AA" w:rsidP="001277AA">
                      <w:pPr>
                        <w:spacing w:line="276" w:lineRule="auto"/>
                        <w:rPr>
                          <w:rFonts w:ascii="Arial" w:hAnsi="Arial" w:cs="Arial"/>
                          <w:color w:val="676767"/>
                          <w:sz w:val="28"/>
                          <w:szCs w:val="28"/>
                        </w:rPr>
                      </w:pPr>
                      <w:r w:rsidRPr="00076DD6">
                        <w:rPr>
                          <w:rFonts w:ascii="Arial" w:hAnsi="Arial" w:cs="Arial"/>
                          <w:color w:val="676767"/>
                          <w:sz w:val="28"/>
                          <w:szCs w:val="28"/>
                        </w:rPr>
                        <w:t xml:space="preserve">American Accounting Association, International Accounting Section </w:t>
                      </w:r>
                    </w:p>
                    <w:p w14:paraId="05C4ED24" w14:textId="77777777" w:rsidR="001277AA" w:rsidRPr="00504C5B" w:rsidRDefault="001277AA" w:rsidP="001277AA">
                      <w:pPr>
                        <w:spacing w:line="276" w:lineRule="auto"/>
                        <w:rPr>
                          <w:rFonts w:ascii="Arial" w:hAnsi="Arial" w:cs="Arial"/>
                          <w:b/>
                          <w:bCs/>
                          <w:color w:val="676767"/>
                          <w:sz w:val="28"/>
                          <w:szCs w:val="28"/>
                          <w:lang w:val="pt-BR"/>
                        </w:rPr>
                      </w:pPr>
                    </w:p>
                    <w:p w14:paraId="6A84AF2F" w14:textId="58401EAB" w:rsidR="00DE6D8D" w:rsidRDefault="00DE6D8D" w:rsidP="00DE6D8D">
                      <w:pPr>
                        <w:spacing w:line="276" w:lineRule="auto"/>
                        <w:rPr>
                          <w:rFonts w:ascii="Arial" w:hAnsi="Arial" w:cs="Arial"/>
                          <w:b/>
                          <w:color w:val="1F497D" w:themeColor="text2"/>
                          <w:sz w:val="28"/>
                          <w:szCs w:val="28"/>
                        </w:rPr>
                      </w:pPr>
                      <w:r>
                        <w:rPr>
                          <w:rFonts w:ascii="Arial" w:hAnsi="Arial" w:cs="Arial"/>
                          <w:b/>
                          <w:bCs/>
                          <w:color w:val="1F497D" w:themeColor="text2"/>
                          <w:sz w:val="28"/>
                          <w:szCs w:val="28"/>
                        </w:rPr>
                        <w:t>Local Organizer and Financial Sponsor</w:t>
                      </w:r>
                      <w:r>
                        <w:rPr>
                          <w:rFonts w:ascii="Arial" w:hAnsi="Arial" w:cs="Arial"/>
                          <w:b/>
                          <w:color w:val="1F497D" w:themeColor="text2"/>
                          <w:sz w:val="28"/>
                          <w:szCs w:val="28"/>
                        </w:rPr>
                        <w:t xml:space="preserve">: </w:t>
                      </w:r>
                    </w:p>
                    <w:p w14:paraId="5DB967CF" w14:textId="4114BE92" w:rsidR="001277AA" w:rsidRPr="00B70DB1" w:rsidRDefault="00E50120" w:rsidP="001277AA">
                      <w:pPr>
                        <w:spacing w:line="276" w:lineRule="auto"/>
                        <w:rPr>
                          <w:rFonts w:ascii="Arial" w:hAnsi="Arial" w:cs="Arial"/>
                          <w:color w:val="676767"/>
                          <w:sz w:val="28"/>
                          <w:szCs w:val="28"/>
                        </w:rPr>
                      </w:pPr>
                      <w:r>
                        <w:rPr>
                          <w:rFonts w:ascii="Arial" w:hAnsi="Arial" w:cs="Arial"/>
                          <w:color w:val="676767"/>
                          <w:sz w:val="28"/>
                          <w:szCs w:val="28"/>
                        </w:rPr>
                        <w:t>National Taiwan University</w:t>
                      </w:r>
                    </w:p>
                  </w:txbxContent>
                </v:textbox>
                <w10:wrap anchory="page"/>
              </v:shape>
            </w:pict>
          </mc:Fallback>
        </mc:AlternateContent>
      </w:r>
      <w:r w:rsidR="005D36CF">
        <w:rPr>
          <w:noProof/>
          <w:lang w:eastAsia="zh-TW"/>
        </w:rPr>
        <mc:AlternateContent>
          <mc:Choice Requires="wps">
            <w:drawing>
              <wp:anchor distT="0" distB="0" distL="114300" distR="114300" simplePos="0" relativeHeight="251662336" behindDoc="0" locked="0" layoutInCell="1" allowOverlap="1" wp14:anchorId="6EAE28F6" wp14:editId="7795A295">
                <wp:simplePos x="0" y="0"/>
                <wp:positionH relativeFrom="margin">
                  <wp:align>left</wp:align>
                </wp:positionH>
                <wp:positionV relativeFrom="page">
                  <wp:posOffset>1946932</wp:posOffset>
                </wp:positionV>
                <wp:extent cx="7306310" cy="675640"/>
                <wp:effectExtent l="0" t="0" r="27940" b="10160"/>
                <wp:wrapNone/>
                <wp:docPr id="25"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060D289" id="Freeform 55" o:spid="_x0000_s1026" style="position:absolute;margin-left:0;margin-top:153.3pt;width:575.3pt;height:5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" path="m,225c937,,1829,24,2448,93e" filled="f" fillcolor="#fffffe" strokecolor="#fffffe" strokeweight=".5pt">
                <v:stroke joinstyle="miter"/>
                <v:shadow color="#8c8682"/>
                <v:path arrowok="t" o:connecttype="custom" o:connectlocs="0,675640;7306310,279265" o:connectangles="0,0"/>
                <w10:wrap anchorx="margin" anchory="page"/>
              </v:shape>
            </w:pict>
          </mc:Fallback>
        </mc:AlternateContent>
      </w:r>
      <w:r w:rsidR="005D36CF">
        <w:rPr>
          <w:noProof/>
          <w:sz w:val="24"/>
          <w:szCs w:val="24"/>
          <w:lang w:eastAsia="zh-TW"/>
        </w:rPr>
        <mc:AlternateContent>
          <mc:Choice Requires="wps">
            <w:drawing>
              <wp:anchor distT="0" distB="0" distL="114300" distR="114300" simplePos="0" relativeHeight="251654144" behindDoc="0" locked="0" layoutInCell="1" allowOverlap="1" wp14:anchorId="2ECB5EBA" wp14:editId="428B13F5">
                <wp:simplePos x="0" y="0"/>
                <wp:positionH relativeFrom="column">
                  <wp:posOffset>31115</wp:posOffset>
                </wp:positionH>
                <wp:positionV relativeFrom="page">
                  <wp:posOffset>1810854</wp:posOffset>
                </wp:positionV>
                <wp:extent cx="7306310" cy="807720"/>
                <wp:effectExtent l="0" t="0" r="27940" b="11430"/>
                <wp:wrapNone/>
                <wp:docPr id="32"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4E649BC" id="Freeform 26" o:spid="_x0000_s1026" style="position:absolute;margin-left:2.45pt;margin-top:142.6pt;width:575.3pt;height:6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" path="m,269c927,9,1821,,2448,47e" filled="f" fillcolor="#fffffe" strokecolor="#fffffe" strokeweight=".5pt">
                <v:stroke joinstyle="miter"/>
                <v:shadow color="#8c8682"/>
                <v:path arrowok="t" o:connecttype="custom" o:connectlocs="0,807720;7306310,141126" o:connectangles="0,0"/>
                <w10:wrap anchory="page"/>
              </v:shape>
            </w:pict>
          </mc:Fallback>
        </mc:AlternateContent>
      </w:r>
      <w:r w:rsidR="005D36CF">
        <w:rPr>
          <w:noProof/>
          <w:sz w:val="24"/>
          <w:szCs w:val="24"/>
          <w:lang w:eastAsia="zh-TW"/>
        </w:rPr>
        <mc:AlternateContent>
          <mc:Choice Requires="wps">
            <w:drawing>
              <wp:anchor distT="0" distB="0" distL="114300" distR="114300" simplePos="0" relativeHeight="251653120" behindDoc="0" locked="0" layoutInCell="1" allowOverlap="1" wp14:anchorId="04D5DA55" wp14:editId="6C897225">
                <wp:simplePos x="0" y="0"/>
                <wp:positionH relativeFrom="margin">
                  <wp:align>left</wp:align>
                </wp:positionH>
                <wp:positionV relativeFrom="page">
                  <wp:posOffset>1767755</wp:posOffset>
                </wp:positionV>
                <wp:extent cx="7306310" cy="675640"/>
                <wp:effectExtent l="0" t="0" r="27940" b="10160"/>
                <wp:wrapNone/>
                <wp:docPr id="31"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5CF933E" id="Freeform 25" o:spid="_x0000_s1026" style="position:absolute;margin-left:0;margin-top:139.2pt;width:575.3pt;height:53.2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" path="m,225c937,,1829,24,2448,93e" filled="f" fillcolor="#fffffe" strokecolor="#fffffe" strokeweight=".5pt">
                <v:stroke joinstyle="miter"/>
                <v:shadow color="#8c8682"/>
                <v:path arrowok="t" o:connecttype="custom" o:connectlocs="0,675640;7306310,279265" o:connectangles="0,0"/>
                <w10:wrap anchorx="margin" anchory="page"/>
              </v:shape>
            </w:pict>
          </mc:Fallback>
        </mc:AlternateContent>
      </w:r>
      <w:r w:rsidR="005D36CF">
        <w:rPr>
          <w:noProof/>
          <w:sz w:val="24"/>
          <w:szCs w:val="24"/>
          <w:lang w:eastAsia="zh-TW"/>
        </w:rPr>
        <mc:AlternateContent>
          <mc:Choice Requires="wps">
            <w:drawing>
              <wp:anchor distT="0" distB="0" distL="114300" distR="114300" simplePos="0" relativeHeight="251658240" behindDoc="0" locked="0" layoutInCell="1" allowOverlap="1" wp14:anchorId="6BB52364" wp14:editId="6FECF4F7">
                <wp:simplePos x="0" y="0"/>
                <wp:positionH relativeFrom="margin">
                  <wp:align>left</wp:align>
                </wp:positionH>
                <wp:positionV relativeFrom="page">
                  <wp:posOffset>1890872</wp:posOffset>
                </wp:positionV>
                <wp:extent cx="7306310" cy="744855"/>
                <wp:effectExtent l="0" t="0" r="27940" b="17145"/>
                <wp:wrapNone/>
                <wp:docPr id="35"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789EF81" id="Freeform 29" o:spid="_x0000_s1026" style="position:absolute;margin-left:0;margin-top:148.9pt;width:575.3pt;height:58.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" path="m,248c929,,1821,1,2448,55e" filled="f" fillcolor="#fffffe" strokecolor="#efb32f" strokeweight=".5pt">
                <v:stroke joinstyle="miter"/>
                <v:shadow color="#8c8682"/>
                <v:path arrowok="t" o:connecttype="custom" o:connectlocs="0,744855;7306310,165190" o:connectangles="0,0"/>
                <w10:wrap anchorx="margin" anchory="page"/>
              </v:shape>
            </w:pict>
          </mc:Fallback>
        </mc:AlternateContent>
      </w:r>
      <w:r w:rsidR="005D36CF">
        <w:rPr>
          <w:noProof/>
          <w:sz w:val="24"/>
          <w:szCs w:val="24"/>
          <w:lang w:eastAsia="zh-TW"/>
        </w:rPr>
        <mc:AlternateContent>
          <mc:Choice Requires="wps">
            <w:drawing>
              <wp:anchor distT="0" distB="0" distL="114300" distR="114300" simplePos="0" relativeHeight="251655168" behindDoc="0" locked="0" layoutInCell="1" allowOverlap="1" wp14:anchorId="0BB46D5F" wp14:editId="707EADED">
                <wp:simplePos x="0" y="0"/>
                <wp:positionH relativeFrom="margin">
                  <wp:align>left</wp:align>
                </wp:positionH>
                <wp:positionV relativeFrom="page">
                  <wp:posOffset>1764683</wp:posOffset>
                </wp:positionV>
                <wp:extent cx="7306310" cy="744855"/>
                <wp:effectExtent l="0" t="0" r="27940" b="17145"/>
                <wp:wrapNone/>
                <wp:docPr id="3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4113735" id="Freeform 27" o:spid="_x0000_s1026" style="position:absolute;margin-left:0;margin-top:138.95pt;width:575.3pt;height:58.6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" path="m2448,56c1822,1,929,,,248e" filled="f" fillcolor="#fffffe" strokecolor="#efb32f" strokeweight=".5pt">
                <v:stroke joinstyle="miter"/>
                <v:shadow color="#8c8682"/>
                <v:path arrowok="t" o:connecttype="custom" o:connectlocs="7306310,168193;0,744855" o:connectangles="0,0"/>
                <w10:wrap anchorx="margin" anchory="page"/>
              </v:shape>
            </w:pict>
          </mc:Fallback>
        </mc:AlternateContent>
      </w:r>
      <w:r w:rsidR="005D36CF">
        <w:rPr>
          <w:noProof/>
          <w:sz w:val="24"/>
          <w:szCs w:val="24"/>
          <w:lang w:eastAsia="zh-TW"/>
        </w:rPr>
        <mc:AlternateContent>
          <mc:Choice Requires="wps">
            <w:drawing>
              <wp:anchor distT="0" distB="0" distL="114300" distR="114300" simplePos="0" relativeHeight="251656192" behindDoc="0" locked="0" layoutInCell="1" allowOverlap="1" wp14:anchorId="03AC66C7" wp14:editId="46E3433A">
                <wp:simplePos x="0" y="0"/>
                <wp:positionH relativeFrom="margin">
                  <wp:align>left</wp:align>
                </wp:positionH>
                <wp:positionV relativeFrom="page">
                  <wp:posOffset>1784603</wp:posOffset>
                </wp:positionV>
                <wp:extent cx="7306310" cy="738505"/>
                <wp:effectExtent l="0" t="0" r="27940" b="23495"/>
                <wp:wrapNone/>
                <wp:docPr id="34"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78861F6" id="Freeform 28" o:spid="_x0000_s1026" style="position:absolute;margin-left:0;margin-top:140.5pt;width:575.3pt;height:58.1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" path="m,246c930,,1822,3,2448,59e" filled="f" fillcolor="#fffffe" strokecolor="#fffffe" strokeweight=".5pt">
                <v:stroke joinstyle="miter"/>
                <v:shadow color="#8c8682"/>
                <v:path arrowok="t" o:connecttype="custom" o:connectlocs="0,738505;7306310,177121" o:connectangles="0,0"/>
                <w10:wrap anchorx="margin" anchory="page"/>
              </v:shape>
            </w:pict>
          </mc:Fallback>
        </mc:AlternateContent>
      </w:r>
      <w:r w:rsidR="005D36CF">
        <w:rPr>
          <w:noProof/>
          <w:lang w:eastAsia="zh-TW"/>
        </w:rPr>
        <mc:AlternateContent>
          <mc:Choice Requires="wps">
            <w:drawing>
              <wp:anchor distT="0" distB="0" distL="114300" distR="114300" simplePos="0" relativeHeight="251663360" behindDoc="0" locked="0" layoutInCell="1" allowOverlap="1" wp14:anchorId="0AF921B0" wp14:editId="1796D1BA">
                <wp:simplePos x="0" y="0"/>
                <wp:positionH relativeFrom="margin">
                  <wp:align>left</wp:align>
                </wp:positionH>
                <wp:positionV relativeFrom="page">
                  <wp:posOffset>1816316</wp:posOffset>
                </wp:positionV>
                <wp:extent cx="7306310" cy="807720"/>
                <wp:effectExtent l="0" t="0" r="27940" b="11430"/>
                <wp:wrapNone/>
                <wp:docPr id="26"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49AD3D4" id="Freeform 56" o:spid="_x0000_s1026" style="position:absolute;margin-left:0;margin-top:143pt;width:575.3pt;height:63.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coordsize="2448,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" path="m,269c927,9,1821,,2448,47e" filled="f" fillcolor="#fffffe" strokecolor="#fffffe" strokeweight=".5pt">
                <v:stroke joinstyle="miter"/>
                <v:shadow color="#8c8682"/>
                <v:path arrowok="t" o:connecttype="custom" o:connectlocs="0,807720;7306310,141126" o:connectangles="0,0"/>
                <w10:wrap anchorx="margin" anchory="page"/>
              </v:shape>
            </w:pict>
          </mc:Fallback>
        </mc:AlternateContent>
      </w:r>
      <w:r w:rsidR="005D36CF">
        <w:rPr>
          <w:noProof/>
          <w:lang w:eastAsia="zh-TW"/>
        </w:rPr>
        <mc:AlternateContent>
          <mc:Choice Requires="wps">
            <w:drawing>
              <wp:anchor distT="0" distB="0" distL="114300" distR="114300" simplePos="0" relativeHeight="251664384" behindDoc="0" locked="0" layoutInCell="1" allowOverlap="1" wp14:anchorId="1B625E57" wp14:editId="0FF89541">
                <wp:simplePos x="0" y="0"/>
                <wp:positionH relativeFrom="column">
                  <wp:posOffset>0</wp:posOffset>
                </wp:positionH>
                <wp:positionV relativeFrom="page">
                  <wp:posOffset>1792811</wp:posOffset>
                </wp:positionV>
                <wp:extent cx="7306310" cy="744855"/>
                <wp:effectExtent l="0" t="0" r="27940" b="17145"/>
                <wp:wrapNone/>
                <wp:docPr id="27"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0FC4158" id="Freeform 57" o:spid="_x0000_s1026" style="position:absolute;margin-left:0;margin-top:141.15pt;width:575.3pt;height:5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" path="m2448,56c1822,1,929,,,248e" filled="f" fillcolor="#fffffe" strokecolor="#efb32f" strokeweight=".5pt">
                <v:stroke joinstyle="miter"/>
                <v:shadow color="#8c8682"/>
                <v:path arrowok="t" o:connecttype="custom" o:connectlocs="7306310,168193;0,744855" o:connectangles="0,0"/>
                <w10:wrap anchory="page"/>
              </v:shape>
            </w:pict>
          </mc:Fallback>
        </mc:AlternateContent>
      </w:r>
      <w:r w:rsidR="001277AA">
        <w:rPr>
          <w:b/>
        </w:rPr>
        <w:br w:type="page"/>
      </w:r>
    </w:p>
    <w:p w14:paraId="14A1492C" w14:textId="2CC0236A" w:rsidR="001277AA" w:rsidRDefault="001277AA" w:rsidP="00A47E46">
      <w:pPr>
        <w:pStyle w:val="Default"/>
        <w:jc w:val="center"/>
        <w:rPr>
          <w:b/>
          <w:szCs w:val="22"/>
        </w:rPr>
        <w:sectPr w:rsidR="001277AA" w:rsidSect="007E4ABA">
          <w:pgSz w:w="12240" w:h="15840" w:code="1"/>
          <w:pgMar w:top="284" w:right="720" w:bottom="720" w:left="432" w:header="720" w:footer="720" w:gutter="0"/>
          <w:cols w:space="720"/>
          <w:docGrid w:linePitch="360"/>
        </w:sectPr>
      </w:pPr>
    </w:p>
    <w:p w14:paraId="0A80E093" w14:textId="12CDF11A" w:rsidR="00A56349" w:rsidRPr="000E7CFF" w:rsidRDefault="00A56349" w:rsidP="0064268C">
      <w:pPr>
        <w:pStyle w:val="Default"/>
        <w:spacing w:after="120"/>
        <w:jc w:val="center"/>
        <w:rPr>
          <w:b/>
          <w:sz w:val="28"/>
          <w:szCs w:val="28"/>
        </w:rPr>
      </w:pPr>
      <w:r w:rsidRPr="000E7CFF">
        <w:rPr>
          <w:b/>
          <w:sz w:val="28"/>
          <w:szCs w:val="28"/>
        </w:rPr>
        <w:lastRenderedPageBreak/>
        <w:t xml:space="preserve">The </w:t>
      </w:r>
      <w:r w:rsidR="00147A7C" w:rsidRPr="00147A7C">
        <w:rPr>
          <w:b/>
          <w:i/>
          <w:sz w:val="28"/>
          <w:szCs w:val="28"/>
        </w:rPr>
        <w:t>Eleventh</w:t>
      </w:r>
      <w:r w:rsidRPr="000E7CFF">
        <w:rPr>
          <w:b/>
          <w:i/>
          <w:sz w:val="28"/>
          <w:szCs w:val="28"/>
        </w:rPr>
        <w:t xml:space="preserve"> International Conference</w:t>
      </w:r>
      <w:r w:rsidRPr="000E7CFF">
        <w:rPr>
          <w:b/>
          <w:sz w:val="28"/>
          <w:szCs w:val="28"/>
        </w:rPr>
        <w:t xml:space="preserve"> of the </w:t>
      </w:r>
      <w:r w:rsidRPr="000E7CFF">
        <w:rPr>
          <w:b/>
          <w:i/>
          <w:sz w:val="28"/>
          <w:szCs w:val="28"/>
        </w:rPr>
        <w:t>Journal of International Accounting Research</w:t>
      </w:r>
      <w:r w:rsidRPr="000E7CFF">
        <w:rPr>
          <w:b/>
          <w:sz w:val="28"/>
          <w:szCs w:val="28"/>
        </w:rPr>
        <w:t xml:space="preserve"> (JIAR)</w:t>
      </w:r>
    </w:p>
    <w:p w14:paraId="0D3414BD" w14:textId="792285D8" w:rsidR="00A56349" w:rsidRPr="004A2127" w:rsidRDefault="00A56349" w:rsidP="0064268C">
      <w:pPr>
        <w:pStyle w:val="Default"/>
        <w:spacing w:after="120"/>
        <w:jc w:val="center"/>
      </w:pPr>
      <w:r w:rsidRPr="004A2127">
        <w:t>Ju</w:t>
      </w:r>
      <w:r w:rsidR="007A1B50">
        <w:t>ne 2</w:t>
      </w:r>
      <w:r w:rsidR="00147A7C">
        <w:t>0</w:t>
      </w:r>
      <w:r w:rsidR="007A1B50">
        <w:t>-2</w:t>
      </w:r>
      <w:r w:rsidR="009172B0">
        <w:rPr>
          <w:rFonts w:hint="eastAsia"/>
          <w:lang w:eastAsia="zh-TW"/>
        </w:rPr>
        <w:t>2</w:t>
      </w:r>
      <w:r w:rsidRPr="004A2127">
        <w:t xml:space="preserve">, </w:t>
      </w:r>
      <w:r w:rsidR="005F4802" w:rsidRPr="004A2127">
        <w:t>Taipei, Taiwan</w:t>
      </w:r>
    </w:p>
    <w:p w14:paraId="220C4604" w14:textId="76DC1C73" w:rsidR="00A56349" w:rsidRPr="00666E02" w:rsidRDefault="00A56349" w:rsidP="0064268C">
      <w:pPr>
        <w:pStyle w:val="Default"/>
        <w:spacing w:after="120"/>
        <w:jc w:val="center"/>
        <w:rPr>
          <w:sz w:val="22"/>
          <w:szCs w:val="22"/>
        </w:rPr>
      </w:pPr>
      <w:r w:rsidRPr="004A2127">
        <w:t xml:space="preserve">Submission Deadline: </w:t>
      </w:r>
      <w:r w:rsidR="009172B0" w:rsidRPr="009172B0">
        <w:t>February</w:t>
      </w:r>
      <w:r w:rsidR="0016680F" w:rsidRPr="004A2127">
        <w:t xml:space="preserve"> 1</w:t>
      </w:r>
      <w:r w:rsidR="009172B0">
        <w:rPr>
          <w:rFonts w:hint="eastAsia"/>
          <w:lang w:eastAsia="zh-TW"/>
        </w:rPr>
        <w:t>5</w:t>
      </w:r>
      <w:r w:rsidR="005F4802" w:rsidRPr="004A2127">
        <w:t>, 202</w:t>
      </w:r>
      <w:r w:rsidR="00147A7C">
        <w:t>4</w:t>
      </w:r>
      <w:r w:rsidRPr="004A2127">
        <w:t xml:space="preserve"> </w:t>
      </w:r>
      <w:r w:rsidRPr="004A2127">
        <w:rPr>
          <w:i/>
        </w:rPr>
        <w:t>(early submission is encouraged)</w:t>
      </w:r>
    </w:p>
    <w:p w14:paraId="4BE6D980" w14:textId="64A6DA72" w:rsidR="00A56349" w:rsidRPr="00666E02" w:rsidRDefault="00A56349" w:rsidP="00FD710D">
      <w:pPr>
        <w:pStyle w:val="Default"/>
        <w:spacing w:line="240" w:lineRule="exact"/>
        <w:jc w:val="center"/>
        <w:rPr>
          <w:sz w:val="22"/>
          <w:szCs w:val="22"/>
        </w:rPr>
      </w:pPr>
    </w:p>
    <w:p w14:paraId="74AFEB9C" w14:textId="72934436" w:rsidR="005A1630" w:rsidRDefault="009172B0" w:rsidP="00FD710D">
      <w:pPr>
        <w:pStyle w:val="Default"/>
        <w:spacing w:line="260" w:lineRule="exact"/>
        <w:jc w:val="both"/>
        <w:rPr>
          <w:color w:val="auto"/>
        </w:rPr>
      </w:pPr>
      <w:r w:rsidRPr="009172B0">
        <w:rPr>
          <w:color w:val="auto"/>
        </w:rPr>
        <w:t xml:space="preserve">The goal of this conference is to expand the diversity and scope of international accounting research, through increased understanding and awareness of the challenges and opportunities of international accounting. Original and rigorous research will provide academics, practitioners, and regulators with deeper insights into international accounting issues. </w:t>
      </w:r>
      <w:r w:rsidRPr="00DE5664">
        <w:rPr>
          <w:i/>
          <w:color w:val="auto"/>
        </w:rPr>
        <w:t>Journal of International Accounting Research</w:t>
      </w:r>
      <w:r w:rsidRPr="009172B0">
        <w:rPr>
          <w:color w:val="auto"/>
        </w:rPr>
        <w:t xml:space="preserve"> (JIAR) continues to welcome innovative and </w:t>
      </w:r>
      <w:r w:rsidR="004A5812">
        <w:rPr>
          <w:color w:val="auto"/>
        </w:rPr>
        <w:t>high-quality</w:t>
      </w:r>
      <w:r w:rsidRPr="009172B0">
        <w:rPr>
          <w:color w:val="auto"/>
        </w:rPr>
        <w:t xml:space="preserve"> research that examines how accounting data affects capital market participants. Papers that address interesting and innovative research questions in all areas are welcomed.</w:t>
      </w:r>
    </w:p>
    <w:p w14:paraId="521DAE64" w14:textId="77777777" w:rsidR="009172B0" w:rsidRDefault="009172B0" w:rsidP="00FD710D">
      <w:pPr>
        <w:pStyle w:val="Default"/>
        <w:spacing w:line="260" w:lineRule="exact"/>
        <w:jc w:val="both"/>
        <w:rPr>
          <w:sz w:val="22"/>
          <w:szCs w:val="22"/>
        </w:rPr>
      </w:pPr>
    </w:p>
    <w:p w14:paraId="795ECAA3" w14:textId="7D438F3A" w:rsidR="004A2127" w:rsidRPr="00C97D69" w:rsidRDefault="00DE5664" w:rsidP="00FD710D">
      <w:pPr>
        <w:pStyle w:val="Default"/>
        <w:spacing w:line="260" w:lineRule="exact"/>
        <w:jc w:val="both"/>
        <w:rPr>
          <w:color w:val="1F497D" w:themeColor="text2"/>
        </w:rPr>
      </w:pPr>
      <w:r w:rsidRPr="00DE5664">
        <w:rPr>
          <w:b/>
          <w:bCs/>
          <w:color w:val="1F497D" w:themeColor="text2"/>
        </w:rPr>
        <w:t>For Plenary Session Submission:</w:t>
      </w:r>
      <w:r w:rsidR="004A2127" w:rsidRPr="00C97D69">
        <w:rPr>
          <w:b/>
          <w:bCs/>
          <w:color w:val="1F497D" w:themeColor="text2"/>
        </w:rPr>
        <w:t xml:space="preserve"> </w:t>
      </w:r>
    </w:p>
    <w:p w14:paraId="14E1E0F2" w14:textId="42EF9981" w:rsidR="00DE5664" w:rsidRDefault="00DE5664" w:rsidP="00FD710D">
      <w:pPr>
        <w:pStyle w:val="Default"/>
        <w:spacing w:line="260" w:lineRule="exact"/>
        <w:rPr>
          <w:rFonts w:ascii="Calibri" w:hAnsi="Calibri" w:cs="Calibri"/>
        </w:rPr>
      </w:pPr>
      <w:r w:rsidRPr="00DE5664">
        <w:t xml:space="preserve">Please follow the regular submission procedure for JIAR outlined at: </w:t>
      </w:r>
      <w:hyperlink r:id="rId19" w:history="1">
        <w:r w:rsidRPr="00DE5664">
          <w:rPr>
            <w:rStyle w:val="a3"/>
          </w:rPr>
          <w:t>https://www.editorialmanager.com/jiar/default2.aspx</w:t>
        </w:r>
      </w:hyperlink>
      <w:r w:rsidRPr="00DE5664">
        <w:rPr>
          <w:rFonts w:ascii="Calibri" w:hAnsi="Calibri" w:cs="Calibri"/>
        </w:rPr>
        <w:t xml:space="preserve">. </w:t>
      </w:r>
    </w:p>
    <w:p w14:paraId="038208B5" w14:textId="5570A2DE" w:rsidR="00DE5664" w:rsidRPr="00DE5664" w:rsidRDefault="00DE5664" w:rsidP="00FD710D">
      <w:pPr>
        <w:pStyle w:val="Default"/>
        <w:spacing w:line="260" w:lineRule="exact"/>
        <w:jc w:val="both"/>
      </w:pPr>
      <w:r w:rsidRPr="00DE5664">
        <w:t xml:space="preserve">Authors submitting to JIAR in this way should include two statements in their cover letter to the senior editor: (1) that they wish to have the paper considered for the JIAR Conference Plenary Session; and (2) whether they would like the paper to be considered for inclusion in a Concurrent Session in the event it is not selected for the Plenary Session. Accepted Plenary Session papers will be published in the </w:t>
      </w:r>
      <w:r w:rsidRPr="00DE5664">
        <w:rPr>
          <w:i/>
          <w:iCs/>
        </w:rPr>
        <w:t xml:space="preserve">Journal of International Accounting Research </w:t>
      </w:r>
      <w:r w:rsidRPr="00DE5664">
        <w:t xml:space="preserve">(conditional on satisfactory responses to reviewers’ comments). The conference will waive the registration fee and </w:t>
      </w:r>
      <w:r w:rsidR="00DB02BB">
        <w:t xml:space="preserve">will </w:t>
      </w:r>
      <w:r w:rsidRPr="00DE5664">
        <w:t xml:space="preserve">cover airfare and three nights’ hotel for one presenter (up to </w:t>
      </w:r>
      <w:r w:rsidR="007C3901">
        <w:t>$</w:t>
      </w:r>
      <w:r w:rsidRPr="00DE5664">
        <w:t>1,</w:t>
      </w:r>
      <w:r w:rsidR="00895FDF">
        <w:rPr>
          <w:rFonts w:hint="eastAsia"/>
          <w:lang w:eastAsia="zh-TW"/>
        </w:rPr>
        <w:t>8</w:t>
      </w:r>
      <w:r w:rsidRPr="00DE5664">
        <w:t>00 USD).</w:t>
      </w:r>
      <w:bookmarkStart w:id="0" w:name="_GoBack"/>
      <w:bookmarkEnd w:id="0"/>
    </w:p>
    <w:p w14:paraId="63AD439D" w14:textId="77777777" w:rsidR="00DE5664" w:rsidRDefault="00DE5664" w:rsidP="00FD710D">
      <w:pPr>
        <w:pStyle w:val="Default"/>
        <w:spacing w:line="260" w:lineRule="exact"/>
        <w:jc w:val="both"/>
      </w:pPr>
    </w:p>
    <w:p w14:paraId="5BD84F7E" w14:textId="4420C9CA" w:rsidR="004A2127" w:rsidRPr="00340796" w:rsidRDefault="00DE5664" w:rsidP="00FD710D">
      <w:pPr>
        <w:pStyle w:val="Default"/>
        <w:spacing w:line="260" w:lineRule="exact"/>
        <w:jc w:val="both"/>
        <w:rPr>
          <w:color w:val="1F497D" w:themeColor="text2"/>
        </w:rPr>
      </w:pPr>
      <w:r w:rsidRPr="00DE5664">
        <w:rPr>
          <w:b/>
          <w:bCs/>
          <w:color w:val="1F497D" w:themeColor="text2"/>
        </w:rPr>
        <w:t>For Concurrent and Forum Session Submission</w:t>
      </w:r>
      <w:r w:rsidR="004A2127" w:rsidRPr="00340796">
        <w:rPr>
          <w:b/>
          <w:bCs/>
          <w:color w:val="1F497D" w:themeColor="text2"/>
        </w:rPr>
        <w:t>:</w:t>
      </w:r>
    </w:p>
    <w:p w14:paraId="3B8CDE73" w14:textId="40183F25" w:rsidR="00DE5664" w:rsidRPr="00DE5664" w:rsidRDefault="00DE5664" w:rsidP="00DB02BB">
      <w:pPr>
        <w:widowControl w:val="0"/>
        <w:autoSpaceDE w:val="0"/>
        <w:autoSpaceDN w:val="0"/>
        <w:adjustRightInd w:val="0"/>
        <w:spacing w:after="0" w:line="260" w:lineRule="exact"/>
        <w:jc w:val="both"/>
        <w:rPr>
          <w:lang w:eastAsia="zh-TW"/>
        </w:rPr>
      </w:pPr>
      <w:r w:rsidRPr="00DE5664">
        <w:rPr>
          <w:rFonts w:ascii="Times New Roman" w:hAnsi="Times New Roman"/>
          <w:color w:val="000000"/>
          <w:sz w:val="24"/>
          <w:szCs w:val="24"/>
        </w:rPr>
        <w:t xml:space="preserve">Papers submitted to the Concurrent Sessions will be considered for presentation at the conference, but not for publication in the </w:t>
      </w:r>
      <w:r w:rsidRPr="00DE5664">
        <w:rPr>
          <w:rFonts w:ascii="Times New Roman" w:hAnsi="Times New Roman"/>
          <w:i/>
          <w:iCs/>
          <w:color w:val="000000"/>
          <w:sz w:val="24"/>
          <w:szCs w:val="24"/>
        </w:rPr>
        <w:t>Journal of International Accounting Research</w:t>
      </w:r>
      <w:r w:rsidRPr="00DE5664">
        <w:rPr>
          <w:rFonts w:ascii="Times New Roman" w:hAnsi="Times New Roman"/>
          <w:color w:val="000000"/>
          <w:sz w:val="24"/>
          <w:szCs w:val="24"/>
        </w:rPr>
        <w:t xml:space="preserve">. Submissions should be made via email to </w:t>
      </w:r>
      <w:proofErr w:type="gramStart"/>
      <w:r w:rsidR="00811C1B" w:rsidRPr="00121F96">
        <w:rPr>
          <w:rFonts w:ascii="Times New Roman" w:hAnsi="Times New Roman"/>
          <w:color w:val="0000FF"/>
          <w:sz w:val="24"/>
          <w:szCs w:val="24"/>
          <w:u w:val="single"/>
        </w:rPr>
        <w:t>jiar2024@ntu.edu.tw</w:t>
      </w:r>
      <w:r w:rsidR="00FD710D">
        <w:rPr>
          <w:rFonts w:ascii="Times New Roman" w:hAnsi="Times New Roman"/>
          <w:color w:val="0000FF"/>
          <w:sz w:val="24"/>
          <w:szCs w:val="24"/>
        </w:rPr>
        <w:t xml:space="preserve"> </w:t>
      </w:r>
      <w:r w:rsidR="00FD710D" w:rsidRPr="00FD710D">
        <w:rPr>
          <w:rFonts w:ascii="Times New Roman" w:hAnsi="Times New Roman"/>
          <w:sz w:val="24"/>
          <w:szCs w:val="24"/>
        </w:rPr>
        <w:t>.</w:t>
      </w:r>
      <w:proofErr w:type="gramEnd"/>
      <w:r w:rsidR="00BB6ACB" w:rsidRPr="00BB6ACB">
        <w:t xml:space="preserve"> </w:t>
      </w:r>
      <w:r w:rsidR="00BB6ACB" w:rsidRPr="00DB02BB">
        <w:rPr>
          <w:rFonts w:ascii="Times New Roman" w:hAnsi="Times New Roman"/>
          <w:color w:val="000000"/>
          <w:sz w:val="24"/>
          <w:szCs w:val="24"/>
        </w:rPr>
        <w:t xml:space="preserve">There will be a best paper award </w:t>
      </w:r>
      <w:r w:rsidR="00DB02BB">
        <w:rPr>
          <w:rFonts w:ascii="Times New Roman" w:hAnsi="Times New Roman"/>
          <w:color w:val="000000"/>
          <w:sz w:val="24"/>
          <w:szCs w:val="24"/>
        </w:rPr>
        <w:t xml:space="preserve">(including a track for PhD students’ papers) </w:t>
      </w:r>
      <w:r w:rsidR="00BB6ACB" w:rsidRPr="00DB02BB">
        <w:rPr>
          <w:rFonts w:ascii="Times New Roman" w:hAnsi="Times New Roman"/>
          <w:color w:val="000000"/>
          <w:sz w:val="24"/>
          <w:szCs w:val="24"/>
        </w:rPr>
        <w:t xml:space="preserve">for the papers presented in the </w:t>
      </w:r>
      <w:r w:rsidR="009B6D3D" w:rsidRPr="00DB02BB">
        <w:rPr>
          <w:rFonts w:ascii="Times New Roman" w:hAnsi="Times New Roman"/>
          <w:color w:val="000000"/>
          <w:sz w:val="24"/>
          <w:szCs w:val="24"/>
        </w:rPr>
        <w:t>c</w:t>
      </w:r>
      <w:r w:rsidR="00BB6ACB" w:rsidRPr="00DB02BB">
        <w:rPr>
          <w:rFonts w:ascii="Times New Roman" w:hAnsi="Times New Roman"/>
          <w:color w:val="000000"/>
          <w:sz w:val="24"/>
          <w:szCs w:val="24"/>
        </w:rPr>
        <w:t xml:space="preserve">oncurrent and </w:t>
      </w:r>
      <w:r w:rsidR="009B6D3D" w:rsidRPr="00DB02BB">
        <w:rPr>
          <w:rFonts w:ascii="Times New Roman" w:hAnsi="Times New Roman"/>
          <w:color w:val="000000"/>
          <w:sz w:val="24"/>
          <w:szCs w:val="24"/>
        </w:rPr>
        <w:t>f</w:t>
      </w:r>
      <w:r w:rsidR="00BB6ACB" w:rsidRPr="00DB02BB">
        <w:rPr>
          <w:rFonts w:ascii="Times New Roman" w:hAnsi="Times New Roman"/>
          <w:color w:val="000000"/>
          <w:sz w:val="24"/>
          <w:szCs w:val="24"/>
        </w:rPr>
        <w:t>orum sessions.</w:t>
      </w:r>
      <w:r w:rsidR="00DB02BB" w:rsidRPr="00DB02BB">
        <w:rPr>
          <w:rFonts w:ascii="Times New Roman" w:hAnsi="Times New Roman"/>
          <w:color w:val="000000"/>
          <w:sz w:val="24"/>
          <w:szCs w:val="24"/>
        </w:rPr>
        <w:t xml:space="preserve"> </w:t>
      </w:r>
      <w:r w:rsidRPr="00DB02BB">
        <w:rPr>
          <w:rFonts w:ascii="Times New Roman" w:hAnsi="Times New Roman"/>
          <w:color w:val="000000"/>
          <w:sz w:val="24"/>
          <w:szCs w:val="24"/>
        </w:rPr>
        <w:t>Authors should state whether they would like the paper to be considered for inclusion in a Forum Session in the event it is not selected for the Concurrent Session. Please send a separate title page, listing all authors, and a blind version of the manuscript.</w:t>
      </w:r>
      <w:r w:rsidR="00DB02BB">
        <w:rPr>
          <w:rFonts w:ascii="Times New Roman" w:hAnsi="Times New Roman"/>
          <w:color w:val="000000"/>
          <w:sz w:val="24"/>
          <w:szCs w:val="24"/>
        </w:rPr>
        <w:t xml:space="preserve"> If interested in competing for the best PhD student paper award, please indicate if any author is a PhD student.  </w:t>
      </w:r>
    </w:p>
    <w:p w14:paraId="4332CE34" w14:textId="77777777" w:rsidR="00DE5664" w:rsidRDefault="00DE5664" w:rsidP="00FD710D">
      <w:pPr>
        <w:pStyle w:val="Default"/>
        <w:spacing w:line="260" w:lineRule="exact"/>
        <w:jc w:val="both"/>
        <w:rPr>
          <w:lang w:eastAsia="zh-TW"/>
        </w:rPr>
      </w:pPr>
    </w:p>
    <w:p w14:paraId="5AE55927" w14:textId="03AEFFE3" w:rsidR="004A2127" w:rsidRPr="00340796" w:rsidRDefault="004A2127" w:rsidP="00FD710D">
      <w:pPr>
        <w:pStyle w:val="Default"/>
        <w:spacing w:line="260" w:lineRule="exact"/>
        <w:jc w:val="both"/>
        <w:rPr>
          <w:b/>
          <w:color w:val="1F497D" w:themeColor="text2"/>
        </w:rPr>
      </w:pPr>
      <w:r w:rsidRPr="00340796">
        <w:rPr>
          <w:b/>
          <w:color w:val="1F497D" w:themeColor="text2"/>
        </w:rPr>
        <w:t>Deadlines</w:t>
      </w:r>
      <w:r w:rsidR="00382B33">
        <w:rPr>
          <w:b/>
          <w:color w:val="1F497D" w:themeColor="text2"/>
        </w:rPr>
        <w:t>:</w:t>
      </w:r>
    </w:p>
    <w:p w14:paraId="2B9A0A75" w14:textId="711A66C5" w:rsidR="004A2127" w:rsidRPr="00340796" w:rsidRDefault="00111661" w:rsidP="00FD710D">
      <w:pPr>
        <w:pStyle w:val="Default"/>
        <w:spacing w:line="260" w:lineRule="exact"/>
        <w:jc w:val="both"/>
      </w:pPr>
      <w:r w:rsidRPr="00340796">
        <w:t>Paper s</w:t>
      </w:r>
      <w:r w:rsidR="004A2127" w:rsidRPr="00340796">
        <w:t xml:space="preserve">ubmission: </w:t>
      </w:r>
      <w:r w:rsidR="00DE5664" w:rsidRPr="00DE5664">
        <w:rPr>
          <w:b/>
        </w:rPr>
        <w:t>February 15, 2024</w:t>
      </w:r>
    </w:p>
    <w:p w14:paraId="4F8FE373" w14:textId="5CB0E39D" w:rsidR="004A2127" w:rsidRPr="00340796" w:rsidRDefault="004A2127" w:rsidP="00FD710D">
      <w:pPr>
        <w:pStyle w:val="Default"/>
        <w:spacing w:line="260" w:lineRule="exact"/>
        <w:jc w:val="both"/>
      </w:pPr>
      <w:r w:rsidRPr="00340796">
        <w:t xml:space="preserve">Notification </w:t>
      </w:r>
      <w:r w:rsidR="004D179A">
        <w:t xml:space="preserve">of </w:t>
      </w:r>
      <w:r w:rsidRPr="00340796">
        <w:t xml:space="preserve">paper acceptance: </w:t>
      </w:r>
      <w:r w:rsidR="004F61ED" w:rsidRPr="00340796">
        <w:rPr>
          <w:b/>
        </w:rPr>
        <w:t xml:space="preserve">March </w:t>
      </w:r>
      <w:r w:rsidR="005A1630">
        <w:rPr>
          <w:rFonts w:hint="eastAsia"/>
          <w:b/>
          <w:lang w:eastAsia="zh-TW"/>
        </w:rPr>
        <w:t>29</w:t>
      </w:r>
      <w:r w:rsidRPr="00340796">
        <w:rPr>
          <w:b/>
        </w:rPr>
        <w:t>, 202</w:t>
      </w:r>
      <w:r w:rsidR="005A1630">
        <w:rPr>
          <w:rFonts w:hint="eastAsia"/>
          <w:b/>
          <w:lang w:eastAsia="zh-TW"/>
        </w:rPr>
        <w:t>4</w:t>
      </w:r>
    </w:p>
    <w:p w14:paraId="0AE30351" w14:textId="016D2510" w:rsidR="008D14D3" w:rsidRPr="00340796" w:rsidRDefault="004A2127" w:rsidP="00FD710D">
      <w:pPr>
        <w:pStyle w:val="Default"/>
        <w:spacing w:line="260" w:lineRule="exact"/>
        <w:jc w:val="both"/>
        <w:rPr>
          <w:sz w:val="22"/>
          <w:szCs w:val="22"/>
        </w:rPr>
      </w:pPr>
      <w:r w:rsidRPr="00340796">
        <w:t>Early registration:</w:t>
      </w:r>
      <w:r w:rsidR="008D14D3" w:rsidRPr="00340796">
        <w:rPr>
          <w:szCs w:val="22"/>
        </w:rPr>
        <w:t xml:space="preserve"> </w:t>
      </w:r>
      <w:r w:rsidR="00DB02BB">
        <w:rPr>
          <w:szCs w:val="22"/>
        </w:rPr>
        <w:t xml:space="preserve">by </w:t>
      </w:r>
      <w:r w:rsidR="004F61ED" w:rsidRPr="00340796">
        <w:rPr>
          <w:b/>
        </w:rPr>
        <w:t>May</w:t>
      </w:r>
      <w:r w:rsidR="00AF47FC" w:rsidRPr="00340796">
        <w:rPr>
          <w:b/>
          <w:color w:val="FF0000"/>
          <w:szCs w:val="22"/>
        </w:rPr>
        <w:t xml:space="preserve"> </w:t>
      </w:r>
      <w:r w:rsidR="009A40CB" w:rsidRPr="00340796">
        <w:rPr>
          <w:b/>
          <w:color w:val="auto"/>
          <w:szCs w:val="22"/>
        </w:rPr>
        <w:t>1</w:t>
      </w:r>
      <w:r w:rsidR="005D453E" w:rsidRPr="00340796">
        <w:rPr>
          <w:b/>
          <w:color w:val="auto"/>
          <w:szCs w:val="22"/>
        </w:rPr>
        <w:t>, 202</w:t>
      </w:r>
      <w:r w:rsidR="005A1630">
        <w:rPr>
          <w:rFonts w:hint="eastAsia"/>
          <w:b/>
          <w:color w:val="auto"/>
          <w:szCs w:val="22"/>
          <w:lang w:eastAsia="zh-TW"/>
        </w:rPr>
        <w:t>4</w:t>
      </w:r>
    </w:p>
    <w:p w14:paraId="5E464DAB" w14:textId="77777777" w:rsidR="0056728F" w:rsidRPr="00340796" w:rsidRDefault="0056728F" w:rsidP="00FD710D">
      <w:pPr>
        <w:pStyle w:val="Default"/>
        <w:spacing w:line="260" w:lineRule="exact"/>
        <w:jc w:val="both"/>
        <w:rPr>
          <w:sz w:val="22"/>
          <w:szCs w:val="22"/>
        </w:rPr>
      </w:pPr>
    </w:p>
    <w:p w14:paraId="190907BA" w14:textId="6D9B8E4D" w:rsidR="00EA5272" w:rsidRPr="00340796" w:rsidRDefault="006968EA" w:rsidP="00FD710D">
      <w:pPr>
        <w:pStyle w:val="Default"/>
        <w:spacing w:line="260" w:lineRule="exact"/>
        <w:jc w:val="both"/>
        <w:rPr>
          <w:sz w:val="22"/>
          <w:szCs w:val="22"/>
        </w:rPr>
      </w:pPr>
      <w:r w:rsidRPr="009774DC">
        <w:rPr>
          <w:b/>
          <w:color w:val="1F497D" w:themeColor="text2"/>
        </w:rPr>
        <w:t>Doctoral</w:t>
      </w:r>
      <w:r w:rsidRPr="00961F25">
        <w:rPr>
          <w:b/>
          <w:color w:val="1F497D" w:themeColor="text2"/>
        </w:rPr>
        <w:t xml:space="preserve"> </w:t>
      </w:r>
      <w:r>
        <w:rPr>
          <w:b/>
          <w:color w:val="1F497D" w:themeColor="text2"/>
        </w:rPr>
        <w:t>an</w:t>
      </w:r>
      <w:r>
        <w:rPr>
          <w:rFonts w:hint="eastAsia"/>
          <w:b/>
          <w:color w:val="1F497D" w:themeColor="text2"/>
          <w:lang w:eastAsia="zh-TW"/>
        </w:rPr>
        <w:t>d</w:t>
      </w:r>
      <w:r>
        <w:rPr>
          <w:b/>
          <w:color w:val="1F497D" w:themeColor="text2"/>
          <w:lang w:eastAsia="zh-TW"/>
        </w:rPr>
        <w:t xml:space="preserve"> </w:t>
      </w:r>
      <w:r w:rsidR="00961F25" w:rsidRPr="00961F25">
        <w:rPr>
          <w:b/>
          <w:color w:val="1F497D" w:themeColor="text2"/>
        </w:rPr>
        <w:t>Early Career Consortium</w:t>
      </w:r>
      <w:r w:rsidR="002C0AA9">
        <w:rPr>
          <w:rFonts w:hint="eastAsia"/>
          <w:b/>
          <w:color w:val="1F497D" w:themeColor="text2"/>
          <w:lang w:eastAsia="zh-TW"/>
        </w:rPr>
        <w:t>－</w:t>
      </w:r>
      <w:r w:rsidR="00DA53B2" w:rsidRPr="00340796">
        <w:rPr>
          <w:b/>
          <w:color w:val="1F497D" w:themeColor="text2"/>
        </w:rPr>
        <w:t xml:space="preserve">June </w:t>
      </w:r>
      <w:r w:rsidR="002C0AA9">
        <w:rPr>
          <w:b/>
          <w:color w:val="1F497D" w:themeColor="text2"/>
        </w:rPr>
        <w:t>19</w:t>
      </w:r>
      <w:r w:rsidR="00DA53B2" w:rsidRPr="00340796">
        <w:rPr>
          <w:b/>
          <w:color w:val="1F497D" w:themeColor="text2"/>
        </w:rPr>
        <w:t>, 202</w:t>
      </w:r>
      <w:r w:rsidR="002C0AA9">
        <w:rPr>
          <w:b/>
          <w:color w:val="1F497D" w:themeColor="text2"/>
        </w:rPr>
        <w:t>4</w:t>
      </w:r>
      <w:r w:rsidR="00382B33">
        <w:rPr>
          <w:b/>
          <w:color w:val="1F497D" w:themeColor="text2"/>
        </w:rPr>
        <w:t>:</w:t>
      </w:r>
    </w:p>
    <w:p w14:paraId="3C930D4C" w14:textId="1BFA5946" w:rsidR="00DE5664" w:rsidRDefault="00DE5664" w:rsidP="00FD710D">
      <w:pPr>
        <w:pStyle w:val="Default"/>
        <w:spacing w:line="260" w:lineRule="exact"/>
        <w:jc w:val="both"/>
      </w:pPr>
      <w:r w:rsidRPr="00DE5664">
        <w:t>Doctoral students and early career faculty (within 3 years of graduation) can apply to attend the doctoral consortium by sending Prof. Linda Myers (</w:t>
      </w:r>
      <w:hyperlink r:id="rId20" w:history="1">
        <w:r w:rsidRPr="00FD710D">
          <w:rPr>
            <w:rStyle w:val="a3"/>
          </w:rPr>
          <w:t>lmyers16@utk.edu</w:t>
        </w:r>
      </w:hyperlink>
      <w:r w:rsidRPr="00DE5664">
        <w:t>) a curriculum vitae, short bio, and brief statement indicating why they would like to attend the consortium. The application deadline for application is February 15, 202</w:t>
      </w:r>
      <w:r w:rsidR="00FD710D">
        <w:t>4</w:t>
      </w:r>
      <w:r w:rsidRPr="00DE5664">
        <w:t>. All doctoral students selected to attend the consortium will receive financial support (in the form of two nights’ accommodation) and may receive some travel funding.</w:t>
      </w:r>
      <w:r w:rsidR="0043166A">
        <w:t xml:space="preserve"> </w:t>
      </w:r>
    </w:p>
    <w:p w14:paraId="5FD1A265" w14:textId="77777777" w:rsidR="00DE5664" w:rsidRDefault="00DE5664" w:rsidP="00FD710D">
      <w:pPr>
        <w:pStyle w:val="Default"/>
        <w:spacing w:line="260" w:lineRule="exact"/>
        <w:jc w:val="both"/>
      </w:pPr>
    </w:p>
    <w:p w14:paraId="228F8F66" w14:textId="534E645E" w:rsidR="0010047D" w:rsidRPr="00C97D69" w:rsidRDefault="00DB02BB" w:rsidP="00FD710D">
      <w:pPr>
        <w:pStyle w:val="Default"/>
        <w:spacing w:line="260" w:lineRule="exact"/>
        <w:jc w:val="both"/>
        <w:rPr>
          <w:b/>
          <w:color w:val="1F497D" w:themeColor="text2"/>
        </w:rPr>
      </w:pPr>
      <w:r>
        <w:rPr>
          <w:b/>
          <w:color w:val="1F497D" w:themeColor="text2"/>
        </w:rPr>
        <w:t>Traveling</w:t>
      </w:r>
      <w:r w:rsidR="00A5218B">
        <w:rPr>
          <w:b/>
          <w:color w:val="1F497D" w:themeColor="text2"/>
        </w:rPr>
        <w:t xml:space="preserve"> to Taipei</w:t>
      </w:r>
      <w:r w:rsidR="00382B33">
        <w:rPr>
          <w:b/>
          <w:color w:val="1F497D" w:themeColor="text2"/>
        </w:rPr>
        <w:t>:</w:t>
      </w:r>
    </w:p>
    <w:p w14:paraId="2BAB3895" w14:textId="0E71033F" w:rsidR="00A5218B" w:rsidRDefault="0010047D" w:rsidP="00FD710D">
      <w:pPr>
        <w:pStyle w:val="Default"/>
        <w:spacing w:line="260" w:lineRule="exact"/>
        <w:jc w:val="both"/>
      </w:pPr>
      <w:r w:rsidRPr="00C97D69">
        <w:t>The Taiwan Taoyuan International Airport (TPE) is serviced by many airlines through either direct flights or easily connecting flights. Taipei city is located about 40 minutes from the airport and easily accessible by airport MRT, buses, and taxi</w:t>
      </w:r>
      <w:r w:rsidR="00DB02BB">
        <w:t>s (including Uber)</w:t>
      </w:r>
      <w:r w:rsidRPr="00C97D69">
        <w:t xml:space="preserve">. </w:t>
      </w:r>
      <w:r w:rsidR="0023747B">
        <w:t xml:space="preserve">Detailed information on travel to venues of </w:t>
      </w:r>
      <w:r w:rsidR="00C52162">
        <w:t>Taipei Regent Hotel (conference) and College of Management at NTU (doctoral co</w:t>
      </w:r>
      <w:r w:rsidR="007A4359">
        <w:t xml:space="preserve">nsortium) </w:t>
      </w:r>
      <w:r w:rsidR="00E12EDC">
        <w:t>is</w:t>
      </w:r>
      <w:r w:rsidR="007A4359">
        <w:t xml:space="preserve"> available from the conference website.</w:t>
      </w:r>
    </w:p>
    <w:p w14:paraId="4F91A824" w14:textId="7340DFE4" w:rsidR="00EA5272" w:rsidRDefault="00EA5272" w:rsidP="00FD710D">
      <w:pPr>
        <w:pStyle w:val="Default"/>
        <w:spacing w:line="260" w:lineRule="exact"/>
        <w:jc w:val="both"/>
        <w:rPr>
          <w:sz w:val="22"/>
          <w:szCs w:val="22"/>
        </w:rPr>
      </w:pPr>
    </w:p>
    <w:p w14:paraId="2D936E42" w14:textId="5AF50CB7" w:rsidR="005A20E4" w:rsidRDefault="00FD710D" w:rsidP="00FD710D">
      <w:pPr>
        <w:pStyle w:val="Default"/>
        <w:spacing w:line="260" w:lineRule="exact"/>
        <w:ind w:rightChars="-181" w:right="-398"/>
        <w:rPr>
          <w:sz w:val="22"/>
          <w:szCs w:val="22"/>
        </w:rPr>
      </w:pPr>
      <w:r>
        <w:rPr>
          <w:noProof/>
          <w:sz w:val="22"/>
          <w:szCs w:val="22"/>
        </w:rPr>
        <mc:AlternateContent>
          <mc:Choice Requires="wpg">
            <w:drawing>
              <wp:anchor distT="0" distB="0" distL="114300" distR="114300" simplePos="0" relativeHeight="251695104" behindDoc="1" locked="0" layoutInCell="1" allowOverlap="1" wp14:anchorId="7D0966C6" wp14:editId="57FE9983">
                <wp:simplePos x="0" y="0"/>
                <wp:positionH relativeFrom="margin">
                  <wp:posOffset>939165</wp:posOffset>
                </wp:positionH>
                <wp:positionV relativeFrom="page">
                  <wp:posOffset>9182680</wp:posOffset>
                </wp:positionV>
                <wp:extent cx="4980002" cy="751840"/>
                <wp:effectExtent l="0" t="0" r="0" b="0"/>
                <wp:wrapNone/>
                <wp:docPr id="12" name="群組 12"/>
                <wp:cNvGraphicFramePr/>
                <a:graphic xmlns:a="http://schemas.openxmlformats.org/drawingml/2006/main">
                  <a:graphicData uri="http://schemas.microsoft.com/office/word/2010/wordprocessingGroup">
                    <wpg:wgp>
                      <wpg:cNvGrpSpPr/>
                      <wpg:grpSpPr>
                        <a:xfrm>
                          <a:off x="0" y="0"/>
                          <a:ext cx="4980002" cy="751840"/>
                          <a:chOff x="0" y="0"/>
                          <a:chExt cx="4980002" cy="751840"/>
                        </a:xfrm>
                      </wpg:grpSpPr>
                      <pic:pic xmlns:pic="http://schemas.openxmlformats.org/drawingml/2006/picture">
                        <pic:nvPicPr>
                          <pic:cNvPr id="9" name="圖片 9"/>
                          <pic:cNvPicPr>
                            <a:picLocks noChangeAspect="1"/>
                          </pic:cNvPicPr>
                        </pic:nvPicPr>
                        <pic:blipFill rotWithShape="1">
                          <a:blip r:embed="rId17">
                            <a:extLst>
                              <a:ext uri="{28A0092B-C50C-407E-A947-70E740481C1C}">
                                <a14:useLocalDpi xmlns:a14="http://schemas.microsoft.com/office/drawing/2010/main" val="0"/>
                              </a:ext>
                            </a:extLst>
                          </a:blip>
                          <a:srcRect r="48806"/>
                          <a:stretch/>
                        </pic:blipFill>
                        <pic:spPr bwMode="auto">
                          <a:xfrm>
                            <a:off x="0" y="0"/>
                            <a:ext cx="1958340" cy="7518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圖片 1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385392" y="0"/>
                            <a:ext cx="2594610" cy="70929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47F1C04" id="群組 12" o:spid="_x0000_s1026" style="position:absolute;margin-left:73.95pt;margin-top:723.05pt;width:392.15pt;height:59.2pt;z-index:-251621376;mso-position-horizontal-relative:margin;mso-position-vertical-relative:page" coordsize="49800,7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9" o:spid="_x0000_s1027" type="#_x0000_t75" style="position:absolute;width:19583;height:7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">
                  <v:imagedata r:id="rId21" o:title="" cropright="31986f"/>
                </v:shape>
                <v:shape id="圖片 10" o:spid="_x0000_s1028" type="#_x0000_t75" style="position:absolute;left:23853;width:25947;height:7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">
                  <v:imagedata r:id="rId22" o:title=""/>
                </v:shape>
                <w10:wrap anchorx="margin" anchory="page"/>
              </v:group>
            </w:pict>
          </mc:Fallback>
        </mc:AlternateContent>
      </w:r>
      <w:r w:rsidR="00E36F23">
        <w:t xml:space="preserve">If you have any questions, please email </w:t>
      </w:r>
      <w:hyperlink r:id="rId23" w:history="1">
        <w:r w:rsidR="00811C1B">
          <w:rPr>
            <w:rStyle w:val="a3"/>
            <w:rFonts w:hint="eastAsia"/>
            <w:lang w:eastAsia="zh-TW"/>
          </w:rPr>
          <w:t>j</w:t>
        </w:r>
        <w:r w:rsidR="00811C1B">
          <w:rPr>
            <w:rStyle w:val="a3"/>
          </w:rPr>
          <w:t>iar2024@ntu.edu.tw</w:t>
        </w:r>
      </w:hyperlink>
      <w:r w:rsidR="00E36F23">
        <w:t xml:space="preserve"> or contact </w:t>
      </w:r>
      <w:r w:rsidRPr="00DE5664">
        <w:t>Prof.</w:t>
      </w:r>
      <w:r>
        <w:rPr>
          <w:rFonts w:hint="eastAsia"/>
          <w:lang w:eastAsia="zh-TW"/>
        </w:rPr>
        <w:t xml:space="preserve"> </w:t>
      </w:r>
      <w:proofErr w:type="spellStart"/>
      <w:r w:rsidR="00E36F23">
        <w:t>Shuen</w:t>
      </w:r>
      <w:proofErr w:type="spellEnd"/>
      <w:r w:rsidR="005524F9">
        <w:t>-Zen Liu (</w:t>
      </w:r>
      <w:hyperlink r:id="rId24" w:history="1">
        <w:r w:rsidR="003B3A92" w:rsidRPr="00340796">
          <w:rPr>
            <w:rStyle w:val="a3"/>
          </w:rPr>
          <w:t>szliu@ntu.edu.tw</w:t>
        </w:r>
      </w:hyperlink>
      <w:r w:rsidR="005524F9">
        <w:t>)</w:t>
      </w:r>
      <w:r w:rsidR="00E36F23">
        <w:t>.</w:t>
      </w:r>
    </w:p>
    <w:sectPr w:rsidR="005A20E4" w:rsidSect="00FD710D">
      <w:pgSz w:w="12240" w:h="15840" w:code="1"/>
      <w:pgMar w:top="426" w:right="720" w:bottom="56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FA6CC" w14:textId="77777777" w:rsidR="00DF4A61" w:rsidRDefault="00DF4A61">
      <w:pPr>
        <w:spacing w:after="0" w:line="240" w:lineRule="auto"/>
      </w:pPr>
      <w:r>
        <w:separator/>
      </w:r>
    </w:p>
  </w:endnote>
  <w:endnote w:type="continuationSeparator" w:id="0">
    <w:p w14:paraId="2546560D" w14:textId="77777777" w:rsidR="00DF4A61" w:rsidRDefault="00DF4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D4FF3" w14:textId="77777777" w:rsidR="00DF4A61" w:rsidRDefault="00DF4A61">
      <w:pPr>
        <w:spacing w:after="0" w:line="240" w:lineRule="auto"/>
      </w:pPr>
      <w:r>
        <w:separator/>
      </w:r>
    </w:p>
  </w:footnote>
  <w:footnote w:type="continuationSeparator" w:id="0">
    <w:p w14:paraId="23D2D9BE" w14:textId="77777777" w:rsidR="00DF4A61" w:rsidRDefault="00DF4A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75ABE"/>
    <w:multiLevelType w:val="hybridMultilevel"/>
    <w:tmpl w:val="1F6009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AwJLMyMTcyChpKMUnFpcnJmfB1JgUgsAzVO2xiwAAAA="/>
  </w:docVars>
  <w:rsids>
    <w:rsidRoot w:val="00A56349"/>
    <w:rsid w:val="00021EE3"/>
    <w:rsid w:val="00024937"/>
    <w:rsid w:val="00026595"/>
    <w:rsid w:val="000378FF"/>
    <w:rsid w:val="00043EB2"/>
    <w:rsid w:val="00044C0B"/>
    <w:rsid w:val="00055CCB"/>
    <w:rsid w:val="000700E2"/>
    <w:rsid w:val="00084C29"/>
    <w:rsid w:val="000909B7"/>
    <w:rsid w:val="00093C92"/>
    <w:rsid w:val="000A3ACE"/>
    <w:rsid w:val="000A75F7"/>
    <w:rsid w:val="000E32D3"/>
    <w:rsid w:val="000E6263"/>
    <w:rsid w:val="000E7CFF"/>
    <w:rsid w:val="000F04A3"/>
    <w:rsid w:val="0010047D"/>
    <w:rsid w:val="00111661"/>
    <w:rsid w:val="00121F96"/>
    <w:rsid w:val="001277AA"/>
    <w:rsid w:val="00135840"/>
    <w:rsid w:val="00147A7C"/>
    <w:rsid w:val="0016680F"/>
    <w:rsid w:val="001714D7"/>
    <w:rsid w:val="0017268F"/>
    <w:rsid w:val="0018479C"/>
    <w:rsid w:val="001A0D6D"/>
    <w:rsid w:val="001B2B98"/>
    <w:rsid w:val="001D1352"/>
    <w:rsid w:val="001D2FFC"/>
    <w:rsid w:val="001D429E"/>
    <w:rsid w:val="001D4574"/>
    <w:rsid w:val="001E7A2A"/>
    <w:rsid w:val="00216A09"/>
    <w:rsid w:val="0022763C"/>
    <w:rsid w:val="0023747B"/>
    <w:rsid w:val="00243255"/>
    <w:rsid w:val="00250EAB"/>
    <w:rsid w:val="0025734A"/>
    <w:rsid w:val="00262046"/>
    <w:rsid w:val="00294788"/>
    <w:rsid w:val="002A6BF3"/>
    <w:rsid w:val="002C0AA9"/>
    <w:rsid w:val="002C5971"/>
    <w:rsid w:val="002C7DB4"/>
    <w:rsid w:val="002E2900"/>
    <w:rsid w:val="002E4152"/>
    <w:rsid w:val="002E5962"/>
    <w:rsid w:val="002F54B0"/>
    <w:rsid w:val="00323BE4"/>
    <w:rsid w:val="00335CAB"/>
    <w:rsid w:val="00340796"/>
    <w:rsid w:val="00342562"/>
    <w:rsid w:val="0034346D"/>
    <w:rsid w:val="00344AC4"/>
    <w:rsid w:val="00355B15"/>
    <w:rsid w:val="00364132"/>
    <w:rsid w:val="00380205"/>
    <w:rsid w:val="00382B33"/>
    <w:rsid w:val="003841FF"/>
    <w:rsid w:val="003B3A92"/>
    <w:rsid w:val="003B499D"/>
    <w:rsid w:val="003C3693"/>
    <w:rsid w:val="003C554D"/>
    <w:rsid w:val="003C6440"/>
    <w:rsid w:val="003F1B8B"/>
    <w:rsid w:val="0043166A"/>
    <w:rsid w:val="0043274A"/>
    <w:rsid w:val="00446734"/>
    <w:rsid w:val="00460907"/>
    <w:rsid w:val="00464AE0"/>
    <w:rsid w:val="0047015E"/>
    <w:rsid w:val="004710CC"/>
    <w:rsid w:val="00471577"/>
    <w:rsid w:val="00476285"/>
    <w:rsid w:val="00480073"/>
    <w:rsid w:val="0048171D"/>
    <w:rsid w:val="00484442"/>
    <w:rsid w:val="00490ECA"/>
    <w:rsid w:val="00491A14"/>
    <w:rsid w:val="00497182"/>
    <w:rsid w:val="004A2127"/>
    <w:rsid w:val="004A5812"/>
    <w:rsid w:val="004D0210"/>
    <w:rsid w:val="004D179A"/>
    <w:rsid w:val="004F61ED"/>
    <w:rsid w:val="00500815"/>
    <w:rsid w:val="00504C5B"/>
    <w:rsid w:val="00507BC4"/>
    <w:rsid w:val="00536199"/>
    <w:rsid w:val="005476A1"/>
    <w:rsid w:val="0055054F"/>
    <w:rsid w:val="005524F9"/>
    <w:rsid w:val="00556B86"/>
    <w:rsid w:val="005623CF"/>
    <w:rsid w:val="0056728F"/>
    <w:rsid w:val="00580521"/>
    <w:rsid w:val="00580746"/>
    <w:rsid w:val="00583EE9"/>
    <w:rsid w:val="00586293"/>
    <w:rsid w:val="005A1630"/>
    <w:rsid w:val="005A20E4"/>
    <w:rsid w:val="005A5D8C"/>
    <w:rsid w:val="005C121E"/>
    <w:rsid w:val="005C25CF"/>
    <w:rsid w:val="005D36CF"/>
    <w:rsid w:val="005D453E"/>
    <w:rsid w:val="005D6829"/>
    <w:rsid w:val="005E0F90"/>
    <w:rsid w:val="005F0929"/>
    <w:rsid w:val="005F4802"/>
    <w:rsid w:val="00601585"/>
    <w:rsid w:val="006303EC"/>
    <w:rsid w:val="0064268C"/>
    <w:rsid w:val="00643B97"/>
    <w:rsid w:val="0065594D"/>
    <w:rsid w:val="00666E02"/>
    <w:rsid w:val="006773BA"/>
    <w:rsid w:val="006968EA"/>
    <w:rsid w:val="006A133B"/>
    <w:rsid w:val="006E0C9D"/>
    <w:rsid w:val="006E6FAD"/>
    <w:rsid w:val="006F5A0F"/>
    <w:rsid w:val="007031FF"/>
    <w:rsid w:val="0070364C"/>
    <w:rsid w:val="0072280F"/>
    <w:rsid w:val="00727FF2"/>
    <w:rsid w:val="00730A1F"/>
    <w:rsid w:val="00731B87"/>
    <w:rsid w:val="007344A6"/>
    <w:rsid w:val="00777240"/>
    <w:rsid w:val="00791078"/>
    <w:rsid w:val="00793C5D"/>
    <w:rsid w:val="007A1B50"/>
    <w:rsid w:val="007A4359"/>
    <w:rsid w:val="007A7091"/>
    <w:rsid w:val="007B2C87"/>
    <w:rsid w:val="007C22FF"/>
    <w:rsid w:val="007C3901"/>
    <w:rsid w:val="007E4ABA"/>
    <w:rsid w:val="007F715C"/>
    <w:rsid w:val="00811C1B"/>
    <w:rsid w:val="00815696"/>
    <w:rsid w:val="00831513"/>
    <w:rsid w:val="00846AE4"/>
    <w:rsid w:val="0085366A"/>
    <w:rsid w:val="00880075"/>
    <w:rsid w:val="008806CD"/>
    <w:rsid w:val="00884374"/>
    <w:rsid w:val="00895FDF"/>
    <w:rsid w:val="008C3FF9"/>
    <w:rsid w:val="008C5E5A"/>
    <w:rsid w:val="008D14D3"/>
    <w:rsid w:val="008D4ABC"/>
    <w:rsid w:val="008D50FA"/>
    <w:rsid w:val="008E37AE"/>
    <w:rsid w:val="008F1E01"/>
    <w:rsid w:val="008F7993"/>
    <w:rsid w:val="00915DF5"/>
    <w:rsid w:val="009172B0"/>
    <w:rsid w:val="009237F4"/>
    <w:rsid w:val="009279BF"/>
    <w:rsid w:val="009440E2"/>
    <w:rsid w:val="00952872"/>
    <w:rsid w:val="00961F25"/>
    <w:rsid w:val="00967484"/>
    <w:rsid w:val="0096758E"/>
    <w:rsid w:val="009774DC"/>
    <w:rsid w:val="009777A4"/>
    <w:rsid w:val="00991CA7"/>
    <w:rsid w:val="009A40CB"/>
    <w:rsid w:val="009B2DD1"/>
    <w:rsid w:val="009B6D3D"/>
    <w:rsid w:val="009C4B63"/>
    <w:rsid w:val="009C6117"/>
    <w:rsid w:val="009E14D2"/>
    <w:rsid w:val="00A179B3"/>
    <w:rsid w:val="00A41677"/>
    <w:rsid w:val="00A47E46"/>
    <w:rsid w:val="00A5218B"/>
    <w:rsid w:val="00A52266"/>
    <w:rsid w:val="00A53E50"/>
    <w:rsid w:val="00A54723"/>
    <w:rsid w:val="00A56349"/>
    <w:rsid w:val="00A83DBE"/>
    <w:rsid w:val="00A8461B"/>
    <w:rsid w:val="00A97F86"/>
    <w:rsid w:val="00AC09EA"/>
    <w:rsid w:val="00AC738B"/>
    <w:rsid w:val="00AD3A9A"/>
    <w:rsid w:val="00AE5646"/>
    <w:rsid w:val="00AF47FC"/>
    <w:rsid w:val="00B02EB5"/>
    <w:rsid w:val="00B04EAF"/>
    <w:rsid w:val="00B22FE9"/>
    <w:rsid w:val="00B2459C"/>
    <w:rsid w:val="00B70DB1"/>
    <w:rsid w:val="00B80202"/>
    <w:rsid w:val="00B86F0F"/>
    <w:rsid w:val="00B921C0"/>
    <w:rsid w:val="00B976B9"/>
    <w:rsid w:val="00BB53A0"/>
    <w:rsid w:val="00BB6ACB"/>
    <w:rsid w:val="00BB6BBD"/>
    <w:rsid w:val="00BC42F8"/>
    <w:rsid w:val="00BD0CB7"/>
    <w:rsid w:val="00BD28CF"/>
    <w:rsid w:val="00BD59E7"/>
    <w:rsid w:val="00BF6782"/>
    <w:rsid w:val="00BF6F8B"/>
    <w:rsid w:val="00C04CA4"/>
    <w:rsid w:val="00C06D81"/>
    <w:rsid w:val="00C07459"/>
    <w:rsid w:val="00C16CFB"/>
    <w:rsid w:val="00C23FBD"/>
    <w:rsid w:val="00C31F2F"/>
    <w:rsid w:val="00C51EB5"/>
    <w:rsid w:val="00C52162"/>
    <w:rsid w:val="00C9583C"/>
    <w:rsid w:val="00CA435E"/>
    <w:rsid w:val="00CA5D2E"/>
    <w:rsid w:val="00CC1E41"/>
    <w:rsid w:val="00CE05E9"/>
    <w:rsid w:val="00CF69C7"/>
    <w:rsid w:val="00D23F0C"/>
    <w:rsid w:val="00D25507"/>
    <w:rsid w:val="00D30C60"/>
    <w:rsid w:val="00D34667"/>
    <w:rsid w:val="00D4115A"/>
    <w:rsid w:val="00D6544B"/>
    <w:rsid w:val="00D80AC0"/>
    <w:rsid w:val="00D86D90"/>
    <w:rsid w:val="00D967ED"/>
    <w:rsid w:val="00D97AC6"/>
    <w:rsid w:val="00DA53B2"/>
    <w:rsid w:val="00DB02BB"/>
    <w:rsid w:val="00DB5EE9"/>
    <w:rsid w:val="00DB5F01"/>
    <w:rsid w:val="00DB74D7"/>
    <w:rsid w:val="00DC3498"/>
    <w:rsid w:val="00DD56CA"/>
    <w:rsid w:val="00DE2767"/>
    <w:rsid w:val="00DE5664"/>
    <w:rsid w:val="00DE6D8D"/>
    <w:rsid w:val="00DF4A61"/>
    <w:rsid w:val="00DF5E55"/>
    <w:rsid w:val="00E03A4C"/>
    <w:rsid w:val="00E110AF"/>
    <w:rsid w:val="00E12EDC"/>
    <w:rsid w:val="00E24B59"/>
    <w:rsid w:val="00E36F23"/>
    <w:rsid w:val="00E50120"/>
    <w:rsid w:val="00E610B9"/>
    <w:rsid w:val="00E76344"/>
    <w:rsid w:val="00E7656B"/>
    <w:rsid w:val="00E82BA0"/>
    <w:rsid w:val="00E90E94"/>
    <w:rsid w:val="00E97A0D"/>
    <w:rsid w:val="00EA19C2"/>
    <w:rsid w:val="00EA5272"/>
    <w:rsid w:val="00EA527C"/>
    <w:rsid w:val="00EA607F"/>
    <w:rsid w:val="00EA79C6"/>
    <w:rsid w:val="00EB2D32"/>
    <w:rsid w:val="00EC1561"/>
    <w:rsid w:val="00EC6E75"/>
    <w:rsid w:val="00ED22C1"/>
    <w:rsid w:val="00EE24FA"/>
    <w:rsid w:val="00F0049A"/>
    <w:rsid w:val="00F025CC"/>
    <w:rsid w:val="00F10433"/>
    <w:rsid w:val="00F23870"/>
    <w:rsid w:val="00F3320D"/>
    <w:rsid w:val="00F33DEE"/>
    <w:rsid w:val="00F363DE"/>
    <w:rsid w:val="00F36B58"/>
    <w:rsid w:val="00F4454F"/>
    <w:rsid w:val="00F457C2"/>
    <w:rsid w:val="00F76D30"/>
    <w:rsid w:val="00F815B1"/>
    <w:rsid w:val="00FA7C87"/>
    <w:rsid w:val="00FC3A55"/>
    <w:rsid w:val="00FD710D"/>
    <w:rsid w:val="00FE2EF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A74C1"/>
  <w15:docId w15:val="{C446BA8F-0379-4E3D-BDAF-0D4C08D77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6349"/>
    <w:rPr>
      <w:color w:val="0000FF"/>
      <w:u w:val="single"/>
    </w:rPr>
  </w:style>
  <w:style w:type="paragraph" w:customStyle="1" w:styleId="Default">
    <w:name w:val="Default"/>
    <w:rsid w:val="00A56349"/>
    <w:pPr>
      <w:autoSpaceDE w:val="0"/>
      <w:autoSpaceDN w:val="0"/>
      <w:adjustRightInd w:val="0"/>
    </w:pPr>
    <w:rPr>
      <w:rFonts w:ascii="Times New Roman" w:hAnsi="Times New Roman"/>
      <w:color w:val="000000"/>
      <w:sz w:val="24"/>
      <w:szCs w:val="24"/>
    </w:rPr>
  </w:style>
  <w:style w:type="paragraph" w:styleId="a4">
    <w:name w:val="List Paragraph"/>
    <w:basedOn w:val="a"/>
    <w:uiPriority w:val="34"/>
    <w:qFormat/>
    <w:rsid w:val="00A56349"/>
    <w:pPr>
      <w:spacing w:after="0" w:line="240" w:lineRule="auto"/>
      <w:ind w:left="720"/>
    </w:pPr>
  </w:style>
  <w:style w:type="paragraph" w:styleId="a5">
    <w:name w:val="header"/>
    <w:basedOn w:val="a"/>
    <w:link w:val="a6"/>
    <w:unhideWhenUsed/>
    <w:rsid w:val="00666E02"/>
    <w:pPr>
      <w:tabs>
        <w:tab w:val="center" w:pos="4320"/>
        <w:tab w:val="right" w:pos="8640"/>
      </w:tabs>
    </w:pPr>
  </w:style>
  <w:style w:type="character" w:customStyle="1" w:styleId="a6">
    <w:name w:val="頁首 字元"/>
    <w:link w:val="a5"/>
    <w:rsid w:val="00666E02"/>
    <w:rPr>
      <w:sz w:val="22"/>
      <w:szCs w:val="22"/>
      <w:lang w:eastAsia="en-US"/>
    </w:rPr>
  </w:style>
  <w:style w:type="paragraph" w:styleId="a7">
    <w:name w:val="footer"/>
    <w:basedOn w:val="a"/>
    <w:link w:val="a8"/>
    <w:uiPriority w:val="99"/>
    <w:unhideWhenUsed/>
    <w:rsid w:val="00666E02"/>
    <w:pPr>
      <w:tabs>
        <w:tab w:val="center" w:pos="4320"/>
        <w:tab w:val="right" w:pos="8640"/>
      </w:tabs>
    </w:pPr>
  </w:style>
  <w:style w:type="character" w:customStyle="1" w:styleId="a8">
    <w:name w:val="頁尾 字元"/>
    <w:link w:val="a7"/>
    <w:uiPriority w:val="99"/>
    <w:rsid w:val="00666E02"/>
    <w:rPr>
      <w:sz w:val="22"/>
      <w:szCs w:val="22"/>
      <w:lang w:eastAsia="en-US"/>
    </w:rPr>
  </w:style>
  <w:style w:type="character" w:customStyle="1" w:styleId="gd">
    <w:name w:val="gd"/>
    <w:rsid w:val="00044C0B"/>
  </w:style>
  <w:style w:type="paragraph" w:styleId="a9">
    <w:name w:val="Balloon Text"/>
    <w:basedOn w:val="a"/>
    <w:link w:val="aa"/>
    <w:uiPriority w:val="99"/>
    <w:semiHidden/>
    <w:unhideWhenUsed/>
    <w:rsid w:val="00A97F86"/>
    <w:pPr>
      <w:spacing w:after="0" w:line="240" w:lineRule="auto"/>
    </w:pPr>
    <w:rPr>
      <w:rFonts w:ascii="Tahoma" w:hAnsi="Tahoma" w:cs="Tahoma"/>
      <w:sz w:val="16"/>
      <w:szCs w:val="16"/>
    </w:rPr>
  </w:style>
  <w:style w:type="character" w:customStyle="1" w:styleId="aa">
    <w:name w:val="註解方塊文字 字元"/>
    <w:basedOn w:val="a0"/>
    <w:link w:val="a9"/>
    <w:uiPriority w:val="99"/>
    <w:semiHidden/>
    <w:rsid w:val="00A97F86"/>
    <w:rPr>
      <w:rFonts w:ascii="Tahoma" w:hAnsi="Tahoma" w:cs="Tahoma"/>
      <w:sz w:val="16"/>
      <w:szCs w:val="16"/>
    </w:rPr>
  </w:style>
  <w:style w:type="character" w:styleId="ab">
    <w:name w:val="Intense Emphasis"/>
    <w:basedOn w:val="a0"/>
    <w:uiPriority w:val="21"/>
    <w:qFormat/>
    <w:rsid w:val="000E7CFF"/>
    <w:rPr>
      <w:i/>
      <w:iCs/>
      <w:color w:val="4F81BD" w:themeColor="accent1"/>
    </w:rPr>
  </w:style>
  <w:style w:type="character" w:customStyle="1" w:styleId="UnresolvedMention1">
    <w:name w:val="Unresolved Mention1"/>
    <w:basedOn w:val="a0"/>
    <w:uiPriority w:val="99"/>
    <w:semiHidden/>
    <w:unhideWhenUsed/>
    <w:rsid w:val="002E2900"/>
    <w:rPr>
      <w:color w:val="808080"/>
      <w:shd w:val="clear" w:color="auto" w:fill="E6E6E6"/>
    </w:rPr>
  </w:style>
  <w:style w:type="character" w:styleId="ac">
    <w:name w:val="annotation reference"/>
    <w:basedOn w:val="a0"/>
    <w:uiPriority w:val="99"/>
    <w:semiHidden/>
    <w:unhideWhenUsed/>
    <w:rsid w:val="002E2900"/>
    <w:rPr>
      <w:sz w:val="16"/>
      <w:szCs w:val="16"/>
    </w:rPr>
  </w:style>
  <w:style w:type="paragraph" w:styleId="ad">
    <w:name w:val="annotation text"/>
    <w:basedOn w:val="a"/>
    <w:link w:val="ae"/>
    <w:uiPriority w:val="99"/>
    <w:semiHidden/>
    <w:unhideWhenUsed/>
    <w:rsid w:val="002E2900"/>
    <w:pPr>
      <w:spacing w:line="240" w:lineRule="auto"/>
    </w:pPr>
    <w:rPr>
      <w:sz w:val="20"/>
      <w:szCs w:val="20"/>
    </w:rPr>
  </w:style>
  <w:style w:type="character" w:customStyle="1" w:styleId="ae">
    <w:name w:val="註解文字 字元"/>
    <w:basedOn w:val="a0"/>
    <w:link w:val="ad"/>
    <w:uiPriority w:val="99"/>
    <w:semiHidden/>
    <w:rsid w:val="002E2900"/>
  </w:style>
  <w:style w:type="paragraph" w:styleId="af">
    <w:name w:val="annotation subject"/>
    <w:basedOn w:val="ad"/>
    <w:next w:val="ad"/>
    <w:link w:val="af0"/>
    <w:uiPriority w:val="99"/>
    <w:semiHidden/>
    <w:unhideWhenUsed/>
    <w:rsid w:val="002E2900"/>
    <w:rPr>
      <w:b/>
      <w:bCs/>
    </w:rPr>
  </w:style>
  <w:style w:type="character" w:customStyle="1" w:styleId="af0">
    <w:name w:val="註解主旨 字元"/>
    <w:basedOn w:val="ae"/>
    <w:link w:val="af"/>
    <w:uiPriority w:val="99"/>
    <w:semiHidden/>
    <w:rsid w:val="002E2900"/>
    <w:rPr>
      <w:b/>
      <w:bCs/>
    </w:rPr>
  </w:style>
  <w:style w:type="character" w:styleId="af1">
    <w:name w:val="FollowedHyperlink"/>
    <w:basedOn w:val="a0"/>
    <w:uiPriority w:val="99"/>
    <w:semiHidden/>
    <w:unhideWhenUsed/>
    <w:rsid w:val="00777240"/>
    <w:rPr>
      <w:color w:val="800080" w:themeColor="followedHyperlink"/>
      <w:u w:val="single"/>
    </w:rPr>
  </w:style>
  <w:style w:type="character" w:styleId="af2">
    <w:name w:val="Unresolved Mention"/>
    <w:basedOn w:val="a0"/>
    <w:uiPriority w:val="99"/>
    <w:semiHidden/>
    <w:unhideWhenUsed/>
    <w:rsid w:val="00DE56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069967">
      <w:bodyDiv w:val="1"/>
      <w:marLeft w:val="0"/>
      <w:marRight w:val="0"/>
      <w:marTop w:val="0"/>
      <w:marBottom w:val="0"/>
      <w:divBdr>
        <w:top w:val="none" w:sz="0" w:space="0" w:color="auto"/>
        <w:left w:val="none" w:sz="0" w:space="0" w:color="auto"/>
        <w:bottom w:val="none" w:sz="0" w:space="0" w:color="auto"/>
        <w:right w:val="none" w:sz="0" w:space="0" w:color="auto"/>
      </w:divBdr>
    </w:div>
    <w:div w:id="1210874072">
      <w:bodyDiv w:val="1"/>
      <w:marLeft w:val="0"/>
      <w:marRight w:val="0"/>
      <w:marTop w:val="0"/>
      <w:marBottom w:val="0"/>
      <w:divBdr>
        <w:top w:val="none" w:sz="0" w:space="0" w:color="auto"/>
        <w:left w:val="none" w:sz="0" w:space="0" w:color="auto"/>
        <w:bottom w:val="none" w:sz="0" w:space="0" w:color="auto"/>
        <w:right w:val="none" w:sz="0" w:space="0" w:color="auto"/>
      </w:divBdr>
    </w:div>
    <w:div w:id="159647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0.jpeg"/><Relationship Id="rId20" Type="http://schemas.openxmlformats.org/officeDocument/2006/relationships/hyperlink" Target="file:///C:\2024%20JIAR\&#25991;&#23459;\lmyers16@utk.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mailto:szliu@ntu.edu.tw" TargetMode="External"/><Relationship Id="rId5" Type="http://schemas.openxmlformats.org/officeDocument/2006/relationships/webSettings" Target="webSettings.xml"/><Relationship Id="rId15" Type="http://schemas.openxmlformats.org/officeDocument/2006/relationships/image" Target="media/image40.jpg"/><Relationship Id="rId23" Type="http://schemas.openxmlformats.org/officeDocument/2006/relationships/hyperlink" Target="file:///C:\2024%20JIAR\&#25991;&#23459;\JIAR.2024@ntu.edu.tw" TargetMode="External"/><Relationship Id="rId10" Type="http://schemas.microsoft.com/office/2007/relationships/hdphoto" Target="media/hdphoto1.wdp"/><Relationship Id="rId19" Type="http://schemas.openxmlformats.org/officeDocument/2006/relationships/hyperlink" Target="https://www.editorialmanager.com/jiar/default2.asp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0.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F2E03-3AA9-4D1B-A9F9-77CD795E0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55</CharactersWithSpaces>
  <SharedDoc>false</SharedDoc>
  <HLinks>
    <vt:vector size="18" baseType="variant">
      <vt:variant>
        <vt:i4>131110</vt:i4>
      </vt:variant>
      <vt:variant>
        <vt:i4>6</vt:i4>
      </vt:variant>
      <vt:variant>
        <vt:i4>0</vt:i4>
      </vt:variant>
      <vt:variant>
        <vt:i4>5</vt:i4>
      </vt:variant>
      <vt:variant>
        <vt:lpwstr>mailto:IASJIAR2015@gmail.com</vt:lpwstr>
      </vt:variant>
      <vt:variant>
        <vt:lpwstr/>
      </vt:variant>
      <vt:variant>
        <vt:i4>131110</vt:i4>
      </vt:variant>
      <vt:variant>
        <vt:i4>3</vt:i4>
      </vt:variant>
      <vt:variant>
        <vt:i4>0</vt:i4>
      </vt:variant>
      <vt:variant>
        <vt:i4>5</vt:i4>
      </vt:variant>
      <vt:variant>
        <vt:lpwstr>mailto:IASJIAR2015@gmail.com</vt:lpwstr>
      </vt:variant>
      <vt:variant>
        <vt:lpwstr/>
      </vt:variant>
      <vt:variant>
        <vt:i4>6422578</vt:i4>
      </vt:variant>
      <vt:variant>
        <vt:i4>0</vt:i4>
      </vt:variant>
      <vt:variant>
        <vt:i4>0</vt:i4>
      </vt:variant>
      <vt:variant>
        <vt:i4>5</vt:i4>
      </vt:variant>
      <vt:variant>
        <vt:lpwstr>http://aaahq.org/international/publications.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Burton</dc:creator>
  <cp:lastModifiedBy>Windows 使用者</cp:lastModifiedBy>
  <cp:revision>5</cp:revision>
  <cp:lastPrinted>2023-06-21T02:28:00Z</cp:lastPrinted>
  <dcterms:created xsi:type="dcterms:W3CDTF">2023-06-21T02:26:00Z</dcterms:created>
  <dcterms:modified xsi:type="dcterms:W3CDTF">2023-10-2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a3ab98a9210a9bcf2267bdb107a384e720b41de70e6d1150f5f3dd49dcc15c</vt:lpwstr>
  </property>
</Properties>
</file>